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69C7" w:rsidRPr="00A76FDB" w:rsidRDefault="00905922" w:rsidP="00A76FDB">
      <w:pPr>
        <w:pStyle w:val="Title"/>
        <w:jc w:val="center"/>
        <w:rPr>
          <w:sz w:val="48"/>
          <w:szCs w:val="48"/>
        </w:rPr>
      </w:pPr>
      <w:r w:rsidRPr="00A76FDB">
        <w:rPr>
          <w:sz w:val="48"/>
          <w:szCs w:val="48"/>
        </w:rPr>
        <w:t xml:space="preserve">Morphometric properties of shallow water kelp, </w:t>
      </w:r>
      <w:r w:rsidRPr="00A76FDB">
        <w:rPr>
          <w:i/>
          <w:sz w:val="48"/>
          <w:szCs w:val="48"/>
        </w:rPr>
        <w:t>Ecklonia maxima</w:t>
      </w:r>
      <w:r w:rsidRPr="00A76FDB">
        <w:rPr>
          <w:sz w:val="48"/>
          <w:szCs w:val="48"/>
        </w:rPr>
        <w:t>, along thermal and wave exposure gradients</w:t>
      </w:r>
      <w:r w:rsidR="00F42BF0">
        <w:rPr>
          <w:sz w:val="48"/>
          <w:szCs w:val="48"/>
        </w:rPr>
        <w:t>.</w:t>
      </w:r>
    </w:p>
    <w:p w:rsidR="00C969C7" w:rsidRPr="00A76FDB" w:rsidRDefault="00905922">
      <w:pPr>
        <w:pStyle w:val="Author"/>
        <w:rPr>
          <w:rFonts w:ascii="Times New Roman" w:hAnsi="Times New Roman" w:cs="Times New Roman"/>
          <w:sz w:val="32"/>
          <w:szCs w:val="32"/>
        </w:rPr>
      </w:pPr>
      <w:r w:rsidRPr="00A76FDB">
        <w:rPr>
          <w:rFonts w:ascii="Times New Roman" w:hAnsi="Times New Roman" w:cs="Times New Roman"/>
          <w:sz w:val="32"/>
          <w:szCs w:val="32"/>
        </w:rPr>
        <w:t>Jesse Smith</w:t>
      </w:r>
    </w:p>
    <w:p w:rsidR="00C969C7" w:rsidRPr="00A76FDB" w:rsidRDefault="00905922">
      <w:pPr>
        <w:pStyle w:val="Date"/>
        <w:rPr>
          <w:rFonts w:ascii="Times New Roman" w:hAnsi="Times New Roman" w:cs="Times New Roman"/>
          <w:sz w:val="32"/>
          <w:szCs w:val="32"/>
        </w:rPr>
      </w:pPr>
      <w:r w:rsidRPr="00A76FDB">
        <w:rPr>
          <w:rFonts w:ascii="Times New Roman" w:hAnsi="Times New Roman" w:cs="Times New Roman"/>
          <w:sz w:val="32"/>
          <w:szCs w:val="32"/>
        </w:rPr>
        <w:t>November 2018</w:t>
      </w:r>
    </w:p>
    <w:p w:rsidR="00250FA2" w:rsidRPr="00A76FDB" w:rsidRDefault="00250FA2">
      <w:pPr>
        <w:pStyle w:val="Heading2"/>
        <w:rPr>
          <w:sz w:val="32"/>
        </w:rPr>
      </w:pPr>
      <w:bookmarkStart w:id="0" w:name="plagiarism-declaration"/>
      <w:bookmarkEnd w:id="0"/>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250FA2" w:rsidRDefault="00250FA2">
      <w:pPr>
        <w:pStyle w:val="Heading2"/>
      </w:pPr>
    </w:p>
    <w:p w:rsidR="006A5040" w:rsidRDefault="00905922" w:rsidP="006A5040">
      <w:pPr>
        <w:rPr>
          <w:b/>
        </w:rPr>
      </w:pPr>
      <w:r>
        <w:lastRenderedPageBreak/>
        <w:t>Plagiarism Declaration</w:t>
      </w:r>
      <w:bookmarkStart w:id="1" w:name="declaration"/>
      <w:bookmarkEnd w:id="1"/>
    </w:p>
    <w:p w:rsidR="00250FA2" w:rsidRDefault="00905922" w:rsidP="006A5040">
      <w:r w:rsidRPr="006A5040">
        <w:rPr>
          <w:b/>
        </w:rPr>
        <w:t>Declaration</w:t>
      </w:r>
      <w:bookmarkStart w:id="2" w:name="abstract"/>
      <w:bookmarkEnd w:id="2"/>
    </w:p>
    <w:p w:rsidR="00C969C7" w:rsidRPr="006A5040" w:rsidRDefault="00905922" w:rsidP="006A5040">
      <w:pPr>
        <w:pStyle w:val="BodyText"/>
        <w:rPr>
          <w:rFonts w:eastAsiaTheme="majorEastAsia" w:cstheme="majorBidi"/>
          <w:b/>
          <w:color w:val="000000" w:themeColor="text1"/>
          <w:sz w:val="24"/>
        </w:rPr>
      </w:pPr>
      <w:r w:rsidRPr="006A5040">
        <w:rPr>
          <w:b/>
          <w:sz w:val="24"/>
        </w:rPr>
        <w:t>Abstract</w:t>
      </w:r>
    </w:p>
    <w:p w:rsidR="00250FA2" w:rsidRDefault="00250FA2">
      <w:pPr>
        <w:pStyle w:val="FirstParagraph"/>
        <w:rPr>
          <w:i/>
        </w:rPr>
      </w:pPr>
    </w:p>
    <w:p w:rsidR="00C969C7" w:rsidRDefault="00905922">
      <w:pPr>
        <w:pStyle w:val="FirstParagraph"/>
      </w:pPr>
      <w:r>
        <w:rPr>
          <w:i/>
        </w:rPr>
        <w:t>Ecklonia maxima</w:t>
      </w:r>
      <w:r>
        <w:t xml:space="preserve"> a large brown kelp, order </w:t>
      </w:r>
      <w:r w:rsidRPr="00A76FDB">
        <w:rPr>
          <w:i/>
        </w:rPr>
        <w:t>Laminariales</w:t>
      </w:r>
      <w:r w:rsidRPr="00A76FDB">
        <w:t>,</w:t>
      </w:r>
      <w:r>
        <w:t xml:space="preserve"> occurs in areas of warm to cold temperate waters in the sub- and intertidal rocky substrate, and its biogeographical range extends from north of Lüderitz, Namibia to west of Cape Agulhas in South Africa. This large geographic distribution is characterised by various thermal and wave energy regimes. Temperature is said to drive the geographical distribution and wave exposure is the most identified cause of morphological variation in kelp. Sites were selected along the geographic distribution of </w:t>
      </w:r>
      <w:r>
        <w:rPr>
          <w:i/>
        </w:rPr>
        <w:t>E. maxima</w:t>
      </w:r>
      <w:r>
        <w:t xml:space="preserve"> u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posure were investigated to identify which parameters best explain the morphological variation in the different kelp communities. The results of the RDA showed no temperature parameters to be influential in the morphology of shallow water_ E. maxima_.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rsidR="00C969C7" w:rsidRDefault="00905922">
      <w:pPr>
        <w:pStyle w:val="BodyText"/>
      </w:pPr>
      <w:r>
        <w:rPr>
          <w:i/>
        </w:rPr>
        <w:t>Keywords</w:t>
      </w:r>
      <w:r>
        <w:t xml:space="preserve">: Temperature regimes, Wave exposure, </w:t>
      </w:r>
      <w:r>
        <w:rPr>
          <w:i/>
        </w:rPr>
        <w:t>Ecklonia maxima</w:t>
      </w:r>
      <w:r>
        <w:t>, morphology, distribution</w:t>
      </w:r>
    </w:p>
    <w:tbl>
      <w:tblPr>
        <w:tblW w:w="855" w:type="pct"/>
        <w:tblLook w:val="07E0"/>
      </w:tblPr>
      <w:tblGrid>
        <w:gridCol w:w="1580"/>
      </w:tblGrid>
      <w:tr w:rsidR="00C969C7" w:rsidTr="00F81526">
        <w:tc>
          <w:tcPr>
            <w:tcW w:w="0" w:type="auto"/>
            <w:tcBorders>
              <w:bottom w:val="single" w:sz="0" w:space="0" w:color="auto"/>
            </w:tcBorders>
            <w:vAlign w:val="bottom"/>
          </w:tcPr>
          <w:p w:rsidR="00C969C7" w:rsidRDefault="00C969C7">
            <w:pPr>
              <w:pStyle w:val="Compact"/>
            </w:pPr>
          </w:p>
        </w:tc>
      </w:tr>
    </w:tbl>
    <w:p w:rsidR="00F81526" w:rsidRDefault="00F81526">
      <w:r>
        <w:br w:type="page"/>
      </w:r>
    </w:p>
    <w:tbl>
      <w:tblPr>
        <w:tblW w:w="855" w:type="pct"/>
        <w:tblLook w:val="07E0"/>
      </w:tblPr>
      <w:tblGrid>
        <w:gridCol w:w="1580"/>
      </w:tblGrid>
      <w:tr w:rsidR="00C969C7" w:rsidRPr="00F81526" w:rsidTr="00F81526">
        <w:tc>
          <w:tcPr>
            <w:tcW w:w="0" w:type="auto"/>
          </w:tcPr>
          <w:p w:rsidR="00C969C7" w:rsidRDefault="00905922">
            <w:pPr>
              <w:pStyle w:val="Compact"/>
              <w:rPr>
                <w:b/>
              </w:rPr>
            </w:pPr>
            <w:r w:rsidRPr="00F81526">
              <w:rPr>
                <w:b/>
              </w:rPr>
              <w:lastRenderedPageBreak/>
              <w:t>Introduction</w:t>
            </w:r>
          </w:p>
          <w:p w:rsidR="00F81526" w:rsidRPr="00F81526" w:rsidRDefault="00F81526">
            <w:pPr>
              <w:pStyle w:val="Compact"/>
              <w:rPr>
                <w:b/>
              </w:rPr>
            </w:pPr>
          </w:p>
        </w:tc>
      </w:tr>
    </w:tbl>
    <w:p w:rsidR="00C969C7" w:rsidRDefault="00905922">
      <w:pPr>
        <w:pStyle w:val="BodyText"/>
      </w:pPr>
      <w:r>
        <w:t xml:space="preserve">Kelps often congregate in populations known as kelp forests and are found in temperate and polar coastal regions and are amongst the most productive ecosystems in the world </w:t>
      </w:r>
      <w:r w:rsidRPr="00F81526">
        <w:t>(Mann</w:t>
      </w:r>
      <w:r w:rsidR="009B082D">
        <w:t xml:space="preserve"> </w:t>
      </w:r>
      <w:r w:rsidRPr="00F81526">
        <w:t>1973</w:t>
      </w:r>
      <w:r w:rsidR="00F81526" w:rsidRPr="00F81526">
        <w:t>,</w:t>
      </w:r>
      <w:r w:rsidR="009B082D">
        <w:t xml:space="preserve"> </w:t>
      </w:r>
      <w:r w:rsidRPr="00F81526">
        <w:t>Fredriksen</w:t>
      </w:r>
      <w:r w:rsidR="00F81526" w:rsidRPr="00F81526">
        <w:t xml:space="preserve"> </w:t>
      </w:r>
      <w:r w:rsidRPr="00F81526">
        <w:t>2003</w:t>
      </w:r>
      <w:r w:rsidR="00F81526" w:rsidRPr="00F81526">
        <w:t>,</w:t>
      </w:r>
      <w:r w:rsidRPr="00F81526">
        <w:t xml:space="preserve"> Rysgaard</w:t>
      </w:r>
      <w:r w:rsidR="00F81526" w:rsidRPr="00F81526">
        <w:t xml:space="preserve"> </w:t>
      </w:r>
      <w:r w:rsidRPr="00F81526">
        <w:t>and</w:t>
      </w:r>
      <w:r w:rsidR="00F81526" w:rsidRPr="00F81526">
        <w:t xml:space="preserve"> </w:t>
      </w:r>
      <w:r w:rsidRPr="00F81526">
        <w:t>Nielsen</w:t>
      </w:r>
      <w:r w:rsidR="00F81526" w:rsidRPr="00F81526">
        <w:t xml:space="preserve"> </w:t>
      </w:r>
      <w:r w:rsidRPr="00F81526">
        <w:t>2006</w:t>
      </w:r>
      <w:r w:rsidR="00F81526" w:rsidRPr="00F81526">
        <w:t>,</w:t>
      </w:r>
      <w:r w:rsidRPr="00F81526">
        <w:t xml:space="preserve"> Merzouk</w:t>
      </w:r>
      <w:r w:rsidR="00F81526" w:rsidRPr="00F81526">
        <w:t xml:space="preserve"> </w:t>
      </w:r>
      <w:r w:rsidRPr="00F81526">
        <w:t>2011, Bolton</w:t>
      </w:r>
      <w:r w:rsidR="00F81526" w:rsidRPr="00F81526">
        <w:t xml:space="preserve"> </w:t>
      </w:r>
      <w:r w:rsidRPr="00F81526">
        <w:t>2010, Lüning</w:t>
      </w:r>
      <w:r w:rsidR="00F81526" w:rsidRPr="00F81526">
        <w:t xml:space="preserve"> </w:t>
      </w:r>
      <w:r w:rsidRPr="00F81526">
        <w:t>1990, Kain</w:t>
      </w:r>
      <w:r w:rsidR="00F81526" w:rsidRPr="00F81526">
        <w:t xml:space="preserve"> </w:t>
      </w:r>
      <w:r w:rsidRPr="00F81526">
        <w:t>1979, Steneck</w:t>
      </w:r>
      <w:r w:rsidR="00F81526" w:rsidRPr="00F81526">
        <w:t xml:space="preserve"> </w:t>
      </w:r>
      <w:r w:rsidRPr="00F81526">
        <w:t>and</w:t>
      </w:r>
      <w:r w:rsidR="00F81526" w:rsidRPr="00F81526">
        <w:t xml:space="preserve"> </w:t>
      </w:r>
      <w:r w:rsidRPr="00F81526">
        <w:t>Johnson</w:t>
      </w:r>
      <w:r w:rsidR="00F81526" w:rsidRPr="00F81526">
        <w:t xml:space="preserve"> </w:t>
      </w:r>
      <w:r w:rsidRPr="00F81526">
        <w:t>2013</w:t>
      </w:r>
      <w:r>
        <w:t>), especially in areas of frequent upwelling (Druehl</w:t>
      </w:r>
      <w:r w:rsidR="00F81526">
        <w:t xml:space="preserve"> </w:t>
      </w:r>
      <w:r>
        <w:t>1981). The rich biodiversity of kelp forests allow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Anderson</w:t>
      </w:r>
      <w:r w:rsidR="00F81526">
        <w:t xml:space="preserve"> </w:t>
      </w:r>
      <w:r>
        <w:t>1997, Steneck</w:t>
      </w:r>
      <w:r w:rsidR="00F81526">
        <w:t xml:space="preserve"> </w:t>
      </w:r>
      <w:r>
        <w:t>2002, Merzouk</w:t>
      </w:r>
      <w:r w:rsidR="00F81526">
        <w:t xml:space="preserve"> </w:t>
      </w:r>
      <w:r>
        <w:t>2011). Kelp is considered as an ecosystem engineer, and is important in ecosystem functioning, providing ecosystem services that include purifying and removing waste produced by organisms living within the forests.</w:t>
      </w:r>
    </w:p>
    <w:p w:rsidR="00C969C7" w:rsidRDefault="00905922">
      <w:pPr>
        <w:pStyle w:val="BodyText"/>
      </w:pPr>
      <w:r>
        <w:t>Many environmental factors influence kelp bed communities, where temperature drives the geographical distribution of marine organisms (Lüning</w:t>
      </w:r>
      <w:r w:rsidR="006E5C25">
        <w:t xml:space="preserve"> </w:t>
      </w:r>
      <w:r>
        <w:t>1990, Bolton</w:t>
      </w:r>
      <w:r w:rsidR="006E5C25">
        <w:t xml:space="preserve"> </w:t>
      </w:r>
      <w:r>
        <w:t>2010</w:t>
      </w:r>
      <w:r w:rsidR="00E50427">
        <w:t>,</w:t>
      </w:r>
      <w:r>
        <w:t xml:space="preserve"> Rothman</w:t>
      </w:r>
      <w:r w:rsidR="006E5C25">
        <w:t xml:space="preserve"> </w:t>
      </w:r>
      <w:r>
        <w:t>2015). This biogeographical range is largely determined by the kelp species tolerance of high summer maxima and low winter minima temperatures (</w:t>
      </w:r>
      <w:r w:rsidR="006E5C25">
        <w:t xml:space="preserve">Lünin, </w:t>
      </w:r>
      <w:r>
        <w:t>1984</w:t>
      </w:r>
      <w:r w:rsidR="006E5C25">
        <w:t>,</w:t>
      </w:r>
      <w:r w:rsidR="00E50427">
        <w:t xml:space="preserve"> </w:t>
      </w:r>
      <w:r>
        <w:t>van</w:t>
      </w:r>
      <w:r w:rsidR="006E5C25">
        <w:t xml:space="preserve"> </w:t>
      </w:r>
      <w:r>
        <w:t>den</w:t>
      </w:r>
      <w:r w:rsidR="006E5C25">
        <w:t xml:space="preserve"> </w:t>
      </w:r>
      <w:r>
        <w:t>Hoek</w:t>
      </w:r>
      <w:r w:rsidR="006E5C25">
        <w:t xml:space="preserve"> </w:t>
      </w:r>
      <w:r>
        <w:t>and</w:t>
      </w:r>
      <w:r w:rsidR="006E5C25">
        <w:t xml:space="preserve"> Lüning </w:t>
      </w:r>
      <w:r>
        <w:t>1988</w:t>
      </w:r>
      <w:r w:rsidR="006E5C25">
        <w:t>,</w:t>
      </w:r>
      <w:r>
        <w:t xml:space="preserve"> van</w:t>
      </w:r>
      <w:r w:rsidR="006E5C25">
        <w:t xml:space="preserve"> </w:t>
      </w:r>
      <w:r>
        <w:t>den</w:t>
      </w:r>
      <w:r w:rsidR="006E5C25">
        <w:t xml:space="preserve"> </w:t>
      </w:r>
      <w:r>
        <w:t>Hoek</w:t>
      </w:r>
      <w:r w:rsidR="006E5C25">
        <w:t xml:space="preserve"> </w:t>
      </w:r>
      <w:r>
        <w:t>et</w:t>
      </w:r>
      <w:r w:rsidR="006E5C25">
        <w:t xml:space="preserve"> </w:t>
      </w:r>
      <w:r>
        <w:t>al</w:t>
      </w:r>
      <w:r w:rsidR="006E5C25">
        <w:t xml:space="preserve">., </w:t>
      </w:r>
      <w:r>
        <w:t>1990</w:t>
      </w:r>
      <w:r w:rsidR="006E5C25">
        <w:t>,</w:t>
      </w:r>
      <w:r>
        <w:t xml:space="preserve"> Adey</w:t>
      </w:r>
      <w:r w:rsidR="006E5C25">
        <w:t xml:space="preserve"> </w:t>
      </w:r>
      <w:r>
        <w:t>and</w:t>
      </w:r>
      <w:r w:rsidR="006E5C25">
        <w:t xml:space="preserve"> </w:t>
      </w:r>
      <w:r>
        <w:t>Steneck</w:t>
      </w:r>
      <w:r w:rsidR="006E5C25">
        <w:t xml:space="preserve"> </w:t>
      </w:r>
      <w:r>
        <w:t>2001) However, for kelp beds, many other factors determine their distribution, these include: wave action, grazing (McQuaid</w:t>
      </w:r>
      <w:r w:rsidR="006E5C25">
        <w:t xml:space="preserve"> </w:t>
      </w:r>
      <w:r>
        <w:t>and</w:t>
      </w:r>
      <w:r w:rsidR="006E5C25">
        <w:t xml:space="preserve"> </w:t>
      </w:r>
      <w:r>
        <w:t>Branch</w:t>
      </w:r>
      <w:r w:rsidR="006E5C25">
        <w:t xml:space="preserve"> </w:t>
      </w:r>
      <w:r>
        <w:t>1984</w:t>
      </w:r>
      <w:r w:rsidR="00E50427">
        <w:t>,</w:t>
      </w:r>
      <w:r>
        <w:t xml:space="preserve"> Kalvas</w:t>
      </w:r>
      <w:r w:rsidR="006E5C25">
        <w:t xml:space="preserve"> </w:t>
      </w:r>
      <w:r>
        <w:t>and</w:t>
      </w:r>
      <w:r w:rsidR="006E5C25">
        <w:t xml:space="preserve"> </w:t>
      </w:r>
      <w:r>
        <w:t>Kautsky</w:t>
      </w:r>
      <w:r w:rsidR="006E5C25">
        <w:t xml:space="preserve"> </w:t>
      </w:r>
      <w:r>
        <w:t>1993, Wernberg</w:t>
      </w:r>
      <w:r w:rsidR="006E5C25">
        <w:t xml:space="preserve"> and </w:t>
      </w:r>
      <w:r>
        <w:t>Goldberg</w:t>
      </w:r>
      <w:r w:rsidR="006E5C25">
        <w:t xml:space="preserve"> </w:t>
      </w:r>
      <w:r>
        <w:t>2008, Bekkby</w:t>
      </w:r>
      <w:r w:rsidR="006E5C25">
        <w:t xml:space="preserve"> </w:t>
      </w:r>
      <w:r>
        <w:t>et</w:t>
      </w:r>
      <w:r w:rsidR="006E5C25">
        <w:t xml:space="preserve"> </w:t>
      </w:r>
      <w:r>
        <w:t>al</w:t>
      </w:r>
      <w:r w:rsidR="006E5C25">
        <w:t xml:space="preserve">., </w:t>
      </w:r>
      <w:r>
        <w:t>2009), nutrient concentrations, photoperiod (Lüning</w:t>
      </w:r>
      <w:r w:rsidR="006E5C25">
        <w:t xml:space="preserve"> </w:t>
      </w:r>
      <w:r>
        <w:t>1980, Lüning</w:t>
      </w:r>
      <w:r w:rsidR="006E5C25">
        <w:t xml:space="preserve"> </w:t>
      </w:r>
      <w:r>
        <w:t>1990), tides, topography of substrata (Fowler-Walker</w:t>
      </w:r>
      <w:r w:rsidR="006E5C25">
        <w:t xml:space="preserve"> </w:t>
      </w:r>
      <w:r>
        <w:t>and</w:t>
      </w:r>
      <w:r w:rsidR="006E5C25">
        <w:t xml:space="preserve"> </w:t>
      </w:r>
      <w:r>
        <w:t>Connell</w:t>
      </w:r>
      <w:r w:rsidR="006E5C25">
        <w:t xml:space="preserve"> </w:t>
      </w:r>
      <w:r>
        <w:t>2007, Bekkby</w:t>
      </w:r>
      <w:r w:rsidR="006E5C25">
        <w:t xml:space="preserve"> </w:t>
      </w:r>
      <w:r>
        <w:t>et</w:t>
      </w:r>
      <w:r w:rsidR="006E5C25">
        <w:t xml:space="preserve"> </w:t>
      </w:r>
      <w:r>
        <w:t>al</w:t>
      </w:r>
      <w:r w:rsidR="006E5C25">
        <w:t xml:space="preserve">., </w:t>
      </w:r>
      <w:r>
        <w:t>2009) and depth, among other ecological factors. Depth is a proxy for light attenuation (Lüning</w:t>
      </w:r>
      <w:r w:rsidR="006E5C25">
        <w:t xml:space="preserve"> </w:t>
      </w:r>
      <w:r>
        <w:t>1990, Bekkby</w:t>
      </w:r>
      <w:r w:rsidR="006E5C25">
        <w:t xml:space="preserve"> </w:t>
      </w:r>
      <w:r>
        <w:t>et</w:t>
      </w:r>
      <w:r w:rsidR="006E5C25">
        <w:t xml:space="preserve"> </w:t>
      </w:r>
      <w:r>
        <w:t>al</w:t>
      </w:r>
      <w:r w:rsidR="006E5C25">
        <w:t xml:space="preserve">., </w:t>
      </w:r>
      <w:r>
        <w:t>2009) making it (depth) a major regulatory factor in the vertical distribution of kelp.</w:t>
      </w:r>
    </w:p>
    <w:p w:rsidR="00C969C7" w:rsidRDefault="00905922">
      <w:pPr>
        <w:pStyle w:val="BodyText"/>
      </w:pPr>
      <w:r>
        <w:t>South Africa is bordered by two large intricate currents, the warm tropical Agulhas current on the east coast (Beal</w:t>
      </w:r>
      <w:r w:rsidR="006E5C25">
        <w:t xml:space="preserve"> </w:t>
      </w:r>
      <w:r>
        <w:t>et</w:t>
      </w:r>
      <w:r w:rsidR="006E5C25">
        <w:t xml:space="preserve"> </w:t>
      </w:r>
      <w:r>
        <w:t>al</w:t>
      </w:r>
      <w:r w:rsidR="006E5C25">
        <w:t xml:space="preserve">., </w:t>
      </w:r>
      <w:r>
        <w:t>2011, Rouault</w:t>
      </w:r>
      <w:r w:rsidR="006E5C25">
        <w:t xml:space="preserve"> </w:t>
      </w:r>
      <w:r>
        <w:t>et</w:t>
      </w:r>
      <w:r w:rsidR="006E5C25">
        <w:t xml:space="preserve"> </w:t>
      </w:r>
      <w:r>
        <w:t>al</w:t>
      </w:r>
      <w:r w:rsidR="006E5C25">
        <w:t xml:space="preserve">., </w:t>
      </w:r>
      <w:r>
        <w:t>2010,</w:t>
      </w:r>
      <w:r w:rsidR="006E5C25">
        <w:t xml:space="preserve"> </w:t>
      </w:r>
      <w:r>
        <w:t>Schumann</w:t>
      </w:r>
      <w:r w:rsidR="006E5C25">
        <w:t xml:space="preserve"> </w:t>
      </w:r>
      <w:r>
        <w:t>1988, DeClerck</w:t>
      </w:r>
      <w:r w:rsidR="006E5C25">
        <w:t xml:space="preserve"> </w:t>
      </w:r>
      <w:r>
        <w:t>et</w:t>
      </w:r>
      <w:r w:rsidR="006E5C25">
        <w:t xml:space="preserve"> </w:t>
      </w:r>
      <w:r>
        <w:t>al</w:t>
      </w:r>
      <w:r w:rsidR="006E5C25">
        <w:t xml:space="preserve">., </w:t>
      </w:r>
      <w:r>
        <w:t>2005), and the northward flowing cold nutrient rich Benguela on the west coast (Andrews</w:t>
      </w:r>
      <w:r w:rsidR="006E5C25">
        <w:t xml:space="preserve"> </w:t>
      </w:r>
      <w:r>
        <w:t>and</w:t>
      </w:r>
      <w:r w:rsidR="006E5C25">
        <w:t xml:space="preserve"> </w:t>
      </w:r>
      <w:r>
        <w:t>Hutchings</w:t>
      </w:r>
      <w:r w:rsidR="006E5C25">
        <w:t xml:space="preserve"> </w:t>
      </w:r>
      <w:r>
        <w:t>1980, Shannon</w:t>
      </w:r>
      <w:r w:rsidR="006E5C25">
        <w:t xml:space="preserve"> </w:t>
      </w:r>
      <w:r>
        <w:t>1985, Shannon</w:t>
      </w:r>
      <w:r w:rsidR="006E5C25">
        <w:t xml:space="preserve"> </w:t>
      </w:r>
      <w:r>
        <w:t>and</w:t>
      </w:r>
      <w:r w:rsidR="006E5C25">
        <w:t xml:space="preserve"> </w:t>
      </w:r>
      <w:r>
        <w:t>Pillar</w:t>
      </w:r>
      <w:r w:rsidR="006E5C25">
        <w:t xml:space="preserve"> </w:t>
      </w:r>
      <w:r>
        <w:t>1986), thus interaction of these two currents have profound effects on marine life (Partridge</w:t>
      </w:r>
      <w:r w:rsidR="006E5C25">
        <w:t xml:space="preserve"> </w:t>
      </w:r>
      <w:r>
        <w:t>et</w:t>
      </w:r>
      <w:r w:rsidR="006E5C25">
        <w:t xml:space="preserve"> </w:t>
      </w:r>
      <w:r>
        <w:t>al</w:t>
      </w:r>
      <w:r w:rsidR="006E5C25">
        <w:t>.,</w:t>
      </w:r>
      <w:r w:rsidR="00E50427">
        <w:t xml:space="preserve"> </w:t>
      </w:r>
      <w:r>
        <w:t>2004, Schmitz</w:t>
      </w:r>
      <w:r w:rsidR="006E5C25">
        <w:t xml:space="preserve"> </w:t>
      </w:r>
      <w:r>
        <w:t>1995, Shillington</w:t>
      </w:r>
      <w:r w:rsidR="006E5C25">
        <w:t xml:space="preserve"> </w:t>
      </w:r>
      <w:r>
        <w:t>et</w:t>
      </w:r>
      <w:r w:rsidR="006E5C25">
        <w:t xml:space="preserve"> </w:t>
      </w:r>
      <w:r>
        <w:t>al</w:t>
      </w:r>
      <w:r w:rsidR="006E5C25">
        <w:t xml:space="preserve">., </w:t>
      </w:r>
      <w:r>
        <w:t>2006, Walker</w:t>
      </w:r>
      <w:r w:rsidR="006E5C25">
        <w:t xml:space="preserve"> </w:t>
      </w:r>
      <w:r>
        <w:t>1990). South Africa is unique in that the interaction of these currents occurs over a relatively short spatial scale at the south western coast, between Cape Point and Cape Agulhas. This interaction results in a large temperature gradient along the shore (Smit</w:t>
      </w:r>
      <w:r w:rsidR="006E5C25">
        <w:t xml:space="preserve"> </w:t>
      </w:r>
      <w:r>
        <w:t>et</w:t>
      </w:r>
      <w:r w:rsidR="006E5C25">
        <w:t xml:space="preserve"> </w:t>
      </w:r>
      <w:r>
        <w:t>al</w:t>
      </w:r>
      <w:r w:rsidR="006E5C25">
        <w:t xml:space="preserve">., </w:t>
      </w:r>
      <w:r>
        <w:t>2013, Smit</w:t>
      </w:r>
      <w:r w:rsidR="006E5C25">
        <w:t xml:space="preserve"> </w:t>
      </w:r>
      <w:r>
        <w:t>et</w:t>
      </w:r>
      <w:r w:rsidR="006E5C25">
        <w:t xml:space="preserve"> </w:t>
      </w:r>
      <w:r>
        <w:t>al</w:t>
      </w:r>
      <w:r w:rsidR="006E5C25">
        <w:t xml:space="preserve">., </w:t>
      </w:r>
      <w:r>
        <w:t>2017). These large temperature gradients have shown to diminish kelp distribution (Bolton</w:t>
      </w:r>
      <w:r w:rsidR="00E50427">
        <w:t xml:space="preserve"> </w:t>
      </w:r>
      <w:r>
        <w:t>2010). The west coast proves to be an ideal location for the growth of kelp, due to the intense upwelling conditions experienced in summer (Field</w:t>
      </w:r>
      <w:r w:rsidR="006E5C25">
        <w:t xml:space="preserve"> </w:t>
      </w:r>
      <w:r>
        <w:t>et</w:t>
      </w:r>
      <w:r w:rsidR="006E5C25">
        <w:t xml:space="preserve"> </w:t>
      </w:r>
      <w:r>
        <w:t>al</w:t>
      </w:r>
      <w:r w:rsidR="006E5C25">
        <w:t xml:space="preserve">., </w:t>
      </w:r>
      <w:r>
        <w:t>1980, Field</w:t>
      </w:r>
      <w:r w:rsidR="006E5C25">
        <w:t xml:space="preserve"> </w:t>
      </w:r>
      <w:r>
        <w:t>et</w:t>
      </w:r>
      <w:r w:rsidR="006E5C25">
        <w:t xml:space="preserve"> </w:t>
      </w:r>
      <w:r>
        <w:t>al</w:t>
      </w:r>
      <w:r w:rsidR="006E5C25">
        <w:t xml:space="preserve">., </w:t>
      </w:r>
      <w:r>
        <w:t>1981). The upwelling of deep cold water brings with it nutrients which allow life to proliferate. However, it comes at a cost; upwelling results in a more turbid environment, drastically reducing light levels (Anderson</w:t>
      </w:r>
      <w:r w:rsidR="006E5C25">
        <w:t xml:space="preserve"> </w:t>
      </w:r>
      <w:r>
        <w:t xml:space="preserve">1982). Light and nutrients are both limiting factors for the optimal growth of kelp, and studies by </w:t>
      </w:r>
      <w:r w:rsidR="006E5C25">
        <w:t xml:space="preserve">Lüning </w:t>
      </w:r>
      <w:r>
        <w:t xml:space="preserve">and Neushul (1978), and </w:t>
      </w:r>
      <w:r w:rsidR="006E5C25">
        <w:t>Lüning</w:t>
      </w:r>
      <w:r>
        <w:t xml:space="preserve"> (1980), showed that due to insufficient light and nutrients, growth and reproduction rates were reduced in Laminarian species.</w:t>
      </w:r>
    </w:p>
    <w:p w:rsidR="00C969C7" w:rsidRDefault="00905922">
      <w:pPr>
        <w:pStyle w:val="BodyText"/>
      </w:pPr>
      <w:r w:rsidRPr="00A36E6E">
        <w:rPr>
          <w:i/>
        </w:rPr>
        <w:t>Ecklonia maxima</w:t>
      </w:r>
      <w:r w:rsidR="00E50427">
        <w:t xml:space="preserve"> </w:t>
      </w:r>
      <w:r w:rsidRPr="00A36E6E">
        <w:t>(</w:t>
      </w:r>
      <w:r w:rsidRPr="00A36E6E">
        <w:rPr>
          <w:i/>
        </w:rPr>
        <w:t>Osbeck) Papenf</w:t>
      </w:r>
      <w:r w:rsidRPr="00A36E6E">
        <w:t>. i</w:t>
      </w:r>
      <w:r>
        <w:t xml:space="preserve">s a species of large brown kelp from the order Laminariales; it is characterised by a long hollow stipe, a spear-shaped primary blade, and secondary blades that grow bilaterally. It is the more dominant species of the four kelp </w:t>
      </w:r>
      <w:r w:rsidRPr="00A36E6E">
        <w:t>species (</w:t>
      </w:r>
      <w:r w:rsidRPr="00A36E6E">
        <w:rPr>
          <w:i/>
        </w:rPr>
        <w:t>Ecklonia</w:t>
      </w:r>
      <w:r>
        <w:rPr>
          <w:i/>
        </w:rPr>
        <w:t xml:space="preserve"> maxima</w:t>
      </w:r>
      <w:r>
        <w:t xml:space="preserve">, </w:t>
      </w:r>
      <w:r>
        <w:rPr>
          <w:i/>
        </w:rPr>
        <w:t>Laminaria pallida</w:t>
      </w:r>
      <w:r>
        <w:t xml:space="preserve">, </w:t>
      </w:r>
      <w:r>
        <w:rPr>
          <w:i/>
        </w:rPr>
        <w:t>Macrocystis pyrifera</w:t>
      </w:r>
      <w:r>
        <w:t xml:space="preserve"> and </w:t>
      </w:r>
      <w:r>
        <w:rPr>
          <w:i/>
        </w:rPr>
        <w:t xml:space="preserve">Ecklonia </w:t>
      </w:r>
      <w:r w:rsidRPr="00A36E6E">
        <w:rPr>
          <w:i/>
        </w:rPr>
        <w:t>radiat</w:t>
      </w:r>
      <w:r w:rsidR="00A36E6E" w:rsidRPr="00A36E6E">
        <w:rPr>
          <w:i/>
        </w:rPr>
        <w:t>a</w:t>
      </w:r>
      <w:r w:rsidRPr="00A36E6E">
        <w:t>)</w:t>
      </w:r>
      <w:r>
        <w:t xml:space="preserve"> found along the coast of Southern Africa. The former three species form dense beds in the cold nutrient rich waters of the Benguela Marine Province and the Benguela-Agulhas Transition Zone (Bolton</w:t>
      </w:r>
      <w:r w:rsidR="00A36E6E">
        <w:t xml:space="preserve"> </w:t>
      </w:r>
      <w:r>
        <w:t xml:space="preserve">2012), while </w:t>
      </w:r>
      <w:r>
        <w:rPr>
          <w:i/>
        </w:rPr>
        <w:t>E. radiata</w:t>
      </w:r>
      <w:r>
        <w:t xml:space="preserve"> inhabits the warmer east coast of South Africa. </w:t>
      </w:r>
      <w:r>
        <w:rPr>
          <w:i/>
        </w:rPr>
        <w:t>E. maxima</w:t>
      </w:r>
      <w:r>
        <w:t xml:space="preserve"> forms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Stenek</w:t>
      </w:r>
      <w:r w:rsidR="00A36E6E">
        <w:t xml:space="preserve"> </w:t>
      </w:r>
      <w:r>
        <w:t>and</w:t>
      </w:r>
      <w:r w:rsidR="00A36E6E">
        <w:t xml:space="preserve"> </w:t>
      </w:r>
      <w:r>
        <w:t>Johnson</w:t>
      </w:r>
      <w:r w:rsidR="00A36E6E">
        <w:t xml:space="preserve"> </w:t>
      </w:r>
      <w:r>
        <w:t>2013, Rothman</w:t>
      </w:r>
      <w:r w:rsidR="00A36E6E">
        <w:t xml:space="preserve"> </w:t>
      </w:r>
      <w:r>
        <w:t>2015), and its biogeographical range extends from north of Lüderitz, Namibia to west of Cape Agulhas in South Africa (Bolton</w:t>
      </w:r>
      <w:r w:rsidR="00A36E6E">
        <w:t xml:space="preserve"> </w:t>
      </w:r>
      <w:r>
        <w:t>1985</w:t>
      </w:r>
      <w:r w:rsidR="00A36E6E">
        <w:t>,</w:t>
      </w:r>
      <w:r>
        <w:t xml:space="preserve"> Probyn</w:t>
      </w:r>
      <w:r w:rsidR="00A36E6E">
        <w:t xml:space="preserve"> </w:t>
      </w:r>
      <w:r>
        <w:t>1985</w:t>
      </w:r>
      <w:r w:rsidR="00A36E6E">
        <w:t>,</w:t>
      </w:r>
      <w:r>
        <w:t xml:space="preserve"> Bolton</w:t>
      </w:r>
      <w:r w:rsidR="00A36E6E">
        <w:t xml:space="preserve"> </w:t>
      </w:r>
      <w:r>
        <w:t>1987</w:t>
      </w:r>
      <w:r w:rsidR="00A36E6E">
        <w:t xml:space="preserve">, </w:t>
      </w:r>
      <w:r>
        <w:t>Bolton</w:t>
      </w:r>
      <w:r w:rsidR="00E50427">
        <w:t xml:space="preserve"> </w:t>
      </w:r>
      <w:r>
        <w:t xml:space="preserve">2012). Previously described as a cold water species by Griffiths and Mead (2011), </w:t>
      </w:r>
      <w:r w:rsidR="00A36E6E">
        <w:t xml:space="preserve"> </w:t>
      </w:r>
      <w:r w:rsidRPr="00A36E6E">
        <w:rPr>
          <w:i/>
        </w:rPr>
        <w:t xml:space="preserve">E. </w:t>
      </w:r>
      <w:r w:rsidR="00A36E6E" w:rsidRPr="00A36E6E">
        <w:rPr>
          <w:i/>
        </w:rPr>
        <w:t>m</w:t>
      </w:r>
      <w:r w:rsidRPr="00A36E6E">
        <w:rPr>
          <w:i/>
        </w:rPr>
        <w:t>axima</w:t>
      </w:r>
      <w:r>
        <w:t xml:space="preserve"> has since been reclassified as a warm temperate water species since it is found in False Bay, in the Benguela-Agulhas Transition zone, where monthly mean temperatures in summer exceed 18 °C (Bolton</w:t>
      </w:r>
      <w:r w:rsidR="00A36E6E">
        <w:t xml:space="preserve"> </w:t>
      </w:r>
      <w:r>
        <w:t xml:space="preserve">2012). False </w:t>
      </w:r>
      <w:r>
        <w:lastRenderedPageBreak/>
        <w:t>Bay’s high summer temperatures are a result of solar heating of entrained water (Anderson</w:t>
      </w:r>
      <w:r w:rsidR="00A36E6E">
        <w:t xml:space="preserve"> </w:t>
      </w:r>
      <w:r>
        <w:t>et</w:t>
      </w:r>
      <w:r w:rsidR="00A36E6E">
        <w:t xml:space="preserve"> </w:t>
      </w:r>
      <w:r>
        <w:t>al</w:t>
      </w:r>
      <w:r w:rsidR="00A36E6E">
        <w:t xml:space="preserve">., </w:t>
      </w:r>
      <w:r>
        <w:t>1997) by the strong south easterly wind, affectionately named the Cape Doctor (Gyory</w:t>
      </w:r>
      <w:r w:rsidR="00A36E6E">
        <w:t xml:space="preserve"> </w:t>
      </w:r>
      <w:r>
        <w:t>et</w:t>
      </w:r>
      <w:r w:rsidR="00A36E6E">
        <w:t xml:space="preserve"> </w:t>
      </w:r>
      <w:r>
        <w:t>al</w:t>
      </w:r>
      <w:r w:rsidR="00A36E6E">
        <w:t>.</w:t>
      </w:r>
      <w:r>
        <w:t>), blowing the warm Agulhas current into the bay. The same south easterly wind moves up over Table Mountain and blows the surface water offshore, allowing cold, nutrient rich water to be upwelled to the surface, promoting primary productivity (Boyer</w:t>
      </w:r>
      <w:r w:rsidR="00A36E6E">
        <w:t xml:space="preserve"> </w:t>
      </w:r>
      <w:r>
        <w:t>et</w:t>
      </w:r>
      <w:r w:rsidR="00A36E6E">
        <w:t xml:space="preserve"> </w:t>
      </w:r>
      <w:r>
        <w:t>al</w:t>
      </w:r>
      <w:r w:rsidR="00A36E6E">
        <w:t xml:space="preserve">., </w:t>
      </w:r>
      <w:r>
        <w:t>2000</w:t>
      </w:r>
      <w:r w:rsidR="00A36E6E">
        <w:t>,</w:t>
      </w:r>
      <w:r>
        <w:t xml:space="preserve"> Skogen</w:t>
      </w:r>
      <w:r w:rsidR="00A36E6E">
        <w:t xml:space="preserve"> </w:t>
      </w:r>
      <w:r>
        <w:t>1999).</w:t>
      </w:r>
    </w:p>
    <w:p w:rsidR="00C969C7" w:rsidRDefault="00905922">
      <w:pPr>
        <w:pStyle w:val="BodyText"/>
      </w:pPr>
      <w:r>
        <w:t>Many studies have stated that wave exposure is the most identified cause of morphological variation in kelp (Gerard</w:t>
      </w:r>
      <w:r w:rsidR="00A36E6E">
        <w:t xml:space="preserve"> </w:t>
      </w:r>
      <w:r>
        <w:t>and</w:t>
      </w:r>
      <w:r w:rsidR="00A36E6E">
        <w:t xml:space="preserve"> </w:t>
      </w:r>
      <w:r>
        <w:t>Mann</w:t>
      </w:r>
      <w:r w:rsidR="00A36E6E">
        <w:t xml:space="preserve"> </w:t>
      </w:r>
      <w:r>
        <w:t>1979</w:t>
      </w:r>
      <w:r w:rsidR="00A36E6E">
        <w:t>,</w:t>
      </w:r>
      <w:r>
        <w:t xml:space="preserve"> Cousens</w:t>
      </w:r>
      <w:r w:rsidR="00A36E6E">
        <w:t xml:space="preserve"> </w:t>
      </w:r>
      <w:r>
        <w:t>1982 Cheshire</w:t>
      </w:r>
      <w:r w:rsidR="00A36E6E">
        <w:t xml:space="preserve"> </w:t>
      </w:r>
      <w:r>
        <w:t>and</w:t>
      </w:r>
      <w:r w:rsidR="00A36E6E">
        <w:t xml:space="preserve"> </w:t>
      </w:r>
      <w:r>
        <w:t>Hallam</w:t>
      </w:r>
      <w:r w:rsidR="00A36E6E">
        <w:t xml:space="preserve"> </w:t>
      </w:r>
      <w:r>
        <w:t>1988</w:t>
      </w:r>
      <w:r w:rsidR="00A36E6E">
        <w:t>,</w:t>
      </w:r>
      <w:r w:rsidR="00E50427">
        <w:t xml:space="preserve"> </w:t>
      </w:r>
      <w:r>
        <w:t>Molloy</w:t>
      </w:r>
      <w:r w:rsidR="00A36E6E">
        <w:t xml:space="preserve"> </w:t>
      </w:r>
      <w:r>
        <w:t>and</w:t>
      </w:r>
      <w:r w:rsidR="00A36E6E">
        <w:t xml:space="preserve"> </w:t>
      </w:r>
      <w:r>
        <w:t>Bolton</w:t>
      </w:r>
      <w:r w:rsidR="00E50427">
        <w:t xml:space="preserve"> </w:t>
      </w:r>
      <w:r>
        <w:t>1996</w:t>
      </w:r>
      <w:r w:rsidR="00A36E6E">
        <w:t xml:space="preserve">, </w:t>
      </w:r>
      <w:r>
        <w:t>Ralph</w:t>
      </w:r>
      <w:r w:rsidR="00A36E6E">
        <w:t xml:space="preserve"> </w:t>
      </w:r>
      <w:r>
        <w:t>et</w:t>
      </w:r>
      <w:r w:rsidR="00A36E6E">
        <w:t xml:space="preserve"> </w:t>
      </w:r>
      <w:r>
        <w:t>al</w:t>
      </w:r>
      <w:r w:rsidR="00A36E6E">
        <w:t xml:space="preserve">., </w:t>
      </w:r>
      <w:r>
        <w:t>1998</w:t>
      </w:r>
      <w:r w:rsidR="00A36E6E">
        <w:t>,</w:t>
      </w:r>
      <w:r>
        <w:t xml:space="preserve"> Hurd</w:t>
      </w:r>
      <w:r w:rsidR="00A36E6E">
        <w:t xml:space="preserve"> </w:t>
      </w:r>
      <w:r>
        <w:t>2000</w:t>
      </w:r>
      <w:r w:rsidR="00A36E6E">
        <w:t>,</w:t>
      </w:r>
      <w:r>
        <w:t xml:space="preserve"> Blanchette</w:t>
      </w:r>
      <w:r w:rsidR="00A36E6E">
        <w:t xml:space="preserve"> </w:t>
      </w:r>
      <w:r>
        <w:t>et</w:t>
      </w:r>
      <w:r w:rsidR="00A36E6E">
        <w:t xml:space="preserve"> </w:t>
      </w:r>
      <w:r>
        <w:t>al</w:t>
      </w:r>
      <w:r w:rsidR="00A36E6E">
        <w:t xml:space="preserve">., </w:t>
      </w:r>
      <w:r>
        <w:t>2002</w:t>
      </w:r>
      <w:r w:rsidR="00A36E6E">
        <w:t>,</w:t>
      </w:r>
      <w:r>
        <w:t xml:space="preserve"> Roberson</w:t>
      </w:r>
      <w:r w:rsidR="00A36E6E">
        <w:t xml:space="preserve"> </w:t>
      </w:r>
      <w:r>
        <w:t>and</w:t>
      </w:r>
      <w:r w:rsidR="00A36E6E">
        <w:t xml:space="preserve"> </w:t>
      </w:r>
      <w:r>
        <w:t>Coyer</w:t>
      </w:r>
      <w:r w:rsidR="00A36E6E">
        <w:t xml:space="preserve"> </w:t>
      </w:r>
      <w:r>
        <w:t xml:space="preserve">2004), while Koehl (1986), Wheeler (1988), Hurd (2000) and Wernberg and Thomsen </w:t>
      </w:r>
      <w:r w:rsidR="00A36E6E">
        <w:t>(</w:t>
      </w:r>
      <w:r>
        <w:t>2005) demonstrated that wave exposure affects many of the morphological characteristics in kelp. Because wave climates can statistically and 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ernberg</w:t>
      </w:r>
      <w:r w:rsidR="00A36E6E">
        <w:t xml:space="preserve"> </w:t>
      </w:r>
      <w:r>
        <w:t>and</w:t>
      </w:r>
      <w:r w:rsidR="00A36E6E">
        <w:t xml:space="preserve"> </w:t>
      </w:r>
      <w:r>
        <w:t>Thomsen</w:t>
      </w:r>
      <w:r w:rsidR="00A36E6E">
        <w:t xml:space="preserve"> </w:t>
      </w:r>
      <w:r>
        <w:t>2005). Frond characteristics of kelp in exposed areas are narrow, thick, flat and smooth, whereas those in sheltered areas have blades that are wide and thin with ruffled margins (Wernberg</w:t>
      </w:r>
      <w:r w:rsidR="00A36E6E">
        <w:t xml:space="preserve"> </w:t>
      </w:r>
      <w:r>
        <w:t>and</w:t>
      </w:r>
      <w:r w:rsidR="00A36E6E">
        <w:t xml:space="preserve"> </w:t>
      </w:r>
      <w:r>
        <w:t>Thomsen</w:t>
      </w:r>
      <w:r w:rsidR="00A36E6E">
        <w:t xml:space="preserve"> </w:t>
      </w:r>
      <w:r>
        <w:t>2005).</w:t>
      </w:r>
    </w:p>
    <w:p w:rsidR="00C969C7" w:rsidRDefault="00905922">
      <w:pPr>
        <w:pStyle w:val="BodyText"/>
      </w:pPr>
      <w:r>
        <w:t xml:space="preserve">Wernberg and Thomsen (2005) observed that </w:t>
      </w:r>
      <w:r>
        <w:rPr>
          <w:i/>
        </w:rPr>
        <w:t>Ecklonia radiata</w:t>
      </w:r>
      <w:r>
        <w:t xml:space="preserve"> responded to intense wave exposure by having small narrow blades (Gerard</w:t>
      </w:r>
      <w:r w:rsidR="00A36E6E">
        <w:t xml:space="preserve"> </w:t>
      </w:r>
      <w:r>
        <w:t>1987) with minimal spinosity to reduce drag, as well as larger holdfasts (Sjøtun</w:t>
      </w:r>
      <w:r w:rsidR="00A36E6E">
        <w:t xml:space="preserve"> </w:t>
      </w:r>
      <w:r>
        <w:t>and</w:t>
      </w:r>
      <w:r w:rsidR="00A36E6E">
        <w:t xml:space="preserve"> </w:t>
      </w:r>
      <w:r>
        <w:t>Fredriksen</w:t>
      </w:r>
      <w:r w:rsidR="00A36E6E">
        <w:t xml:space="preserve"> </w:t>
      </w:r>
      <w:r>
        <w:t>1995), thicker stipes (Cheshire</w:t>
      </w:r>
      <w:r w:rsidR="00A36E6E">
        <w:t xml:space="preserve"> </w:t>
      </w:r>
      <w:r>
        <w:t>and</w:t>
      </w:r>
      <w:r w:rsidR="00A36E6E">
        <w:t xml:space="preserve"> </w:t>
      </w:r>
      <w:r>
        <w:t>Hallam</w:t>
      </w:r>
      <w:r w:rsidR="00A36E6E">
        <w:t xml:space="preserve"> </w:t>
      </w:r>
      <w:r>
        <w:t>1988</w:t>
      </w:r>
      <w:r w:rsidR="00A36E6E">
        <w:t xml:space="preserve">, </w:t>
      </w:r>
      <w:r>
        <w:t>Klinger</w:t>
      </w:r>
      <w:r w:rsidR="00A36E6E">
        <w:t xml:space="preserve"> </w:t>
      </w:r>
      <w:r>
        <w:t>and</w:t>
      </w:r>
      <w:r w:rsidR="00A36E6E">
        <w:t xml:space="preserve"> </w:t>
      </w:r>
      <w:r>
        <w:t>De</w:t>
      </w:r>
      <w:r w:rsidR="00A36E6E">
        <w:t xml:space="preserve"> </w:t>
      </w:r>
      <w:r>
        <w:t>Wreede</w:t>
      </w:r>
      <w:r w:rsidR="00A36E6E">
        <w:t xml:space="preserve"> </w:t>
      </w:r>
      <w:r>
        <w:t>1988) and thicker lamina (Cheshire</w:t>
      </w:r>
      <w:r w:rsidR="00A36E6E">
        <w:t xml:space="preserve"> </w:t>
      </w:r>
      <w:r>
        <w:t>and</w:t>
      </w:r>
      <w:r w:rsidR="00A36E6E">
        <w:t xml:space="preserve"> </w:t>
      </w:r>
      <w:r>
        <w:t>Hallam</w:t>
      </w:r>
      <w:r w:rsidR="00A36E6E">
        <w:t xml:space="preserve"> </w:t>
      </w:r>
      <w:r>
        <w:t>1988</w:t>
      </w:r>
      <w:r w:rsidR="00A36E6E">
        <w:t xml:space="preserve">, </w:t>
      </w:r>
      <w:r>
        <w:t>Molloy</w:t>
      </w:r>
      <w:r w:rsidR="00A36E6E">
        <w:t xml:space="preserve"> </w:t>
      </w:r>
      <w:r>
        <w:t>and</w:t>
      </w:r>
      <w:r w:rsidR="00A36E6E">
        <w:t xml:space="preserve"> </w:t>
      </w:r>
      <w:r>
        <w:t>Bolton</w:t>
      </w:r>
      <w:r w:rsidR="00A36E6E">
        <w:t xml:space="preserve"> </w:t>
      </w:r>
      <w:r>
        <w:t>1996</w:t>
      </w:r>
      <w:r w:rsidR="00A36E6E">
        <w:t>,</w:t>
      </w:r>
      <w:r>
        <w:t xml:space="preserve"> Kawamata</w:t>
      </w:r>
      <w:r w:rsidR="00A36E6E">
        <w:t xml:space="preserve"> </w:t>
      </w:r>
      <w:r>
        <w:t>2001) for increased strength. Morphological adaptations are beneficial for mortality (Friedland</w:t>
      </w:r>
      <w:r w:rsidR="00A36E6E">
        <w:t xml:space="preserve"> </w:t>
      </w:r>
      <w:r>
        <w:t>and</w:t>
      </w:r>
      <w:r w:rsidR="00A36E6E">
        <w:t xml:space="preserve"> </w:t>
      </w:r>
      <w:r>
        <w:t>Denny</w:t>
      </w:r>
      <w:r w:rsidR="00A36E6E">
        <w:t xml:space="preserve"> </w:t>
      </w:r>
      <w:r>
        <w:t>1995</w:t>
      </w:r>
      <w:r w:rsidR="00A36E6E">
        <w:t>,</w:t>
      </w:r>
      <w:r>
        <w:t xml:space="preserve"> Blanchette</w:t>
      </w:r>
      <w:r w:rsidR="00A36E6E">
        <w:t xml:space="preserve"> </w:t>
      </w:r>
      <w:r>
        <w:t>et</w:t>
      </w:r>
      <w:r w:rsidR="00A36E6E">
        <w:t xml:space="preserve"> </w:t>
      </w:r>
      <w:r>
        <w:t>al</w:t>
      </w:r>
      <w:r w:rsidR="00A36E6E">
        <w:t xml:space="preserve">., </w:t>
      </w:r>
      <w:r>
        <w:t>2002, Wernberg</w:t>
      </w:r>
      <w:r w:rsidR="00A36E6E">
        <w:t xml:space="preserve"> </w:t>
      </w:r>
      <w:r>
        <w:t>and</w:t>
      </w:r>
      <w:r w:rsidR="00A36E6E">
        <w:t xml:space="preserve"> </w:t>
      </w:r>
      <w:r>
        <w:t>Thomsen</w:t>
      </w:r>
      <w:r w:rsidR="00A36E6E">
        <w:t xml:space="preserve"> </w:t>
      </w:r>
      <w:r>
        <w:t>2005) but are consequential in that it reduces rates of photosynthesis, productivity and growth (Gerard</w:t>
      </w:r>
      <w:r w:rsidR="00A36E6E">
        <w:t xml:space="preserve"> </w:t>
      </w:r>
      <w:r>
        <w:t>and</w:t>
      </w:r>
      <w:r w:rsidR="00A36E6E">
        <w:t xml:space="preserve"> </w:t>
      </w:r>
      <w:r>
        <w:t>Mann</w:t>
      </w:r>
      <w:r w:rsidR="00A36E6E">
        <w:t xml:space="preserve"> </w:t>
      </w:r>
      <w:r>
        <w:t>1979</w:t>
      </w:r>
      <w:r w:rsidR="00A36E6E">
        <w:t>,</w:t>
      </w:r>
      <w:r>
        <w:t xml:space="preserve"> Jackelman</w:t>
      </w:r>
      <w:r w:rsidR="00A36E6E">
        <w:t xml:space="preserve"> </w:t>
      </w:r>
      <w:r>
        <w:t>and</w:t>
      </w:r>
      <w:r w:rsidR="00A36E6E">
        <w:t xml:space="preserve"> </w:t>
      </w:r>
      <w:r>
        <w:t>Bolton</w:t>
      </w:r>
      <w:r w:rsidR="00A36E6E">
        <w:t xml:space="preserve"> </w:t>
      </w:r>
      <w:r>
        <w:t>1990</w:t>
      </w:r>
      <w:r w:rsidR="00A36E6E">
        <w:t>,</w:t>
      </w:r>
      <w:r>
        <w:t xml:space="preserve"> Blanchette</w:t>
      </w:r>
      <w:r w:rsidR="00A36E6E">
        <w:t xml:space="preserve"> </w:t>
      </w:r>
      <w:r>
        <w:t>et</w:t>
      </w:r>
      <w:r w:rsidR="00A36E6E">
        <w:t xml:space="preserve"> </w:t>
      </w:r>
      <w:r>
        <w:t>al</w:t>
      </w:r>
      <w:r w:rsidR="00A36E6E">
        <w:t xml:space="preserve">, </w:t>
      </w:r>
      <w:r>
        <w:t>2002, Wernberg</w:t>
      </w:r>
      <w:r w:rsidR="001942FC">
        <w:t xml:space="preserve"> </w:t>
      </w:r>
      <w:r>
        <w:t>and</w:t>
      </w:r>
      <w:r w:rsidR="001942FC">
        <w:t xml:space="preserve"> </w:t>
      </w:r>
      <w:r>
        <w:t>Thomsen</w:t>
      </w:r>
      <w:r w:rsidR="001942FC">
        <w:t xml:space="preserve"> </w:t>
      </w:r>
      <w:r>
        <w:t>2005). Kelp needs to be flexible, to resist hydrostatic bending forces (Norton</w:t>
      </w:r>
      <w:r w:rsidR="001942FC">
        <w:t xml:space="preserve"> </w:t>
      </w:r>
      <w:r>
        <w:t>et</w:t>
      </w:r>
      <w:r w:rsidR="001942FC">
        <w:t xml:space="preserve"> </w:t>
      </w:r>
      <w:r>
        <w:t>al</w:t>
      </w:r>
      <w:r w:rsidR="001942FC">
        <w:t xml:space="preserve">., </w:t>
      </w:r>
      <w:r>
        <w:t>1982). It was suggested that kelp flexibility in the stipes might be related to wave exposure, especially in shallow water, implying that the kelp strategy for survival in high water motion environments is flexibility rather than strength and resistance (Rothman</w:t>
      </w:r>
      <w:r w:rsidR="001942FC">
        <w:t xml:space="preserve"> </w:t>
      </w:r>
      <w:r>
        <w:t>2015).</w:t>
      </w:r>
    </w:p>
    <w:p w:rsidR="00C969C7" w:rsidRDefault="00905922">
      <w:pPr>
        <w:pStyle w:val="BodyText"/>
      </w:pPr>
      <w:r>
        <w:t>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Algoa Bay (Port Elizabeth) (Rouault</w:t>
      </w:r>
      <w:r w:rsidR="001942FC">
        <w:t xml:space="preserve"> </w:t>
      </w:r>
      <w:r>
        <w:t>et</w:t>
      </w:r>
      <w:r w:rsidR="001942FC">
        <w:t xml:space="preserve"> </w:t>
      </w:r>
      <w:r>
        <w:t>al</w:t>
      </w:r>
      <w:r w:rsidR="001942FC">
        <w:t xml:space="preserve">., </w:t>
      </w:r>
      <w:r>
        <w:t>2009</w:t>
      </w:r>
      <w:r w:rsidR="001942FC">
        <w:t xml:space="preserve">, </w:t>
      </w:r>
      <w:r>
        <w:t>Rouault</w:t>
      </w:r>
      <w:r w:rsidR="001942FC">
        <w:t xml:space="preserve"> </w:t>
      </w:r>
      <w:r>
        <w:t>et</w:t>
      </w:r>
      <w:r w:rsidR="001942FC">
        <w:t xml:space="preserve"> </w:t>
      </w:r>
      <w:r>
        <w:t>al</w:t>
      </w:r>
      <w:r w:rsidR="001942FC">
        <w:t xml:space="preserve">., </w:t>
      </w:r>
      <w:r>
        <w:t>2010</w:t>
      </w:r>
      <w:r w:rsidR="001942FC">
        <w:t>,</w:t>
      </w:r>
      <w:r>
        <w:t xml:space="preserve"> Rouault</w:t>
      </w:r>
      <w:r w:rsidR="001942FC">
        <w:t xml:space="preserve"> </w:t>
      </w:r>
      <w:r>
        <w:t>et</w:t>
      </w:r>
      <w:r w:rsidR="001942FC">
        <w:t xml:space="preserve"> </w:t>
      </w:r>
      <w:r>
        <w:t>al</w:t>
      </w:r>
      <w:r w:rsidR="001942FC">
        <w:t xml:space="preserve">., </w:t>
      </w:r>
      <w:r>
        <w:t>2011).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Rouault</w:t>
      </w:r>
      <w:r w:rsidR="001942FC">
        <w:t xml:space="preserve"> </w:t>
      </w:r>
      <w:r>
        <w:t>et</w:t>
      </w:r>
      <w:r w:rsidR="001942FC">
        <w:t xml:space="preserve"> </w:t>
      </w:r>
      <w:r>
        <w:t>al</w:t>
      </w:r>
      <w:r w:rsidR="001942FC">
        <w:t xml:space="preserve">., </w:t>
      </w:r>
      <w:r>
        <w:t>2010).</w:t>
      </w:r>
    </w:p>
    <w:p w:rsidR="00C969C7" w:rsidRDefault="00905922">
      <w:pPr>
        <w:pStyle w:val="BodyText"/>
      </w:pPr>
      <w:r>
        <w:t>Kelp are an important indicator of change as they are extremely responsive to environmental conditions and are very exposed to human activities such as harvesting, pollution, recreational fishing and sedimentation, which impact on the coastal zone (Krumhansl</w:t>
      </w:r>
      <w:r w:rsidR="001942FC">
        <w:t xml:space="preserve"> </w:t>
      </w:r>
      <w:r>
        <w:t>et</w:t>
      </w:r>
      <w:r w:rsidR="001942FC">
        <w:t xml:space="preserve"> </w:t>
      </w:r>
      <w:r>
        <w:t>al</w:t>
      </w:r>
      <w:r w:rsidR="001942FC">
        <w:t xml:space="preserve">., </w:t>
      </w:r>
      <w:r>
        <w:t>2016). Increased sea surface temperatures could result in a loss of abundance and alter the range of this keystone species (Merzouk</w:t>
      </w:r>
      <w:r w:rsidR="001942FC">
        <w:t xml:space="preserve"> </w:t>
      </w:r>
      <w:r>
        <w:t>2011), resulting in changes in the community structure of marine organisms living within the kelp beds.</w:t>
      </w:r>
    </w:p>
    <w:p w:rsidR="00C969C7" w:rsidRDefault="00905922">
      <w:pPr>
        <w:pStyle w:val="BodyText"/>
      </w:pPr>
      <w:r>
        <w:t>The distribution of kelps range across vast hydrodynamic environments and therefore they present an array of morphological variation (Johnson</w:t>
      </w:r>
      <w:r w:rsidR="001942FC">
        <w:t xml:space="preserve"> </w:t>
      </w:r>
      <w:r>
        <w:t>and</w:t>
      </w:r>
      <w:r w:rsidR="001942FC">
        <w:t xml:space="preserve"> </w:t>
      </w:r>
      <w:r>
        <w:t>Koehl</w:t>
      </w:r>
      <w:r w:rsidR="001942FC">
        <w:t xml:space="preserve"> </w:t>
      </w:r>
      <w:r>
        <w:t>1994</w:t>
      </w:r>
      <w:r w:rsidR="001942FC">
        <w:t xml:space="preserve">, Roberson </w:t>
      </w:r>
      <w:r>
        <w:t>and</w:t>
      </w:r>
      <w:r w:rsidR="001942FC">
        <w:t xml:space="preserve"> </w:t>
      </w:r>
      <w:r>
        <w:t>Coyer</w:t>
      </w:r>
      <w:r w:rsidR="001942FC">
        <w:t xml:space="preserve"> </w:t>
      </w:r>
      <w:r>
        <w:t>2004</w:t>
      </w:r>
      <w:r w:rsidR="001942FC">
        <w:t xml:space="preserve">, </w:t>
      </w:r>
      <w:r>
        <w:t>Wernberg</w:t>
      </w:r>
      <w:r w:rsidR="001942FC">
        <w:t xml:space="preserve"> </w:t>
      </w:r>
      <w:r>
        <w:t>and</w:t>
      </w:r>
      <w:r w:rsidR="001942FC">
        <w:t xml:space="preserve"> </w:t>
      </w:r>
      <w:r>
        <w:t>Vanderklift</w:t>
      </w:r>
      <w:r w:rsidR="001942FC">
        <w:t xml:space="preserve"> </w:t>
      </w:r>
      <w:r>
        <w:t xml:space="preserve">2010). It is therefore to be determined how environmental factors such as temperature and wave exposure influence or affect the morphology of shallow water </w:t>
      </w:r>
      <w:r>
        <w:rPr>
          <w:i/>
        </w:rPr>
        <w:t>E. maxima</w:t>
      </w:r>
      <w:r>
        <w:t xml:space="preserve">.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hypothesised that populations with similar temperature and wave exposure regimes will have similar morphologies and </w:t>
      </w:r>
      <w:r>
        <w:lastRenderedPageBreak/>
        <w:t>that populations in False Bay, would have morphologies adapted to high wave action and thus be more stonger and flexible; whereas populations along the West coast would have developed morphologies to maximise nutrient uptake.</w:t>
      </w:r>
    </w:p>
    <w:p w:rsidR="00C969C7" w:rsidRDefault="00905922">
      <w:pPr>
        <w:pStyle w:val="Heading2"/>
      </w:pPr>
      <w:bookmarkStart w:id="3" w:name="methods"/>
      <w:bookmarkEnd w:id="3"/>
      <w:r>
        <w:t>Methods</w:t>
      </w:r>
    </w:p>
    <w:p w:rsidR="00C969C7" w:rsidRDefault="00905922">
      <w:pPr>
        <w:pStyle w:val="Heading3"/>
      </w:pPr>
      <w:bookmarkStart w:id="4" w:name="study-area"/>
      <w:bookmarkEnd w:id="4"/>
      <w:r>
        <w:t>Study Area</w:t>
      </w:r>
    </w:p>
    <w:p w:rsidR="00C969C7" w:rsidRDefault="00905922">
      <w:pPr>
        <w:pStyle w:val="FirstParagraph"/>
      </w:pPr>
      <w:r>
        <w:t xml:space="preserve">Sites were selected according to the geographic distribution of </w:t>
      </w:r>
      <w:r>
        <w:rPr>
          <w:i/>
        </w:rPr>
        <w:t>E. maxima</w:t>
      </w:r>
      <w:r>
        <w:t>, under varying levels of wave exposure and temperature regimes along the south west coast of South Africa. This region experiences The chosen sites are along the West Coast and False Bay regions, from St. James in False Bay to Yzerfontein on the West Coast.</w:t>
      </w:r>
    </w:p>
    <w:p w:rsidR="001942FC" w:rsidRDefault="00905922">
      <w:pPr>
        <w:pStyle w:val="FigurewithCaption"/>
        <w:jc w:val="center"/>
      </w:pPr>
      <w:r>
        <w:rPr>
          <w:noProof/>
          <w:lang w:val="en-ZA" w:eastAsia="en-ZA"/>
        </w:rPr>
        <w:drawing>
          <wp:inline distT="0" distB="0" distL="0" distR="0">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8"/>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1942FC">
        <w:rPr>
          <w:rFonts w:ascii="Arial" w:hAnsi="Arial" w:cs="Arial"/>
          <w:b/>
          <w:i w:val="0"/>
          <w:sz w:val="20"/>
          <w:szCs w:val="20"/>
        </w:rPr>
        <w:t>Figure 1.</w:t>
      </w:r>
      <w:r w:rsidR="001942FC">
        <w:rPr>
          <w:rFonts w:ascii="Arial" w:hAnsi="Arial" w:cs="Arial"/>
          <w:b/>
          <w:i w:val="0"/>
          <w:sz w:val="20"/>
          <w:szCs w:val="20"/>
        </w:rPr>
        <w:t xml:space="preserve"> </w:t>
      </w:r>
      <w:r w:rsidR="00905922" w:rsidRPr="001942FC">
        <w:rPr>
          <w:rFonts w:ascii="Arial" w:hAnsi="Arial" w:cs="Arial"/>
          <w:i w:val="0"/>
          <w:sz w:val="20"/>
          <w:szCs w:val="20"/>
        </w:rPr>
        <w:t>A site map</w:t>
      </w:r>
      <w:r w:rsidR="00905922" w:rsidRPr="004F77EC">
        <w:rPr>
          <w:rFonts w:ascii="Arial" w:hAnsi="Arial" w:cs="Arial"/>
          <w:i w:val="0"/>
          <w:sz w:val="20"/>
          <w:szCs w:val="20"/>
        </w:rPr>
        <w:t xml:space="preserve"> showing the locations at which the morphometric measurem</w:t>
      </w:r>
      <w:r w:rsidR="001942FC">
        <w:rPr>
          <w:rFonts w:ascii="Arial" w:hAnsi="Arial" w:cs="Arial"/>
          <w:i w:val="0"/>
          <w:sz w:val="20"/>
          <w:szCs w:val="20"/>
        </w:rPr>
        <w:t>en</w:t>
      </w:r>
      <w:r w:rsidR="00905922" w:rsidRPr="004F77EC">
        <w:rPr>
          <w:rFonts w:ascii="Arial" w:hAnsi="Arial" w:cs="Arial"/>
          <w:i w:val="0"/>
          <w:sz w:val="20"/>
          <w:szCs w:val="20"/>
        </w:rPr>
        <w:t xml:space="preserve">ts of </w:t>
      </w:r>
      <w:r w:rsidR="00905922" w:rsidRPr="00F42BF0">
        <w:rPr>
          <w:rFonts w:ascii="Arial" w:hAnsi="Arial" w:cs="Arial"/>
          <w:sz w:val="20"/>
          <w:szCs w:val="20"/>
        </w:rPr>
        <w:t>Ecklonia maxima</w:t>
      </w:r>
      <w:r w:rsidR="00905922" w:rsidRPr="004F77EC">
        <w:rPr>
          <w:rFonts w:ascii="Arial" w:hAnsi="Arial" w:cs="Arial"/>
          <w:i w:val="0"/>
          <w:sz w:val="20"/>
          <w:szCs w:val="20"/>
        </w:rPr>
        <w:t xml:space="preserve"> were collected for this study</w:t>
      </w:r>
      <w:r w:rsidR="001942FC">
        <w:rPr>
          <w:rFonts w:ascii="Arial" w:hAnsi="Arial" w:cs="Arial"/>
          <w:i w:val="0"/>
          <w:sz w:val="20"/>
          <w:szCs w:val="20"/>
        </w:rPr>
        <w:t>.</w:t>
      </w:r>
    </w:p>
    <w:p w:rsidR="001942FC" w:rsidRDefault="00905922" w:rsidP="001942FC">
      <w:pPr>
        <w:pStyle w:val="Heading3"/>
      </w:pPr>
      <w:bookmarkStart w:id="5" w:name="morphometric-data-collection"/>
      <w:bookmarkEnd w:id="5"/>
      <w:r>
        <w:t>Morphometric data collection</w:t>
      </w:r>
    </w:p>
    <w:p w:rsidR="001942FC" w:rsidRPr="001942FC" w:rsidRDefault="001942FC" w:rsidP="001942FC">
      <w:pPr>
        <w:pStyle w:val="BodyText"/>
      </w:pPr>
    </w:p>
    <w:p w:rsidR="00C969C7" w:rsidRDefault="00905922">
      <w:pPr>
        <w:pStyle w:val="FirstParagraph"/>
      </w:pPr>
      <w:r>
        <w:t xml:space="preserve">Sampling took place between March and October 2018 during low tide. The thirteen largest </w:t>
      </w:r>
      <w:r>
        <w:rPr>
          <w:i/>
        </w:rPr>
        <w:t>Ecklonia maxima</w:t>
      </w:r>
      <w:r>
        <w:t xml:space="preserve"> individuals were collected by snorkel in an area where the kelp bed was ~1m deep and in shallow water (along the shoreline). Juvenile kelp (juvenile sporophytes</w:t>
      </w:r>
      <w:r w:rsidR="00E50427">
        <w:t>, plants in their first year</w:t>
      </w:r>
      <w:r>
        <w:t>) of about 30cm in length were collected. After collection, various morphological and biomass measurements were recorded.</w:t>
      </w:r>
    </w:p>
    <w:p w:rsidR="00A76FDB" w:rsidRDefault="00A76FDB">
      <w:pPr>
        <w:pStyle w:val="TableCaption"/>
        <w:rPr>
          <w:rFonts w:ascii="Arial" w:hAnsi="Arial" w:cs="Arial"/>
          <w:b/>
          <w:i w:val="0"/>
          <w:sz w:val="20"/>
          <w:szCs w:val="20"/>
        </w:rPr>
      </w:pPr>
    </w:p>
    <w:p w:rsidR="00C969C7" w:rsidRPr="006A5040" w:rsidRDefault="00304769" w:rsidP="006A5040">
      <w:pPr>
        <w:rPr>
          <w:rFonts w:ascii="Arial" w:hAnsi="Arial" w:cs="Arial"/>
          <w:b/>
          <w:sz w:val="20"/>
          <w:szCs w:val="20"/>
        </w:rPr>
      </w:pPr>
      <w:r w:rsidRPr="00304769">
        <w:rPr>
          <w:rFonts w:ascii="Arial" w:hAnsi="Arial" w:cs="Arial"/>
          <w:b/>
          <w:i/>
          <w:sz w:val="20"/>
          <w:szCs w:val="20"/>
        </w:rPr>
        <w:t>Table 1.</w:t>
      </w:r>
      <w:r w:rsidR="00F42BF0">
        <w:rPr>
          <w:rFonts w:ascii="Arial" w:hAnsi="Arial" w:cs="Arial"/>
          <w:b/>
          <w:i/>
          <w:sz w:val="20"/>
          <w:szCs w:val="20"/>
        </w:rPr>
        <w:t xml:space="preserve"> </w:t>
      </w:r>
      <w:r w:rsidR="00905922" w:rsidRPr="00304769">
        <w:rPr>
          <w:rFonts w:ascii="Arial" w:hAnsi="Arial" w:cs="Arial"/>
          <w:i/>
          <w:sz w:val="20"/>
          <w:szCs w:val="20"/>
        </w:rPr>
        <w:t xml:space="preserve">A </w:t>
      </w:r>
      <w:r w:rsidR="00905922" w:rsidRPr="00F42BF0">
        <w:rPr>
          <w:rFonts w:ascii="Arial" w:hAnsi="Arial" w:cs="Arial"/>
          <w:sz w:val="20"/>
          <w:szCs w:val="20"/>
        </w:rPr>
        <w:t>list of morphological measurements, unit and procedures of</w:t>
      </w:r>
      <w:r w:rsidR="00905922" w:rsidRPr="00304769">
        <w:rPr>
          <w:rFonts w:ascii="Arial" w:hAnsi="Arial" w:cs="Arial"/>
          <w:i/>
          <w:sz w:val="20"/>
          <w:szCs w:val="20"/>
        </w:rPr>
        <w:t xml:space="preserve"> </w:t>
      </w:r>
      <w:r w:rsidR="00905922" w:rsidRPr="006A5040">
        <w:rPr>
          <w:rFonts w:ascii="Arial" w:hAnsi="Arial" w:cs="Arial"/>
          <w:i/>
          <w:sz w:val="20"/>
          <w:szCs w:val="20"/>
        </w:rPr>
        <w:t>Ecklonia maxima</w:t>
      </w:r>
      <w:r w:rsidR="00905922" w:rsidRPr="00F42BF0">
        <w:rPr>
          <w:rFonts w:ascii="Arial" w:hAnsi="Arial" w:cs="Arial"/>
          <w:sz w:val="20"/>
          <w:szCs w:val="20"/>
        </w:rPr>
        <w:t xml:space="preserve"> that were collected.</w:t>
      </w:r>
    </w:p>
    <w:tbl>
      <w:tblPr>
        <w:tblW w:w="5000" w:type="pct"/>
        <w:tblLook w:val="07E0"/>
      </w:tblPr>
      <w:tblGrid>
        <w:gridCol w:w="2617"/>
        <w:gridCol w:w="579"/>
        <w:gridCol w:w="6041"/>
      </w:tblGrid>
      <w:tr w:rsidR="00304769" w:rsidRPr="00304769" w:rsidTr="00304769">
        <w:tc>
          <w:tcPr>
            <w:tcW w:w="1135"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Morphologicalmeasurement</w:t>
            </w:r>
          </w:p>
        </w:tc>
        <w:tc>
          <w:tcPr>
            <w:tcW w:w="454"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Unit</w:t>
            </w:r>
          </w:p>
        </w:tc>
        <w:tc>
          <w:tcPr>
            <w:tcW w:w="3411"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Description</w:t>
            </w:r>
          </w:p>
        </w:tc>
      </w:tr>
      <w:tr w:rsidR="00304769" w:rsidRPr="00304769" w:rsidTr="00304769">
        <w:tc>
          <w:tcPr>
            <w:tcW w:w="1135"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length</w:t>
            </w:r>
          </w:p>
        </w:tc>
        <w:tc>
          <w:tcPr>
            <w:tcW w:w="454"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From where the stipe widens and flattens into frond at distal end of primary blade</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width</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maximum width</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lastRenderedPageBreak/>
              <w:t>Frond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Longest frond</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m directly above the holdfast to where stipe widens and flattens into frond</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circumference</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widest point (around pneumatocyst)</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tufts</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A</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points at which secondary blades branch</w:t>
            </w:r>
            <w:r w:rsidR="001942FC">
              <w:rPr>
                <w:rFonts w:ascii="Arial" w:hAnsi="Arial" w:cs="Arial"/>
                <w:sz w:val="18"/>
                <w:szCs w:val="18"/>
              </w:rPr>
              <w:t>e</w:t>
            </w:r>
            <w:r w:rsidRPr="004E4E6A">
              <w:rPr>
                <w:rFonts w:ascii="Arial" w:hAnsi="Arial" w:cs="Arial"/>
                <w:sz w:val="18"/>
                <w:szCs w:val="18"/>
              </w:rPr>
              <w:t>s off primary blade</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Epiphyt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Length of stipe from base covered in epiphytes</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Frond mass</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fronds from base of primary blade</w:t>
            </w:r>
          </w:p>
        </w:tc>
      </w:tr>
      <w:tr w:rsidR="00304769" w:rsidRPr="00304769" w:rsidTr="00304769">
        <w:tc>
          <w:tcPr>
            <w:tcW w:w="1135"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Stipe mass</w:t>
            </w:r>
          </w:p>
        </w:tc>
        <w:tc>
          <w:tcPr>
            <w:tcW w:w="454"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stipe (see stipe length)</w:t>
            </w:r>
          </w:p>
        </w:tc>
      </w:tr>
    </w:tbl>
    <w:p w:rsidR="00A76FDB" w:rsidRDefault="00A76FDB">
      <w:pPr>
        <w:pStyle w:val="FigurewithCaption"/>
        <w:jc w:val="center"/>
      </w:pPr>
    </w:p>
    <w:p w:rsidR="001942FC" w:rsidRDefault="00905922">
      <w:pPr>
        <w:pStyle w:val="FigurewithCaption"/>
        <w:jc w:val="center"/>
      </w:pPr>
      <w:r>
        <w:rPr>
          <w:noProof/>
          <w:lang w:val="en-ZA" w:eastAsia="en-ZA"/>
        </w:rPr>
        <w:drawing>
          <wp:inline distT="0" distB="0" distL="0" distR="0">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9" cstate="print"/>
                    <a:stretch>
                      <a:fillRect/>
                    </a:stretch>
                  </pic:blipFill>
                  <pic:spPr bwMode="auto">
                    <a:xfrm>
                      <a:off x="0" y="0"/>
                      <a:ext cx="3034800" cy="24264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2.</w:t>
      </w:r>
      <w:r w:rsidR="001942FC">
        <w:rPr>
          <w:rFonts w:ascii="Arial" w:hAnsi="Arial" w:cs="Arial"/>
          <w:b/>
          <w:i w:val="0"/>
          <w:sz w:val="20"/>
          <w:szCs w:val="20"/>
        </w:rPr>
        <w:t xml:space="preserve"> </w:t>
      </w:r>
      <w:r w:rsidR="00905922" w:rsidRPr="004F77EC">
        <w:rPr>
          <w:rFonts w:ascii="Arial" w:hAnsi="Arial" w:cs="Arial"/>
          <w:i w:val="0"/>
          <w:sz w:val="20"/>
          <w:szCs w:val="20"/>
        </w:rPr>
        <w:t>A</w:t>
      </w:r>
      <w:r w:rsidR="003F476C">
        <w:rPr>
          <w:rFonts w:ascii="Arial" w:hAnsi="Arial" w:cs="Arial"/>
          <w:i w:val="0"/>
          <w:sz w:val="20"/>
          <w:szCs w:val="20"/>
        </w:rPr>
        <w:t>n an</w:t>
      </w:r>
      <w:r w:rsidR="00905922" w:rsidRPr="004F77EC">
        <w:rPr>
          <w:rFonts w:ascii="Arial" w:hAnsi="Arial" w:cs="Arial"/>
          <w:i w:val="0"/>
          <w:sz w:val="20"/>
          <w:szCs w:val="20"/>
        </w:rPr>
        <w:t>nnotated diagram of a</w:t>
      </w:r>
      <w:r w:rsidR="00A806F2">
        <w:rPr>
          <w:rFonts w:ascii="Arial" w:hAnsi="Arial" w:cs="Arial"/>
          <w:i w:val="0"/>
          <w:sz w:val="20"/>
          <w:szCs w:val="20"/>
        </w:rPr>
        <w:t>n</w:t>
      </w:r>
      <w:r w:rsidR="001942FC">
        <w:rPr>
          <w:rFonts w:ascii="Arial" w:hAnsi="Arial" w:cs="Arial"/>
          <w:i w:val="0"/>
          <w:sz w:val="20"/>
          <w:szCs w:val="20"/>
        </w:rPr>
        <w:t xml:space="preserve"> </w:t>
      </w:r>
      <w:r w:rsidR="00905922" w:rsidRPr="004F77EC">
        <w:rPr>
          <w:rFonts w:ascii="Arial" w:hAnsi="Arial" w:cs="Arial"/>
          <w:sz w:val="20"/>
          <w:szCs w:val="20"/>
        </w:rPr>
        <w:t>Ecklonia maxima</w:t>
      </w:r>
      <w:r w:rsidR="00905922" w:rsidRPr="004F77EC">
        <w:rPr>
          <w:rFonts w:ascii="Arial" w:hAnsi="Arial" w:cs="Arial"/>
          <w:i w:val="0"/>
          <w:sz w:val="20"/>
          <w:szCs w:val="20"/>
        </w:rPr>
        <w:t xml:space="preserve"> sporophyte</w:t>
      </w:r>
      <w:r w:rsidR="003F476C">
        <w:rPr>
          <w:rFonts w:ascii="Arial" w:hAnsi="Arial" w:cs="Arial"/>
          <w:i w:val="0"/>
          <w:sz w:val="20"/>
          <w:szCs w:val="20"/>
        </w:rPr>
        <w:t>. This consists of the holdfast, stipe, primary and secondary blades and the pneumatocyst.</w:t>
      </w:r>
    </w:p>
    <w:p w:rsidR="00C969C7" w:rsidRDefault="00905922">
      <w:pPr>
        <w:pStyle w:val="Heading3"/>
      </w:pPr>
      <w:bookmarkStart w:id="6" w:name="abiotic-parameters"/>
      <w:bookmarkEnd w:id="6"/>
      <w:r>
        <w:t>Abiotic parameters</w:t>
      </w:r>
    </w:p>
    <w:p w:rsidR="00C969C7" w:rsidRDefault="00905922">
      <w:pPr>
        <w:pStyle w:val="Heading4"/>
      </w:pPr>
      <w:bookmarkStart w:id="7" w:name="temperature-data"/>
      <w:bookmarkEnd w:id="7"/>
      <w:r>
        <w:t>Temperature data</w:t>
      </w:r>
    </w:p>
    <w:p w:rsidR="00C969C7" w:rsidRDefault="00905922">
      <w:pPr>
        <w:pStyle w:val="FirstParagraph"/>
      </w:pPr>
      <w:r>
        <w:t>The monthly shallow water temperature data was obtained from the South African Coastal Temperature Network (SACTN) web interface (</w:t>
      </w:r>
      <w:hyperlink r:id="rId10">
        <w:r>
          <w:rPr>
            <w:rStyle w:val="Hyperlink"/>
          </w:rPr>
          <w:t>https://robert-schlegel.shinyapps.io/SACTN/</w:t>
        </w:r>
      </w:hyperlink>
      <w:r>
        <w:t>).The temperature dataset was a compilation of contributions made by several sources, using in situ data and digital underwater temperature recorders (UTRs). The thermal parameters used were minimum temperature</w:t>
      </w:r>
      <w:r w:rsidR="005C7678">
        <w:t xml:space="preserve"> (</w:t>
      </w:r>
      <w:r w:rsidR="005C7678">
        <w:rPr>
          <w:vertAlign w:val="superscript"/>
        </w:rPr>
        <w:t>o</w:t>
      </w:r>
      <w:r w:rsidR="005C7678">
        <w:t>C)</w:t>
      </w:r>
      <w:r>
        <w:t>, maximum temperature</w:t>
      </w:r>
      <w:r w:rsidR="005C7678">
        <w:t xml:space="preserve"> </w:t>
      </w:r>
      <w:r w:rsidR="005C7678">
        <w:t>(</w:t>
      </w:r>
      <w:r w:rsidR="005C7678">
        <w:rPr>
          <w:vertAlign w:val="superscript"/>
        </w:rPr>
        <w:t>o</w:t>
      </w:r>
      <w:r w:rsidR="005C7678">
        <w:t>C)</w:t>
      </w:r>
      <w:r w:rsidR="005C7678">
        <w:t xml:space="preserve"> </w:t>
      </w:r>
      <w:r>
        <w:t>and mean temperature</w:t>
      </w:r>
      <w:r w:rsidR="005C7678">
        <w:t xml:space="preserve"> (</w:t>
      </w:r>
      <w:r w:rsidR="005C7678">
        <w:rPr>
          <w:vertAlign w:val="superscript"/>
        </w:rPr>
        <w:t>o</w:t>
      </w:r>
      <w:r w:rsidR="005C7678">
        <w:t>C)</w:t>
      </w:r>
      <w:r>
        <w:t>.</w:t>
      </w:r>
    </w:p>
    <w:p w:rsidR="00C969C7" w:rsidRDefault="00905922">
      <w:pPr>
        <w:pStyle w:val="Heading4"/>
      </w:pPr>
      <w:bookmarkStart w:id="8" w:name="wave-parameters"/>
      <w:bookmarkEnd w:id="8"/>
      <w:r>
        <w:t>Wave Parameters</w:t>
      </w:r>
    </w:p>
    <w:p w:rsidR="00C969C7" w:rsidRDefault="00905922">
      <w:pPr>
        <w:pStyle w:val="FirstParagraph"/>
      </w:pPr>
      <w:r>
        <w:t xml:space="preserve">All wave data, taken at three hour resolutions, were obtained from the South African Weather Service (SAWS). The wind and wave parameters measured were; wave height (hs, m), wave period (tp, </w:t>
      </w:r>
      <w:r w:rsidRPr="005C7678">
        <w:t>s</w:t>
      </w:r>
      <w:r w:rsidRPr="005C7678">
        <w:rPr>
          <w:vertAlign w:val="superscript"/>
        </w:rPr>
        <w:t>-1</w:t>
      </w:r>
      <w:r w:rsidRPr="005C7678">
        <w:t>),</w:t>
      </w:r>
      <w:r>
        <w:t xml:space="preserve"> wave direction (dir, </w:t>
      </w:r>
      <w:r w:rsidRPr="005C7678">
        <w:rPr>
          <w:vertAlign w:val="superscript"/>
        </w:rPr>
        <w:t>o</w:t>
      </w:r>
      <w:r>
        <w:t>), wind direction (dirw</w:t>
      </w:r>
      <w:r w:rsidRPr="005C7678">
        <w:t xml:space="preserve">, </w:t>
      </w:r>
      <w:r w:rsidRPr="005C7678">
        <w:rPr>
          <w:vertAlign w:val="superscript"/>
        </w:rPr>
        <w:t>o</w:t>
      </w:r>
      <w:r w:rsidRPr="005C7678">
        <w:t>)</w:t>
      </w:r>
      <w:r>
        <w:t xml:space="preserve"> and wind speed (spw, km</w:t>
      </w:r>
      <w:r w:rsidR="00304769">
        <w:t>.</w:t>
      </w:r>
      <w:r>
        <w:t>h</w:t>
      </w:r>
      <w:r w:rsidR="004E4E6A" w:rsidRPr="004E4E6A">
        <w:rPr>
          <w:vertAlign w:val="superscript"/>
        </w:rPr>
        <w:t>-1</w:t>
      </w:r>
      <w:r>
        <w:t>). Short-crested waves, generated by wind into the coastal environment (Booij</w:t>
      </w:r>
      <w:r w:rsidR="005C7678">
        <w:t xml:space="preserve"> </w:t>
      </w:r>
      <w:r>
        <w:t>et</w:t>
      </w:r>
      <w:r w:rsidR="005C7678">
        <w:t xml:space="preserve"> </w:t>
      </w:r>
      <w:r>
        <w:t>al</w:t>
      </w:r>
      <w:r w:rsidR="005C7678">
        <w:t xml:space="preserve">., </w:t>
      </w:r>
      <w:r>
        <w:t xml:space="preserve">1997) were </w:t>
      </w:r>
      <w:r w:rsidR="005C7678">
        <w:t>modeled</w:t>
      </w:r>
      <w:r>
        <w:t xml:space="preserve"> from the data using the Simulating Waves in the Nearshore (SWAN) model (Booij</w:t>
      </w:r>
      <w:r w:rsidR="005C7678">
        <w:t xml:space="preserve"> </w:t>
      </w:r>
      <w:r>
        <w:t>et</w:t>
      </w:r>
      <w:r w:rsidR="005C7678">
        <w:t xml:space="preserve"> </w:t>
      </w:r>
      <w:r>
        <w:t>al</w:t>
      </w:r>
      <w:r w:rsidR="005C7678">
        <w:t xml:space="preserve">., </w:t>
      </w:r>
      <w:r>
        <w:t>1997). SWAN enables the removal of wave parameters from particular gridded locations in the nearshore. For this study, a 200m alongshore resolution was used, at both the 7 and 15m isobaths.</w:t>
      </w:r>
    </w:p>
    <w:p w:rsidR="00C969C7" w:rsidRDefault="00905922">
      <w:pPr>
        <w:pStyle w:val="Heading3"/>
      </w:pPr>
      <w:bookmarkStart w:id="9" w:name="statistical-methods"/>
      <w:bookmarkEnd w:id="9"/>
      <w:r>
        <w:t>Statistical Methods</w:t>
      </w:r>
    </w:p>
    <w:p w:rsidR="00C969C7" w:rsidRDefault="00905922">
      <w:pPr>
        <w:pStyle w:val="FirstParagraph"/>
      </w:pPr>
      <w:r>
        <w:t xml:space="preserve">The </w:t>
      </w:r>
      <w:r w:rsidR="004E4E6A" w:rsidRPr="005C7678">
        <w:t>Shapiro_Wilk</w:t>
      </w:r>
      <w:r>
        <w:t xml:space="preserve"> test for normality was performed. The morphometric data were then standardised to a mean of 0 and a standard deviation of 1 in order to easily compare variables measured on different scales.</w:t>
      </w:r>
    </w:p>
    <w:p w:rsidR="00C969C7" w:rsidRDefault="00905922">
      <w:pPr>
        <w:pStyle w:val="BodyText"/>
      </w:pPr>
      <w:r>
        <w:t xml:space="preserve">A descriptive summary of the temperature and wave data was also conducted, including statistics such as minimum, maximum, mean, and standard deviation. This was used to determine the monthly and annual climatologies of the sites sampled. These climatologies were used in the redundancy analysis (RDA) to identify the parameters of temperature and wave exposure which are the most influential in </w:t>
      </w:r>
      <w:r>
        <w:lastRenderedPageBreak/>
        <w:t>kelp morphology. RDAs help to summarise the variation in response variables (morphometric measurements), that is explained by explanatory variables (temperature and wave exposure parameters). This is achieved by performing multiple linear regressions between the response and explanatory variables.</w:t>
      </w:r>
    </w:p>
    <w:p w:rsidR="00A76FDB" w:rsidRDefault="00905922" w:rsidP="006A5040">
      <w:pPr>
        <w:pStyle w:val="BodyText"/>
        <w:rPr>
          <w:rFonts w:eastAsiaTheme="majorEastAsia" w:cstheme="majorBidi"/>
          <w:b/>
          <w:bCs/>
          <w:color w:val="000000" w:themeColor="text1"/>
          <w:szCs w:val="32"/>
        </w:rPr>
      </w:pPr>
      <w:r>
        <w:t>All statistical analyses were conducted using R 3.5.1 (R Core Team 2018).</w:t>
      </w:r>
      <w:bookmarkStart w:id="10" w:name="results"/>
      <w:bookmarkEnd w:id="10"/>
    </w:p>
    <w:p w:rsidR="00C969C7" w:rsidRDefault="00905922">
      <w:pPr>
        <w:pStyle w:val="Heading2"/>
      </w:pPr>
      <w:r>
        <w:t>Results</w:t>
      </w:r>
    </w:p>
    <w:p w:rsidR="005C7678" w:rsidRPr="005C7678" w:rsidRDefault="005C7678" w:rsidP="005C7678">
      <w:pPr>
        <w:pStyle w:val="BodyText"/>
      </w:pPr>
    </w:p>
    <w:p w:rsidR="00C969C7" w:rsidRDefault="00905922">
      <w:pPr>
        <w:pStyle w:val="FirstParagraph"/>
      </w:pPr>
      <w:r>
        <w:t xml:space="preserve">Frond length showed no specific pattern in geographic location among the sites (Figure </w:t>
      </w:r>
      <w:r w:rsidR="00DF6764">
        <w:t>3</w:t>
      </w:r>
      <w:r>
        <w:t>). Both west coast and False Bay sites had variable frond lengths. Kalk Bay and Soetwater both had significantly shorter frond lengths than the other sites displayed. Olifantsbos, St</w:t>
      </w:r>
      <w:r w:rsidR="005C7678">
        <w:t>.</w:t>
      </w:r>
      <w:r>
        <w:t xml:space="preserve"> James North, Yzerfontein and Oudekraal showed the largest variability in frond lengths when comparing the descriptive statistical boxplots. Frond mass however, displayed large variability at Oudekraal, </w:t>
      </w:r>
      <w:r w:rsidR="004E4E6A" w:rsidRPr="006A5040">
        <w:t>St</w:t>
      </w:r>
      <w:r w:rsidR="005C7678" w:rsidRPr="006A5040">
        <w:t>.</w:t>
      </w:r>
      <w:r w:rsidR="004E4E6A" w:rsidRPr="006A5040">
        <w:t xml:space="preserve"> James</w:t>
      </w:r>
      <w:r w:rsidR="005C7678">
        <w:t xml:space="preserve"> </w:t>
      </w:r>
      <w:r>
        <w:t>and Yzerfontein and Kommetjie, with the former three sites having lager masses than that of Kommetjie. All other sites had relatively low variability and lighter frond mass. Sites located fairly close together such as Miller’s Point (including Miller’s</w:t>
      </w:r>
      <w:r w:rsidR="007A7429">
        <w:t xml:space="preserve"> Point</w:t>
      </w:r>
      <w:r w:rsidR="005C7678">
        <w:t>_</w:t>
      </w:r>
      <w:r>
        <w:t xml:space="preserve">A, </w:t>
      </w:r>
      <w:r w:rsidR="005C7678">
        <w:t>Miller’s Point_</w:t>
      </w:r>
      <w:r>
        <w:t xml:space="preserve">B and </w:t>
      </w:r>
      <w:r w:rsidR="005C7678">
        <w:t>Miller’s Point_</w:t>
      </w:r>
      <w:r>
        <w:t>C), St. James</w:t>
      </w:r>
      <w:r w:rsidR="005C7678">
        <w:t xml:space="preserve"> N</w:t>
      </w:r>
      <w:r>
        <w:t xml:space="preserve">orth and </w:t>
      </w:r>
      <w:r w:rsidR="004E4E6A" w:rsidRPr="005C7678">
        <w:t>St. James</w:t>
      </w:r>
      <w:r w:rsidR="005C7678">
        <w:t xml:space="preserve"> </w:t>
      </w:r>
      <w:r>
        <w:t xml:space="preserve">South, and Black Rocks and Buffels,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Bakoven on the west coast and Kalk Bay in False </w:t>
      </w:r>
      <w:r w:rsidR="004E4E6A" w:rsidRPr="005C7678">
        <w:t>Bay.</w:t>
      </w:r>
      <w:r w:rsidR="005C7678" w:rsidRPr="005C7678">
        <w:t xml:space="preserve"> </w:t>
      </w:r>
      <w:r w:rsidR="004E4E6A" w:rsidRPr="005C7678">
        <w:t>The</w:t>
      </w:r>
      <w:r>
        <w:t xml:space="preserve"> primary blades of </w:t>
      </w:r>
      <w:r w:rsidR="004E4E6A" w:rsidRPr="005C7678">
        <w:rPr>
          <w:i/>
        </w:rPr>
        <w:t>E. maxima</w:t>
      </w:r>
      <w:r>
        <w:t xml:space="preserve"> have high variability in their lengths, with longer primary blades found along the west coast, especially at </w:t>
      </w:r>
      <w:r w:rsidR="005C7678">
        <w:t>O</w:t>
      </w:r>
      <w:r>
        <w:t>lifantsbos, Oudekraal and Slangkop.</w:t>
      </w:r>
    </w:p>
    <w:p w:rsidR="00304769" w:rsidRDefault="00304769" w:rsidP="00304769">
      <w:pPr>
        <w:pStyle w:val="BodyText"/>
      </w:pPr>
      <w:r>
        <w:t>Both deep and shallow adult kelp show morphological variation between St</w:t>
      </w:r>
      <w:r w:rsidR="005C7678">
        <w:t>.</w:t>
      </w:r>
      <w:r>
        <w:t xml:space="preserve"> James North and St</w:t>
      </w:r>
      <w:r w:rsidR="005C7678">
        <w:t>.</w:t>
      </w:r>
      <w:r>
        <w:t xml:space="preserve"> James South for all variables, however the differences are not significant. However, all morphological variables of shallow kelp collected at Kalk Bay is significantly larger than that of adult kelp collected at 1m (Figure </w:t>
      </w:r>
      <w:r w:rsidR="00DF6764">
        <w:t>4</w:t>
      </w:r>
      <w:r>
        <w:t>). Juvenile kelp at all sites is significantly different in primary width, stipe circumference, stipe length, stipe mass and total length.</w:t>
      </w:r>
    </w:p>
    <w:p w:rsidR="00304769" w:rsidRDefault="00304769" w:rsidP="00304769">
      <w:pPr>
        <w:pStyle w:val="BodyText"/>
      </w:pPr>
      <w:r>
        <w:t xml:space="preserve">The general pattern observed from </w:t>
      </w:r>
      <w:r w:rsidR="005C7678" w:rsidRPr="005C7678">
        <w:t>F</w:t>
      </w:r>
      <w:r w:rsidR="004E4E6A" w:rsidRPr="005C7678">
        <w:t xml:space="preserve">igure </w:t>
      </w:r>
      <w:r w:rsidR="00DF6764">
        <w:t>5</w:t>
      </w:r>
      <w:r w:rsidRPr="005C7678">
        <w:t>,</w:t>
      </w:r>
      <w:r>
        <w:t xml:space="preserve"> shows that kelp collected at 7m deep is larger for all variables than those collected at 1m deep. Kommetjie and Soetwater display significantly different values between depths for all variables. </w:t>
      </w:r>
      <w:r w:rsidR="004E4E6A" w:rsidRPr="005C7678">
        <w:t xml:space="preserve">Buffels </w:t>
      </w:r>
      <w:r w:rsidR="005C7678">
        <w:t>B</w:t>
      </w:r>
      <w:r w:rsidR="004E4E6A" w:rsidRPr="005C7678">
        <w:t>ay</w:t>
      </w:r>
      <w:r>
        <w:t xml:space="preserve"> specimens are only significant in stipe length, stipe mass, frond mass and number of tufts. Oudekraal differs significantly only in stipe length and stipe mass.</w:t>
      </w:r>
    </w:p>
    <w:p w:rsidR="00304769" w:rsidRDefault="00304769" w:rsidP="00304769">
      <w:pPr>
        <w:pStyle w:val="BodyText"/>
      </w:pPr>
      <w:r>
        <w:t xml:space="preserve">Adult </w:t>
      </w:r>
      <w:r w:rsidR="004E4E6A" w:rsidRPr="005C7678">
        <w:rPr>
          <w:i/>
        </w:rPr>
        <w:t>E,maxima</w:t>
      </w:r>
      <w:r w:rsidRPr="005C7678">
        <w:rPr>
          <w:i/>
        </w:rPr>
        <w:t xml:space="preserve"> </w:t>
      </w:r>
      <w:r>
        <w:t xml:space="preserve">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w:t>
      </w:r>
      <w:r w:rsidR="00DF6764">
        <w:t>6</w:t>
      </w:r>
      <w:r>
        <w:t>).</w:t>
      </w:r>
    </w:p>
    <w:p w:rsidR="00304769" w:rsidRDefault="00304769" w:rsidP="00304769">
      <w:pPr>
        <w:pStyle w:val="BodyText"/>
      </w:pPr>
      <w:r>
        <w:t xml:space="preserve">Kelp found at 7m depth have a larger variability, but are not really significantly different from adult kelp in shallower water, except for stipe length, stipe mass, total length and number of tufts. Adult kelp collected in 1m deep water are more similar in morphology to juvenile kelp collected at the shoreline (Figure </w:t>
      </w:r>
      <w:r w:rsidR="00DF6764">
        <w:t>7</w:t>
      </w:r>
      <w:r>
        <w:t>).</w:t>
      </w:r>
    </w:p>
    <w:p w:rsidR="001942FC" w:rsidRDefault="001942FC">
      <w:pPr>
        <w:pStyle w:val="BodyText"/>
      </w:pP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1"/>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3:</w:t>
      </w:r>
      <w:r w:rsidR="00905922" w:rsidRPr="004F77EC">
        <w:rPr>
          <w:rFonts w:ascii="Arial" w:hAnsi="Arial" w:cs="Arial"/>
          <w:i w:val="0"/>
          <w:sz w:val="20"/>
          <w:szCs w:val="20"/>
        </w:rPr>
        <w:t xml:space="preserve"> </w:t>
      </w:r>
      <w:r w:rsidR="00DF6764">
        <w:rPr>
          <w:rFonts w:ascii="Arial" w:hAnsi="Arial" w:cs="Arial"/>
          <w:i w:val="0"/>
          <w:sz w:val="20"/>
          <w:szCs w:val="20"/>
        </w:rPr>
        <w:t xml:space="preserve">Box-and-whisker plots </w:t>
      </w:r>
      <w:r w:rsidR="00DF6764" w:rsidRPr="00DF6764">
        <w:rPr>
          <w:rFonts w:ascii="Arial" w:hAnsi="Arial" w:cs="Arial"/>
          <w:i w:val="0"/>
          <w:sz w:val="20"/>
          <w:szCs w:val="20"/>
        </w:rPr>
        <w:t xml:space="preserve">displaying the distribution of </w:t>
      </w:r>
      <w:r w:rsidR="00DF6764">
        <w:rPr>
          <w:rFonts w:ascii="Arial" w:hAnsi="Arial" w:cs="Arial"/>
          <w:i w:val="0"/>
          <w:sz w:val="20"/>
          <w:szCs w:val="20"/>
        </w:rPr>
        <w:t xml:space="preserve">morphological measurements of </w:t>
      </w:r>
      <w:r w:rsidR="00DF6764" w:rsidRPr="003F476C">
        <w:rPr>
          <w:rFonts w:ascii="Arial" w:hAnsi="Arial" w:cs="Arial"/>
          <w:sz w:val="20"/>
          <w:szCs w:val="20"/>
        </w:rPr>
        <w:t xml:space="preserve">E. maxima </w:t>
      </w:r>
      <w:r w:rsidR="00DF6764" w:rsidRPr="004F77EC">
        <w:rPr>
          <w:rFonts w:ascii="Arial" w:hAnsi="Arial" w:cs="Arial"/>
          <w:i w:val="0"/>
          <w:sz w:val="20"/>
          <w:szCs w:val="20"/>
        </w:rPr>
        <w:t>collected at 1m depth</w:t>
      </w:r>
      <w:r w:rsidR="00DF6764">
        <w:rPr>
          <w:rFonts w:ascii="Arial" w:hAnsi="Arial" w:cs="Arial"/>
          <w:i w:val="0"/>
          <w:sz w:val="20"/>
          <w:szCs w:val="20"/>
        </w:rPr>
        <w:t>,</w:t>
      </w:r>
      <w:r w:rsidR="00DF6764" w:rsidRPr="00DF6764">
        <w:rPr>
          <w:rFonts w:ascii="Arial" w:hAnsi="Arial" w:cs="Arial"/>
          <w:i w:val="0"/>
          <w:sz w:val="20"/>
          <w:szCs w:val="20"/>
        </w:rPr>
        <w:t xml:space="preserve"> based on the five number summary: minimum, first quartile, median, third quartile, and maximum.</w:t>
      </w:r>
      <w:r w:rsidR="00905922" w:rsidRPr="004F77EC">
        <w:rPr>
          <w:rFonts w:ascii="Arial" w:hAnsi="Arial" w:cs="Arial"/>
          <w:i w:val="0"/>
          <w:sz w:val="20"/>
          <w:szCs w:val="20"/>
        </w:rPr>
        <w:t>.</w:t>
      </w:r>
      <w:r w:rsidR="005C7678">
        <w:rPr>
          <w:rFonts w:ascii="Arial" w:hAnsi="Arial" w:cs="Arial"/>
          <w:i w:val="0"/>
          <w:sz w:val="20"/>
          <w:szCs w:val="20"/>
        </w:rPr>
        <w:t xml:space="preserve"> </w:t>
      </w:r>
    </w:p>
    <w:p w:rsidR="001942FC" w:rsidRDefault="00905922">
      <w:pPr>
        <w:pStyle w:val="FigurewithCaption"/>
        <w:jc w:val="center"/>
      </w:pPr>
      <w:r>
        <w:rPr>
          <w:noProof/>
          <w:lang w:val="en-ZA" w:eastAsia="en-ZA"/>
        </w:rPr>
        <w:drawing>
          <wp:inline distT="0" distB="0" distL="0" distR="0">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2"/>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4:</w:t>
      </w:r>
      <w:r w:rsidR="00905922" w:rsidRPr="004F77EC">
        <w:rPr>
          <w:rFonts w:ascii="Arial" w:hAnsi="Arial" w:cs="Arial"/>
          <w:i w:val="0"/>
          <w:sz w:val="20"/>
          <w:szCs w:val="20"/>
        </w:rPr>
        <w:t xml:space="preserve"> A comparison of the morphology of </w:t>
      </w:r>
      <w:r w:rsidR="00905922" w:rsidRPr="004F644D">
        <w:rPr>
          <w:rFonts w:ascii="Arial" w:hAnsi="Arial" w:cs="Arial"/>
          <w:sz w:val="20"/>
          <w:szCs w:val="20"/>
        </w:rPr>
        <w:t>E. maxima</w:t>
      </w:r>
      <w:r w:rsidR="00905922" w:rsidRPr="004F77EC">
        <w:rPr>
          <w:rFonts w:ascii="Arial" w:hAnsi="Arial" w:cs="Arial"/>
          <w:i w:val="0"/>
          <w:sz w:val="20"/>
          <w:szCs w:val="20"/>
        </w:rPr>
        <w:t xml:space="preserve"> collected from three sites, at three different depths. (deep/adult collected at 1m depth, shallow/adult and shallow/juvenile collected at the shoreline).</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3"/>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5:</w:t>
      </w:r>
      <w:r w:rsidR="00905922" w:rsidRPr="004F77EC">
        <w:rPr>
          <w:rFonts w:ascii="Arial" w:hAnsi="Arial" w:cs="Arial"/>
          <w:i w:val="0"/>
          <w:sz w:val="20"/>
          <w:szCs w:val="20"/>
        </w:rPr>
        <w:t xml:space="preserve"> Morphometric measurement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different depths. (deep/adult collected at </w:t>
      </w:r>
      <w:r w:rsidR="00905922" w:rsidRPr="004F644D">
        <w:rPr>
          <w:rFonts w:ascii="Arial" w:hAnsi="Arial" w:cs="Arial"/>
          <w:i w:val="0"/>
          <w:sz w:val="20"/>
          <w:szCs w:val="20"/>
        </w:rPr>
        <w:t xml:space="preserve">1m </w:t>
      </w:r>
      <w:r w:rsidR="004F644D" w:rsidRPr="004F644D">
        <w:rPr>
          <w:rFonts w:ascii="Arial" w:hAnsi="Arial" w:cs="Arial"/>
          <w:i w:val="0"/>
          <w:sz w:val="20"/>
          <w:szCs w:val="20"/>
        </w:rPr>
        <w:t>depth</w:t>
      </w:r>
      <w:r w:rsidR="00905922" w:rsidRPr="004F644D">
        <w:rPr>
          <w:rFonts w:ascii="Arial" w:hAnsi="Arial" w:cs="Arial"/>
          <w:i w:val="0"/>
          <w:sz w:val="20"/>
          <w:szCs w:val="20"/>
        </w:rPr>
        <w:t>,</w:t>
      </w:r>
      <w:r w:rsidR="00905922" w:rsidRPr="004F77EC">
        <w:rPr>
          <w:rFonts w:ascii="Arial" w:hAnsi="Arial" w:cs="Arial"/>
          <w:i w:val="0"/>
          <w:sz w:val="20"/>
          <w:szCs w:val="20"/>
        </w:rPr>
        <w:t xml:space="preserve"> deepest/adult collected at 7m</w:t>
      </w:r>
      <w:r w:rsidR="004F644D">
        <w:rPr>
          <w:rFonts w:ascii="Arial" w:hAnsi="Arial" w:cs="Arial"/>
          <w:i w:val="0"/>
          <w:sz w:val="20"/>
          <w:szCs w:val="20"/>
        </w:rPr>
        <w:t xml:space="preserve"> depth</w:t>
      </w:r>
      <w:r w:rsidR="00905922" w:rsidRPr="004F77EC">
        <w:rPr>
          <w:rFonts w:ascii="Arial" w:hAnsi="Arial" w:cs="Arial"/>
          <w:i w:val="0"/>
          <w:sz w:val="20"/>
          <w:szCs w:val="20"/>
        </w:rPr>
        <w:t>)</w:t>
      </w:r>
    </w:p>
    <w:p w:rsidR="001942FC" w:rsidRDefault="00905922">
      <w:pPr>
        <w:pStyle w:val="FigurewithCaption"/>
        <w:jc w:val="center"/>
      </w:pPr>
      <w:r>
        <w:rPr>
          <w:noProof/>
          <w:lang w:val="en-ZA" w:eastAsia="en-ZA"/>
        </w:rPr>
        <w:drawing>
          <wp:inline distT="0" distB="0" distL="0" distR="0">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6:</w:t>
      </w:r>
      <w:r w:rsidR="00905922" w:rsidRPr="004F77EC">
        <w:rPr>
          <w:rFonts w:ascii="Arial" w:hAnsi="Arial" w:cs="Arial"/>
          <w:i w:val="0"/>
          <w:sz w:val="20"/>
          <w:szCs w:val="20"/>
        </w:rPr>
        <w:t xml:space="preserve"> Morphological variable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Miller’s Point at 1m and 7m depths (deep/adult collected at 1m, deepest/adult collected at 7m).</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7:</w:t>
      </w:r>
      <w:r w:rsidR="00905922" w:rsidRPr="004F77EC">
        <w:rPr>
          <w:rFonts w:ascii="Arial" w:hAnsi="Arial" w:cs="Arial"/>
          <w:i w:val="0"/>
          <w:sz w:val="20"/>
          <w:szCs w:val="20"/>
        </w:rPr>
        <w:t xml:space="preserve"> Morphology of </w:t>
      </w:r>
      <w:r w:rsidR="00905922" w:rsidRPr="004F644D">
        <w:rPr>
          <w:rFonts w:ascii="Arial" w:hAnsi="Arial" w:cs="Arial"/>
          <w:sz w:val="20"/>
          <w:szCs w:val="20"/>
        </w:rPr>
        <w:t xml:space="preserve">E. </w:t>
      </w:r>
      <w:r w:rsidR="004F644D" w:rsidRP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Kalk Bay at different depths (deep/adult collected at 1m, deepest/adult collected at 7m, shallow/adult and shallow/juvenile collected along the shoreline)</w:t>
      </w:r>
    </w:p>
    <w:p w:rsidR="00C969C7" w:rsidRDefault="00905922">
      <w:pPr>
        <w:pStyle w:val="BodyText"/>
      </w:pPr>
      <w:r>
        <w:t>Temperature Climatology</w:t>
      </w:r>
    </w:p>
    <w:p w:rsidR="001942FC" w:rsidRDefault="00905922">
      <w:pPr>
        <w:pStyle w:val="FigurewithCaption"/>
        <w:jc w:val="center"/>
      </w:pPr>
      <w:r>
        <w:rPr>
          <w:noProof/>
          <w:lang w:val="en-ZA" w:eastAsia="en-ZA"/>
        </w:rPr>
        <w:drawing>
          <wp:inline distT="0" distB="0" distL="0" distR="0">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 xml:space="preserve">Figure 8: </w:t>
      </w:r>
      <w:r w:rsidR="0054143F">
        <w:rPr>
          <w:rFonts w:ascii="Arial" w:hAnsi="Arial" w:cs="Arial"/>
          <w:b/>
          <w:i w:val="0"/>
          <w:sz w:val="20"/>
          <w:szCs w:val="20"/>
        </w:rPr>
        <w:t xml:space="preserve"> </w:t>
      </w:r>
      <w:r w:rsidR="0054143F">
        <w:rPr>
          <w:rFonts w:ascii="Arial" w:hAnsi="Arial" w:cs="Arial"/>
          <w:i w:val="0"/>
          <w:sz w:val="20"/>
          <w:szCs w:val="20"/>
        </w:rPr>
        <w:t xml:space="preserve">The annual temperature climatologies </w:t>
      </w:r>
      <w:r w:rsidR="00905922" w:rsidRPr="004F77EC">
        <w:rPr>
          <w:rFonts w:ascii="Arial" w:hAnsi="Arial" w:cs="Arial"/>
          <w:i w:val="0"/>
          <w:sz w:val="20"/>
          <w:szCs w:val="20"/>
        </w:rPr>
        <w:t xml:space="preserve">for the site locations at which the morphometric measurements of </w:t>
      </w:r>
      <w:r w:rsidR="00905922" w:rsidRPr="004F644D">
        <w:rPr>
          <w:rFonts w:ascii="Arial" w:hAnsi="Arial" w:cs="Arial"/>
          <w:sz w:val="20"/>
          <w:szCs w:val="20"/>
        </w:rPr>
        <w:t>E.</w:t>
      </w:r>
      <w:r w:rsidR="004F644D" w:rsidRPr="004F644D">
        <w:rPr>
          <w:rFonts w:ascii="Arial" w:hAnsi="Arial" w:cs="Arial"/>
          <w:sz w:val="20"/>
          <w:szCs w:val="20"/>
        </w:rPr>
        <w:t xml:space="preserve"> </w:t>
      </w:r>
      <w:r w:rsidR="00905922" w:rsidRPr="004F644D">
        <w:rPr>
          <w:rFonts w:ascii="Arial" w:hAnsi="Arial" w:cs="Arial"/>
          <w:sz w:val="20"/>
          <w:szCs w:val="20"/>
        </w:rPr>
        <w:t>maxima</w:t>
      </w:r>
      <w:r w:rsidR="00905922" w:rsidRPr="004F77EC">
        <w:rPr>
          <w:rFonts w:ascii="Arial" w:hAnsi="Arial" w:cs="Arial"/>
          <w:i w:val="0"/>
          <w:sz w:val="20"/>
          <w:szCs w:val="20"/>
        </w:rPr>
        <w:t xml:space="preserve"> were collected.</w:t>
      </w:r>
      <w:r w:rsidR="0054143F">
        <w:rPr>
          <w:rFonts w:ascii="Arial" w:hAnsi="Arial" w:cs="Arial"/>
          <w:i w:val="0"/>
          <w:sz w:val="20"/>
          <w:szCs w:val="20"/>
        </w:rPr>
        <w:t xml:space="preserve"> Temperature parameters mean (green), max (red) and min (blue) are depicted. Climatologies were determined using historical data dating back to 1972 until 2017, although historical data ranges differ for each site. </w:t>
      </w:r>
    </w:p>
    <w:p w:rsidR="0054143F" w:rsidRDefault="0054143F">
      <w:pPr>
        <w:pStyle w:val="BodyText"/>
      </w:pPr>
    </w:p>
    <w:p w:rsidR="0054143F" w:rsidRDefault="0054143F">
      <w:pPr>
        <w:pStyle w:val="BodyText"/>
      </w:pPr>
    </w:p>
    <w:p w:rsidR="00C969C7" w:rsidRDefault="00905922">
      <w:pPr>
        <w:pStyle w:val="BodyText"/>
      </w:pPr>
      <w:r>
        <w:lastRenderedPageBreak/>
        <w:t>Wind and Wave Climatology</w:t>
      </w:r>
    </w:p>
    <w:p w:rsidR="001942FC" w:rsidRDefault="00905922">
      <w:pPr>
        <w:pStyle w:val="FigurewithCaption"/>
        <w:jc w:val="center"/>
      </w:pPr>
      <w:r>
        <w:rPr>
          <w:noProof/>
          <w:lang w:val="en-ZA" w:eastAsia="en-ZA"/>
        </w:rPr>
        <w:drawing>
          <wp:inline distT="0" distB="0" distL="0" distR="0">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rsidR="0054143F" w:rsidRPr="004F77EC" w:rsidRDefault="004E4E6A">
      <w:pPr>
        <w:pStyle w:val="ImageCaption"/>
        <w:rPr>
          <w:rFonts w:ascii="Arial" w:hAnsi="Arial" w:cs="Arial"/>
          <w:i w:val="0"/>
          <w:sz w:val="20"/>
          <w:szCs w:val="20"/>
        </w:rPr>
      </w:pPr>
      <w:r w:rsidRPr="004E4E6A">
        <w:rPr>
          <w:rFonts w:ascii="Arial" w:hAnsi="Arial" w:cs="Arial"/>
          <w:b/>
          <w:i w:val="0"/>
          <w:sz w:val="20"/>
          <w:szCs w:val="20"/>
        </w:rPr>
        <w:t>Figure 9:</w:t>
      </w:r>
      <w:r w:rsidR="0054143F">
        <w:rPr>
          <w:rFonts w:ascii="Arial" w:hAnsi="Arial" w:cs="Arial"/>
          <w:b/>
          <w:i w:val="0"/>
          <w:sz w:val="20"/>
          <w:szCs w:val="20"/>
        </w:rPr>
        <w:t xml:space="preserve"> </w:t>
      </w:r>
      <w:r w:rsidR="0054143F">
        <w:rPr>
          <w:rFonts w:ascii="Arial" w:hAnsi="Arial" w:cs="Arial"/>
          <w:i w:val="0"/>
          <w:sz w:val="20"/>
          <w:szCs w:val="20"/>
        </w:rPr>
        <w:t>The</w:t>
      </w:r>
      <w:r w:rsidR="00BD219B">
        <w:rPr>
          <w:rFonts w:ascii="Arial" w:hAnsi="Arial" w:cs="Arial"/>
          <w:i w:val="0"/>
          <w:sz w:val="20"/>
          <w:szCs w:val="20"/>
        </w:rPr>
        <w:t xml:space="preserve"> annual</w:t>
      </w:r>
      <w:r w:rsidR="0054143F">
        <w:rPr>
          <w:rFonts w:ascii="Arial" w:hAnsi="Arial" w:cs="Arial"/>
          <w:i w:val="0"/>
          <w:sz w:val="20"/>
          <w:szCs w:val="20"/>
        </w:rPr>
        <w:t xml:space="preserve"> wave climatologies </w:t>
      </w:r>
      <w:r w:rsidR="00BD219B">
        <w:rPr>
          <w:rFonts w:ascii="Arial" w:hAnsi="Arial" w:cs="Arial"/>
          <w:i w:val="0"/>
          <w:sz w:val="20"/>
          <w:szCs w:val="20"/>
        </w:rPr>
        <w:t xml:space="preserve">for the </w:t>
      </w:r>
      <w:r w:rsidR="00905922" w:rsidRPr="004F77EC">
        <w:rPr>
          <w:rFonts w:ascii="Arial" w:hAnsi="Arial" w:cs="Arial"/>
          <w:i w:val="0"/>
          <w:sz w:val="20"/>
          <w:szCs w:val="20"/>
        </w:rPr>
        <w:t>site</w:t>
      </w:r>
      <w:r w:rsidR="00BD219B">
        <w:rPr>
          <w:rFonts w:ascii="Arial" w:hAnsi="Arial" w:cs="Arial"/>
          <w:i w:val="0"/>
          <w:sz w:val="20"/>
          <w:szCs w:val="20"/>
        </w:rPr>
        <w:t xml:space="preserve"> locations</w:t>
      </w:r>
      <w:r w:rsidR="00905922" w:rsidRPr="004F77EC">
        <w:rPr>
          <w:rFonts w:ascii="Arial" w:hAnsi="Arial" w:cs="Arial"/>
          <w:i w:val="0"/>
          <w:sz w:val="20"/>
          <w:szCs w:val="20"/>
        </w:rPr>
        <w:t xml:space="preserve"> were the morphometric measurements of </w:t>
      </w:r>
      <w:r w:rsidR="00905922" w:rsidRPr="0054143F">
        <w:rPr>
          <w:rFonts w:ascii="Arial" w:hAnsi="Arial" w:cs="Arial"/>
          <w:sz w:val="20"/>
          <w:szCs w:val="20"/>
        </w:rPr>
        <w:t xml:space="preserve">E. maxima </w:t>
      </w:r>
      <w:r w:rsidR="00905922" w:rsidRPr="004F77EC">
        <w:rPr>
          <w:rFonts w:ascii="Arial" w:hAnsi="Arial" w:cs="Arial"/>
          <w:i w:val="0"/>
          <w:sz w:val="20"/>
          <w:szCs w:val="20"/>
        </w:rPr>
        <w:t>were collected.</w:t>
      </w:r>
      <w:r w:rsidR="0054143F">
        <w:rPr>
          <w:rFonts w:ascii="Arial" w:hAnsi="Arial" w:cs="Arial"/>
          <w:i w:val="0"/>
          <w:sz w:val="20"/>
          <w:szCs w:val="20"/>
        </w:rPr>
        <w:t xml:space="preserve"> </w:t>
      </w:r>
      <w:r w:rsidR="00BD219B">
        <w:rPr>
          <w:rFonts w:ascii="Arial" w:hAnsi="Arial" w:cs="Arial"/>
          <w:i w:val="0"/>
          <w:sz w:val="20"/>
          <w:szCs w:val="20"/>
        </w:rPr>
        <w:t xml:space="preserve">The mean (green), maximum (red) and minimum (blue) values for each parameter is depicted in the graphs above. </w:t>
      </w:r>
    </w:p>
    <w:p w:rsidR="001942FC" w:rsidRDefault="00905922">
      <w:pPr>
        <w:pStyle w:val="FigurewithCaption"/>
        <w:jc w:val="center"/>
      </w:pPr>
      <w:r>
        <w:rPr>
          <w:noProof/>
          <w:lang w:val="en-ZA" w:eastAsia="en-ZA"/>
        </w:rPr>
        <w:drawing>
          <wp:inline distT="0" distB="0" distL="0" distR="0">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rsidR="001942FC" w:rsidRDefault="004E4E6A" w:rsidP="00E50427">
      <w:pPr>
        <w:pStyle w:val="FigurewithCaption"/>
      </w:pPr>
      <w:r w:rsidRPr="004E4E6A">
        <w:rPr>
          <w:rFonts w:ascii="Arial" w:hAnsi="Arial" w:cs="Arial"/>
          <w:b/>
          <w:sz w:val="20"/>
          <w:szCs w:val="20"/>
        </w:rPr>
        <w:t xml:space="preserve">Figure 10: </w:t>
      </w:r>
      <w:r w:rsidR="00BD219B" w:rsidRPr="00F42BF0">
        <w:rPr>
          <w:rFonts w:ascii="Arial" w:hAnsi="Arial" w:cs="Arial"/>
          <w:sz w:val="20"/>
          <w:szCs w:val="20"/>
        </w:rPr>
        <w:t>The annual wave climatologies for the site locations were the morphometric measurements</w:t>
      </w:r>
      <w:r w:rsidR="00BD219B" w:rsidRPr="004F77EC">
        <w:rPr>
          <w:rFonts w:ascii="Arial" w:hAnsi="Arial" w:cs="Arial"/>
          <w:i/>
          <w:sz w:val="20"/>
          <w:szCs w:val="20"/>
        </w:rPr>
        <w:t xml:space="preserve"> </w:t>
      </w:r>
      <w:r w:rsidR="00BD219B" w:rsidRPr="00F42BF0">
        <w:rPr>
          <w:rFonts w:ascii="Arial" w:hAnsi="Arial" w:cs="Arial"/>
          <w:sz w:val="20"/>
          <w:szCs w:val="20"/>
        </w:rPr>
        <w:t>of</w:t>
      </w:r>
      <w:r w:rsidR="00BD219B" w:rsidRPr="004F77EC">
        <w:rPr>
          <w:rFonts w:ascii="Arial" w:hAnsi="Arial" w:cs="Arial"/>
          <w:i/>
          <w:sz w:val="20"/>
          <w:szCs w:val="20"/>
        </w:rPr>
        <w:t xml:space="preserve"> </w:t>
      </w:r>
      <w:r w:rsidR="00BD219B" w:rsidRPr="00F42BF0">
        <w:rPr>
          <w:rFonts w:ascii="Arial" w:hAnsi="Arial" w:cs="Arial"/>
          <w:i/>
          <w:sz w:val="20"/>
          <w:szCs w:val="20"/>
        </w:rPr>
        <w:t>E. maxima</w:t>
      </w:r>
      <w:r w:rsidR="00BD219B" w:rsidRPr="0054143F">
        <w:rPr>
          <w:rFonts w:ascii="Arial" w:hAnsi="Arial" w:cs="Arial"/>
          <w:sz w:val="20"/>
          <w:szCs w:val="20"/>
        </w:rPr>
        <w:t xml:space="preserve"> </w:t>
      </w:r>
      <w:r w:rsidR="00BD219B" w:rsidRPr="004F77EC">
        <w:rPr>
          <w:rFonts w:ascii="Arial" w:hAnsi="Arial" w:cs="Arial"/>
          <w:i/>
          <w:sz w:val="20"/>
          <w:szCs w:val="20"/>
        </w:rPr>
        <w:t>were collected.</w:t>
      </w:r>
      <w:r w:rsidR="00BD219B">
        <w:rPr>
          <w:rFonts w:ascii="Arial" w:hAnsi="Arial" w:cs="Arial"/>
          <w:i/>
          <w:sz w:val="20"/>
          <w:szCs w:val="20"/>
        </w:rPr>
        <w:t xml:space="preserve"> </w:t>
      </w:r>
      <w:r w:rsidR="00BD219B" w:rsidRPr="00E50427">
        <w:rPr>
          <w:rFonts w:ascii="Arial" w:hAnsi="Arial" w:cs="Arial"/>
          <w:sz w:val="20"/>
          <w:szCs w:val="20"/>
        </w:rPr>
        <w:t>The mean (green), maximum (red) and minimum (blue)</w:t>
      </w:r>
      <w:r w:rsidR="00F42BF0">
        <w:rPr>
          <w:rFonts w:ascii="Arial" w:hAnsi="Arial" w:cs="Arial"/>
          <w:sz w:val="20"/>
          <w:szCs w:val="20"/>
        </w:rPr>
        <w:t xml:space="preserve"> </w:t>
      </w:r>
      <w:r w:rsidR="00BD219B" w:rsidRPr="00E50427">
        <w:rPr>
          <w:rFonts w:ascii="Arial" w:hAnsi="Arial" w:cs="Arial"/>
          <w:sz w:val="20"/>
          <w:szCs w:val="20"/>
        </w:rPr>
        <w:lastRenderedPageBreak/>
        <w:t>values for each parameter is depicted in the graphs above</w:t>
      </w:r>
      <w:r w:rsidR="00BD219B">
        <w:rPr>
          <w:rFonts w:ascii="Arial" w:hAnsi="Arial" w:cs="Arial"/>
          <w:i/>
          <w:sz w:val="20"/>
          <w:szCs w:val="20"/>
        </w:rPr>
        <w:t>.</w:t>
      </w:r>
      <w:r w:rsidR="00905922">
        <w:rPr>
          <w:noProof/>
          <w:lang w:val="en-ZA" w:eastAsia="en-ZA"/>
        </w:rPr>
        <w:drawing>
          <wp:inline distT="0" distB="0" distL="0" distR="0">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rsidR="00F42BF0" w:rsidRDefault="004E4E6A">
      <w:pPr>
        <w:pStyle w:val="FirstParagraph"/>
        <w:rPr>
          <w:rFonts w:ascii="Arial" w:hAnsi="Arial" w:cs="Arial"/>
          <w:i/>
          <w:sz w:val="20"/>
          <w:szCs w:val="20"/>
        </w:rPr>
      </w:pPr>
      <w:r w:rsidRPr="004E4E6A">
        <w:rPr>
          <w:rFonts w:ascii="Arial" w:hAnsi="Arial" w:cs="Arial"/>
          <w:b/>
          <w:sz w:val="20"/>
          <w:szCs w:val="20"/>
        </w:rPr>
        <w:t xml:space="preserve">Figure 11: </w:t>
      </w:r>
      <w:r w:rsidR="002B5F86" w:rsidRPr="00F42BF0">
        <w:rPr>
          <w:rFonts w:ascii="Arial" w:hAnsi="Arial" w:cs="Arial"/>
          <w:sz w:val="20"/>
          <w:szCs w:val="20"/>
        </w:rPr>
        <w:t>The annual</w:t>
      </w:r>
      <w:r w:rsidR="002B5F86" w:rsidRPr="00F42BF0">
        <w:rPr>
          <w:rFonts w:ascii="Arial" w:hAnsi="Arial" w:cs="Arial"/>
          <w:sz w:val="20"/>
          <w:szCs w:val="20"/>
        </w:rPr>
        <w:t xml:space="preserve"> wind climatology</w:t>
      </w:r>
      <w:r w:rsidR="002B5F86" w:rsidRPr="00F42BF0">
        <w:rPr>
          <w:rFonts w:ascii="Arial" w:hAnsi="Arial" w:cs="Arial"/>
          <w:sz w:val="20"/>
          <w:szCs w:val="20"/>
        </w:rPr>
        <w:t xml:space="preserve"> for the site locations were the morphometric measurements of </w:t>
      </w:r>
      <w:r w:rsidR="002B5F86" w:rsidRPr="00F42BF0">
        <w:rPr>
          <w:rFonts w:ascii="Arial" w:hAnsi="Arial" w:cs="Arial"/>
          <w:i/>
          <w:sz w:val="20"/>
          <w:szCs w:val="20"/>
        </w:rPr>
        <w:t>E. maxima</w:t>
      </w:r>
      <w:r w:rsidR="002B5F86" w:rsidRPr="0054143F">
        <w:rPr>
          <w:rFonts w:ascii="Arial" w:hAnsi="Arial" w:cs="Arial"/>
          <w:sz w:val="20"/>
          <w:szCs w:val="20"/>
        </w:rPr>
        <w:t xml:space="preserve"> </w:t>
      </w:r>
      <w:r w:rsidR="002B5F86" w:rsidRPr="00F42BF0">
        <w:rPr>
          <w:rFonts w:ascii="Arial" w:hAnsi="Arial" w:cs="Arial"/>
          <w:sz w:val="20"/>
          <w:szCs w:val="20"/>
        </w:rPr>
        <w:t xml:space="preserve">were collected. The mean (green), maximum (red) and minimum (blue) values for </w:t>
      </w:r>
      <w:r w:rsidR="002B5F86" w:rsidRPr="00F42BF0">
        <w:rPr>
          <w:rFonts w:ascii="Arial" w:hAnsi="Arial" w:cs="Arial"/>
          <w:sz w:val="20"/>
          <w:szCs w:val="20"/>
        </w:rPr>
        <w:t>wind speed is depicted in the graph</w:t>
      </w:r>
      <w:r w:rsidR="002B5F86" w:rsidRPr="00F42BF0">
        <w:rPr>
          <w:rFonts w:ascii="Arial" w:hAnsi="Arial" w:cs="Arial"/>
          <w:sz w:val="20"/>
          <w:szCs w:val="20"/>
        </w:rPr>
        <w:t xml:space="preserve"> above</w:t>
      </w:r>
      <w:r w:rsidR="00F42BF0">
        <w:rPr>
          <w:rFonts w:ascii="Arial" w:hAnsi="Arial" w:cs="Arial"/>
          <w:sz w:val="20"/>
          <w:szCs w:val="20"/>
        </w:rPr>
        <w:t>.</w:t>
      </w:r>
    </w:p>
    <w:p w:rsidR="00C969C7" w:rsidRPr="00F42BF0" w:rsidRDefault="00905922">
      <w:pPr>
        <w:pStyle w:val="FirstParagraph"/>
        <w:rPr>
          <w:rFonts w:cs="Times New Roman"/>
          <w:sz w:val="24"/>
        </w:rPr>
      </w:pPr>
      <w:r w:rsidRPr="00F42BF0">
        <w:rPr>
          <w:rFonts w:cs="Times New Roman"/>
          <w:sz w:val="24"/>
        </w:rPr>
        <w:t>Morphometric and environmental data for RDA</w:t>
      </w:r>
    </w:p>
    <w:p w:rsidR="00C969C7" w:rsidRDefault="00905922">
      <w:pPr>
        <w:pStyle w:val="Heading3"/>
      </w:pPr>
      <w:bookmarkStart w:id="11" w:name="rda"/>
      <w:bookmarkEnd w:id="11"/>
      <w:r>
        <w:t>RDA</w:t>
      </w:r>
    </w:p>
    <w:p w:rsidR="00C969C7" w:rsidRDefault="00905922">
      <w:pPr>
        <w:pStyle w:val="FirstParagraph"/>
      </w:pPr>
      <w:r>
        <w:t>The results of the RDA showed that</w:t>
      </w:r>
      <w:r w:rsidR="00A76FDB">
        <w:t xml:space="preserve"> the mean, minimum, maximum and standard deviation of the annual wave direction, </w:t>
      </w:r>
      <w:r w:rsidR="007C2115">
        <w:t>the mean, minimum, maximum and standard deviation of the annual wave period, the annual maximum wind direction, the</w:t>
      </w:r>
      <w:r w:rsidR="007C2115">
        <w:t xml:space="preserve"> mean, minimum, maximum and standard deviation of the annual</w:t>
      </w:r>
      <w:r w:rsidR="007C2115">
        <w:t xml:space="preserve"> wave period and the mean and maximum wave direction in April </w:t>
      </w:r>
      <w:r>
        <w:t xml:space="preserve">are the most influential environmental factors affecting </w:t>
      </w:r>
      <w:r>
        <w:rPr>
          <w:i/>
        </w:rPr>
        <w:t>E. maxima</w:t>
      </w:r>
      <w:r>
        <w:t xml:space="preserve"> morphology, with an R</w:t>
      </w:r>
      <w:r>
        <w:rPr>
          <w:vertAlign w:val="superscript"/>
        </w:rPr>
        <w:t>2</w:t>
      </w:r>
      <w:r>
        <w:t xml:space="preserve"> value of 0.999. The adjusted R</w:t>
      </w:r>
      <w:r>
        <w:rPr>
          <w:vertAlign w:val="superscript"/>
        </w:rPr>
        <w:t>2</w:t>
      </w:r>
      <w:r>
        <w:t xml:space="preserve"> value yielded inconclusive results (NA). Only the first two canonical axes were used in the RDA; RDA1 and RDA2, explaining 57.7% and 30.3% of the variation respectively, and 88% cumulatively. The biplot scores for constraining variables, showed that annual wave standard deviation (Annual_dir_sd), annual wave period standard deviation (Annual_tp_sd), maximum annual wave direction (Annual_dir_max) and the maximum wave direction in April (Apr_dir_max) were heavily loaded along the RDA1 axis, and negatively influence stipe length. Whereas the other influential factors mentioned above, were more heavily loaded along the second RDA axis (RDA2), positively influencing primary length.</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rsidR="003F476C" w:rsidRDefault="004E4E6A" w:rsidP="003F476C">
      <w:pPr>
        <w:rPr>
          <w:rFonts w:ascii="Arial" w:hAnsi="Arial" w:cs="Arial"/>
          <w:i/>
          <w:sz w:val="20"/>
          <w:szCs w:val="20"/>
        </w:rPr>
      </w:pPr>
      <w:r w:rsidRPr="004E4E6A">
        <w:rPr>
          <w:rFonts w:ascii="Arial" w:hAnsi="Arial" w:cs="Arial"/>
          <w:b/>
          <w:sz w:val="20"/>
          <w:szCs w:val="20"/>
        </w:rPr>
        <w:t>Figure 12:</w:t>
      </w:r>
      <w:r w:rsidR="00905922" w:rsidRPr="003F476C">
        <w:rPr>
          <w:rFonts w:ascii="Arial" w:hAnsi="Arial" w:cs="Arial"/>
          <w:sz w:val="20"/>
          <w:szCs w:val="20"/>
        </w:rPr>
        <w:t xml:space="preserve"> An </w:t>
      </w:r>
      <w:commentRangeStart w:id="12"/>
      <w:r w:rsidR="00905922" w:rsidRPr="003F476C">
        <w:rPr>
          <w:rFonts w:ascii="Arial" w:hAnsi="Arial" w:cs="Arial"/>
          <w:sz w:val="20"/>
          <w:szCs w:val="20"/>
        </w:rPr>
        <w:t xml:space="preserve">RDA </w:t>
      </w:r>
      <w:commentRangeStart w:id="13"/>
      <w:r w:rsidR="00905922" w:rsidRPr="003F476C">
        <w:rPr>
          <w:rFonts w:ascii="Arial" w:hAnsi="Arial" w:cs="Arial"/>
          <w:sz w:val="20"/>
          <w:szCs w:val="20"/>
        </w:rPr>
        <w:t>biplot</w:t>
      </w:r>
      <w:commentRangeEnd w:id="13"/>
      <w:r w:rsidR="003F476C">
        <w:rPr>
          <w:rStyle w:val="CommentReference"/>
        </w:rPr>
        <w:commentReference w:id="13"/>
      </w:r>
      <w:r w:rsidR="00905922" w:rsidRPr="003F476C">
        <w:rPr>
          <w:rFonts w:ascii="Arial" w:hAnsi="Arial" w:cs="Arial"/>
          <w:sz w:val="20"/>
          <w:szCs w:val="20"/>
        </w:rPr>
        <w:t xml:space="preserve"> </w:t>
      </w:r>
      <w:commentRangeEnd w:id="12"/>
      <w:r w:rsidR="00F63C60" w:rsidRPr="003F476C">
        <w:rPr>
          <w:rStyle w:val="CommentReference"/>
        </w:rPr>
        <w:commentReference w:id="12"/>
      </w:r>
      <w:r w:rsidR="00905922" w:rsidRPr="003F476C">
        <w:rPr>
          <w:rFonts w:ascii="Arial" w:hAnsi="Arial" w:cs="Arial"/>
          <w:sz w:val="20"/>
          <w:szCs w:val="20"/>
        </w:rPr>
        <w:t>for the morphometric measurements</w:t>
      </w:r>
      <w:r w:rsidR="00905922" w:rsidRPr="004F77EC">
        <w:rPr>
          <w:rFonts w:ascii="Arial" w:hAnsi="Arial" w:cs="Arial"/>
          <w:i/>
          <w:sz w:val="20"/>
          <w:szCs w:val="20"/>
        </w:rPr>
        <w:t xml:space="preserve"> of </w:t>
      </w:r>
      <w:r w:rsidR="00905922" w:rsidRPr="003F476C">
        <w:rPr>
          <w:rFonts w:ascii="Arial" w:hAnsi="Arial" w:cs="Arial"/>
          <w:i/>
          <w:sz w:val="20"/>
          <w:szCs w:val="20"/>
        </w:rPr>
        <w:t>E. maxima</w:t>
      </w:r>
      <w:r w:rsidR="00905922" w:rsidRPr="004F77EC">
        <w:rPr>
          <w:rFonts w:ascii="Arial" w:hAnsi="Arial" w:cs="Arial"/>
          <w:i/>
          <w:sz w:val="20"/>
          <w:szCs w:val="20"/>
        </w:rPr>
        <w:t xml:space="preserve">, </w:t>
      </w:r>
      <w:r w:rsidR="00905922" w:rsidRPr="003F476C">
        <w:rPr>
          <w:rFonts w:ascii="Arial" w:hAnsi="Arial" w:cs="Arial"/>
          <w:sz w:val="20"/>
          <w:szCs w:val="20"/>
        </w:rPr>
        <w:t>constrained by thermal and wave exposure parameters</w:t>
      </w:r>
      <w:r w:rsidR="00EB1DC1" w:rsidRPr="003F476C">
        <w:rPr>
          <w:rFonts w:ascii="Arial" w:hAnsi="Arial" w:cs="Arial"/>
          <w:sz w:val="20"/>
          <w:szCs w:val="20"/>
        </w:rPr>
        <w:t xml:space="preserve"> </w:t>
      </w:r>
      <w:r w:rsidR="00905922" w:rsidRPr="003F476C">
        <w:rPr>
          <w:rFonts w:ascii="Arial" w:hAnsi="Arial" w:cs="Arial"/>
          <w:sz w:val="20"/>
          <w:szCs w:val="20"/>
        </w:rPr>
        <w:t>(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bookmarkStart w:id="14" w:name="discussion"/>
      <w:bookmarkEnd w:id="14"/>
    </w:p>
    <w:p w:rsidR="00EB1DC1" w:rsidRPr="00EB1DC1" w:rsidRDefault="00905922" w:rsidP="003F476C">
      <w:r w:rsidRPr="003F476C">
        <w:rPr>
          <w:b/>
        </w:rPr>
        <w:t>Discussion</w:t>
      </w:r>
    </w:p>
    <w:p w:rsidR="00C969C7" w:rsidRDefault="00905922">
      <w:pPr>
        <w:pStyle w:val="FirstParagraph"/>
      </w:pPr>
      <w:r>
        <w:t xml:space="preserve">In this study, we aimed to determine how, or rather which aspects of temperature and wave parameters influence the morphology of </w:t>
      </w:r>
      <w:r w:rsidRPr="00AC025C">
        <w:rPr>
          <w:i/>
        </w:rPr>
        <w:t>E. maxima</w:t>
      </w:r>
      <w:r>
        <w:t xml:space="preserve"> in shallow water. Sporophytes of </w:t>
      </w:r>
      <w:r w:rsidRPr="00AC025C">
        <w:rPr>
          <w:i/>
        </w:rPr>
        <w:t xml:space="preserve">E. </w:t>
      </w:r>
      <w:r w:rsidR="00AC025C" w:rsidRPr="00AC025C">
        <w:rPr>
          <w:i/>
        </w:rPr>
        <w:t>m</w:t>
      </w:r>
      <w:r w:rsidRPr="00AC025C">
        <w:rPr>
          <w:i/>
        </w:rPr>
        <w:t>axima</w:t>
      </w:r>
      <w:r>
        <w:t xml:space="preserve"> were 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Gerard and Mann 1979, Molloy and Bolton 1996, Hurd 2000, Wernberg and Thomsen 2005). Our results show that wave parameters are the most influential aspects of morphological variation within </w:t>
      </w:r>
      <w:r w:rsidRPr="00AC025C">
        <w:rPr>
          <w:i/>
        </w:rPr>
        <w:t xml:space="preserve">E. </w:t>
      </w:r>
      <w:r w:rsidR="00AC025C" w:rsidRPr="00AC025C">
        <w:rPr>
          <w:i/>
        </w:rPr>
        <w:t>m</w:t>
      </w:r>
      <w:r w:rsidRPr="00AC025C">
        <w:rPr>
          <w:i/>
        </w:rPr>
        <w:t>axima</w:t>
      </w:r>
      <w:r>
        <w:t xml:space="preserve">, especially parameters around the mean of annual wave direction, annual wave height, and annual wave period. Annual maximum wind direction and the mean and maximum wave direction in April were also important in influencing the morphology of </w:t>
      </w:r>
      <w:r w:rsidRPr="006A5040">
        <w:rPr>
          <w:i/>
        </w:rPr>
        <w:t>E.maxima</w:t>
      </w:r>
      <w:r>
        <w:t xml:space="preserve"> in shallow water.</w:t>
      </w:r>
    </w:p>
    <w:p w:rsidR="00C969C7" w:rsidRDefault="00905922">
      <w:pPr>
        <w:pStyle w:val="BodyText"/>
      </w:pPr>
      <w:r>
        <w:t>Although temperature is the determining factor of the distribution of kelp (Bolton</w:t>
      </w:r>
      <w:r w:rsidR="002B5F86">
        <w:t xml:space="preserve"> </w:t>
      </w:r>
      <w:r>
        <w:t xml:space="preserve">2010), temperature parameters had no influence whatsoever on the morphology of </w:t>
      </w:r>
      <w:r>
        <w:rPr>
          <w:i/>
        </w:rPr>
        <w:t>E. maxima</w:t>
      </w:r>
      <w:r>
        <w:t>. Temperature shows more variation at sites in False Bay, especially during summer when temperatures can reach highs of 24</w:t>
      </w:r>
      <w:r w:rsidRPr="002B5F86">
        <w:rPr>
          <w:vertAlign w:val="superscript"/>
        </w:rPr>
        <w:t>o</w:t>
      </w:r>
      <w:r>
        <w:t>C. Maximum temperatures during summer coincides with the peak of the upwelling season (</w:t>
      </w:r>
      <w:r w:rsidRPr="00EB1DC1">
        <w:t>Velimirov</w:t>
      </w:r>
      <w:r w:rsidR="00EB1DC1" w:rsidRPr="00EB1DC1">
        <w:t xml:space="preserve"> et al.</w:t>
      </w:r>
      <w:r w:rsidR="00F42BF0">
        <w:t>,</w:t>
      </w:r>
      <w:r w:rsidRPr="00EB1DC1">
        <w:t xml:space="preserve"> 1997</w:t>
      </w:r>
      <w:r>
        <w:t xml:space="preserve">) bringing nutrients to the surface. South easterly winds are stronger during summer months,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 Minimum temperatures were recorded between the winter months of June and September, when the first south-easterly wind of the season occurs, </w:t>
      </w:r>
      <w:r w:rsidRPr="00B716B0">
        <w:t xml:space="preserve">blowing the coastal waters offshore </w:t>
      </w:r>
      <w:r w:rsidR="00B716B0" w:rsidRPr="00B716B0">
        <w:t>(</w:t>
      </w:r>
      <w:r w:rsidR="00EB1DC1" w:rsidRPr="00EB1DC1">
        <w:t>Velimirov et al.</w:t>
      </w:r>
      <w:r w:rsidR="00F42BF0">
        <w:t>,</w:t>
      </w:r>
      <w:r w:rsidR="00EB1DC1" w:rsidRPr="00EB1DC1">
        <w:t xml:space="preserve"> 1997</w:t>
      </w:r>
      <w:r w:rsidR="00B716B0" w:rsidRPr="00B716B0">
        <w:t>).</w:t>
      </w:r>
      <w:r w:rsidR="00B716B0">
        <w:t xml:space="preserve"> </w:t>
      </w:r>
      <w:r>
        <w:t xml:space="preserve">Unseasonal upwelling occurs during this time, when the south-easter blows for short periods of time </w:t>
      </w:r>
      <w:r w:rsidR="00B716B0">
        <w:t>(</w:t>
      </w:r>
      <w:r w:rsidR="00EB1DC1" w:rsidRPr="00EB1DC1">
        <w:t>Velimirov et al.</w:t>
      </w:r>
      <w:r w:rsidR="00F42BF0">
        <w:t>,</w:t>
      </w:r>
      <w:r w:rsidR="00EB1DC1" w:rsidRPr="00EB1DC1">
        <w:t xml:space="preserve"> 1997</w:t>
      </w:r>
      <w:r w:rsidR="00B716B0">
        <w:t>).</w:t>
      </w:r>
      <w:r>
        <w:t xml:space="preserve">After thorough </w:t>
      </w:r>
      <w:r>
        <w:lastRenderedPageBreak/>
        <w:t>analysis between kelps in exposed and sheltered sites, Fowler-Walker, Wernberg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w:t>
      </w:r>
      <w:r w:rsidR="00AC025C">
        <w:t>F</w:t>
      </w:r>
      <w:r>
        <w:t xml:space="preserve">igure </w:t>
      </w:r>
      <w:r w:rsidR="00AC025C">
        <w:t>3</w:t>
      </w:r>
      <w:r>
        <w:t>). Sites in the False Bay region generally have shorter primary blades and, longer stipe lengths. This could be in response to environmental conditions, as False Bay is more exposed to the prevailing south easterly winds, resulting in more extreme wave action. Increased stipe lengths is thought to be a morphological response to light limitation due to crowding in kelp beds (Hymanson et al., 1990</w:t>
      </w:r>
      <w:r w:rsidR="00B716B0">
        <w:t>,</w:t>
      </w:r>
      <w:r>
        <w:t xml:space="preserve"> Holbrook et al., 1991</w:t>
      </w:r>
      <w:r w:rsidR="00B716B0">
        <w:t>,</w:t>
      </w:r>
      <w:r>
        <w:t xml:space="preserve"> Sjøtun and Fredriksen 1995). Longer stipe lengths, also allow kelp to be more flexible and adopt a “go with the flow” style of living, reducing the effects of wind-driven water motion (Gaylord and Denny 1997). It is however less beneficial in shallower waters and areas experiencing large wave heights (Gaylord and Denny 1997).</w:t>
      </w:r>
    </w:p>
    <w:p w:rsidR="00C969C7" w:rsidRDefault="00905922">
      <w:pPr>
        <w:pStyle w:val="BodyText"/>
      </w:pPr>
      <w:r>
        <w:t>Blade morphology is highly variable in kelp species, as they adapt to local wave regimes (Wernberg and Vanderklift 2010, Roberson and Coyer 2004, Wernberg and Thomsen 2005). Morphologies include long, flat blades in high wave action areas (Koehl et al</w:t>
      </w:r>
      <w:r w:rsidR="00B716B0">
        <w:t>.,</w:t>
      </w:r>
      <w:r>
        <w:t xml:space="preserve"> 2008), which decrease drag (Denny 1988) to prevent breakage (Johnson and Koehl 1994, Blanchette et al.</w:t>
      </w:r>
      <w:r w:rsidR="00B716B0">
        <w:t>,</w:t>
      </w:r>
      <w:r>
        <w:t xml:space="preserve"> 2002) and lower rates of dislodgement (Hurd 2000).</w:t>
      </w:r>
    </w:p>
    <w:p w:rsidR="00C969C7" w:rsidRDefault="00905922">
      <w:pPr>
        <w:pStyle w:val="BodyText"/>
      </w:pPr>
      <w:r>
        <w:t>Kelps in sheltered localities, along the West Coast show similar trends to studies done by Gerard and Mann (1979), Wheeler (1980) and Fowler-Walker, Wernberg and Connell (2006), where kelp sporophytes have adapted by increasing the surface area of their secondary fronds, characterised by wide, rough blades in shallow, low wave action areas (Koehl et al</w:t>
      </w:r>
      <w:r w:rsidR="00B716B0">
        <w:t>.,</w:t>
      </w:r>
      <w:r>
        <w:t xml:space="preserve"> 2008</w:t>
      </w:r>
      <w:r w:rsidR="00B716B0">
        <w:t>,</w:t>
      </w:r>
      <w:r>
        <w:t xml:space="preserve"> Levy 2014), which increase turbulence around the blade, decreasing the boundary layer in order to increase nutrient uptake (Wheeler 1980, Roberson and Coyer 2004, Levy 2014) and receive optimal light for photosynthesis.</w:t>
      </w:r>
    </w:p>
    <w:p w:rsidR="00C969C7" w:rsidRDefault="00905922">
      <w:pPr>
        <w:pStyle w:val="BodyText"/>
      </w:pPr>
      <w:r>
        <w:t>Differences in growth rates and morphology are related to the position of the kelp within the canopy, as well as seasonal variations, because kelps grow faster in summer than in winter (Stewart</w:t>
      </w:r>
      <w:r w:rsidR="00B716B0">
        <w:t xml:space="preserve"> </w:t>
      </w:r>
      <w:r>
        <w:t>et</w:t>
      </w:r>
      <w:r w:rsidR="00B716B0">
        <w:t xml:space="preserve"> </w:t>
      </w:r>
      <w:r>
        <w:t>al</w:t>
      </w:r>
      <w:r w:rsidR="00B716B0">
        <w:t xml:space="preserve">., </w:t>
      </w:r>
      <w:r>
        <w:t>2009). This is reiterated by the peak of upwelling supplying nutrients to the kelp, and wave action removing waste products from the surface of the kelp, promoting growth (Westlake 1967). Adult sporophytes collected in shallow water are significantly larger than adult kelps collected in 1m deep water (</w:t>
      </w:r>
      <w:r w:rsidR="00AC025C">
        <w:t>F</w:t>
      </w:r>
      <w:r>
        <w:t xml:space="preserve">igure </w:t>
      </w:r>
      <w:r w:rsidR="00AC025C">
        <w:t>4</w:t>
      </w:r>
      <w:r>
        <w:t>). This is a result of the dampening effect kelp canopies have on current velocities and waves along the shore (Koehl and Alberte 1988</w:t>
      </w:r>
      <w:r w:rsidR="00B716B0">
        <w:t>,</w:t>
      </w:r>
      <w:r>
        <w:t xml:space="preserve"> Dudgeon and Johnson 1992</w:t>
      </w:r>
      <w:r w:rsidR="00B716B0">
        <w:t>,</w:t>
      </w:r>
      <w:r>
        <w:t xml:space="preserve"> Jackson 1997</w:t>
      </w:r>
      <w:r w:rsidR="00B716B0">
        <w:t>,</w:t>
      </w:r>
      <w:r>
        <w:t xml:space="preserve"> Koehl</w:t>
      </w:r>
      <w:r w:rsidR="00B716B0">
        <w:t>,</w:t>
      </w:r>
      <w:r>
        <w:t>2000</w:t>
      </w:r>
      <w:r w:rsidR="00B716B0">
        <w:t>,</w:t>
      </w:r>
      <w:r>
        <w:t xml:space="preserve"> Gaylord et al.</w:t>
      </w:r>
      <w:r w:rsidR="00F42BF0">
        <w:t>,</w:t>
      </w:r>
      <w:r>
        <w:t xml:space="preserve"> 2007).</w:t>
      </w:r>
    </w:p>
    <w:p w:rsidR="00C969C7" w:rsidRDefault="00905922">
      <w:pPr>
        <w:pStyle w:val="BodyText"/>
      </w:pPr>
      <w:r>
        <w:t xml:space="preserve">When comparing sporohytes collected in water as deep as 7m (Figures </w:t>
      </w:r>
      <w:r w:rsidR="00AC025C">
        <w:t>5</w:t>
      </w:r>
      <w:r>
        <w:t xml:space="preserve"> and </w:t>
      </w:r>
      <w:r w:rsidR="00AC025C">
        <w:t>6</w:t>
      </w:r>
      <w:r>
        <w:t xml:space="preserve">), it is important to note that these kelps are usually below the surface of the water. Thus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Buffels and Miller’s Point which are exposed to semi exposed sites. Kelps collected at the West coast sites of Kommetjie and Soetwater (Figure </w:t>
      </w:r>
      <w:r w:rsidR="00AC025C">
        <w:t>5</w:t>
      </w:r>
      <w:r>
        <w:t>), are more invested in morphologies that increases surface area to maximise nutrient uptake.</w:t>
      </w:r>
    </w:p>
    <w:p w:rsidR="00C969C7" w:rsidRDefault="00905922">
      <w:pPr>
        <w:pStyle w:val="BodyText"/>
      </w:pPr>
      <w:r>
        <w:t>Numerous tudies have shown that wave exposure is the most commonly identified cause of morphological variation in kelps (Gerard and Mann 1979</w:t>
      </w:r>
      <w:r w:rsidR="00B716B0">
        <w:t>,</w:t>
      </w:r>
      <w:r>
        <w:t xml:space="preserve"> Cousens 1982</w:t>
      </w:r>
      <w:r w:rsidR="00B716B0">
        <w:t>,</w:t>
      </w:r>
      <w:r>
        <w:t xml:space="preserve"> Cheshire and Hallam 19</w:t>
      </w:r>
      <w:r w:rsidR="00F42BF0">
        <w:t>8</w:t>
      </w:r>
      <w:r>
        <w:t>8</w:t>
      </w:r>
      <w:r w:rsidR="00B716B0">
        <w:t>,</w:t>
      </w:r>
      <w:r>
        <w:t xml:space="preserve"> Molloy and Bolton 1996</w:t>
      </w:r>
      <w:r w:rsidR="00B716B0">
        <w:t>,</w:t>
      </w:r>
      <w:r>
        <w:t xml:space="preserve"> Blanchette et al., 2002</w:t>
      </w:r>
      <w:r w:rsidR="00B716B0">
        <w:t>,</w:t>
      </w:r>
      <w:r>
        <w:t xml:space="preserve"> Roberson and Coyer 2004</w:t>
      </w:r>
      <w:r w:rsidR="00B716B0">
        <w:t>,</w:t>
      </w:r>
      <w:r>
        <w:t xml:space="preserve"> Hur</w:t>
      </w:r>
      <w:r w:rsidR="00AC025C">
        <w:t>d</w:t>
      </w:r>
      <w:r>
        <w:t xml:space="preserve">, 2000, Wernberg and Thomsen 2005). Wave exposure comprises many parameters including, height, direction, speed, period and wind speed and wind direction. So it is assumed that morphology responds differently to each parameter within the hydrodynamic environment (Wernberg and Thomsen 2005). Although, it needs to be taken into account that site-specific factors such as depth, (Molloy and Bolton 1996), grazing (Kalvas and Kautsky 1993) and nutrient levels (Blanchette et al., 2002) also somewhat influence kelp morphology. Deeper kelps are however less affected by wave action than those occurring in shallower areas </w:t>
      </w:r>
      <w:r w:rsidR="00B716B0">
        <w:t>(</w:t>
      </w:r>
      <w:r w:rsidR="00B716B0" w:rsidRPr="00B716B0">
        <w:t>Velimirov</w:t>
      </w:r>
      <w:r w:rsidR="00F42BF0">
        <w:t xml:space="preserve"> et al.,</w:t>
      </w:r>
      <w:r w:rsidR="00AC025C">
        <w:t xml:space="preserve"> </w:t>
      </w:r>
      <w:r w:rsidR="00B716B0" w:rsidRPr="00B716B0">
        <w:t>1997</w:t>
      </w:r>
      <w:r w:rsidR="00B716B0">
        <w:t>)</w:t>
      </w:r>
      <w:r w:rsidR="00B716B0">
        <w:t>.</w:t>
      </w:r>
      <w:r w:rsidR="00B716B0">
        <w:t xml:space="preserve"> </w:t>
      </w: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arsh conditions </w:t>
      </w:r>
      <w:r>
        <w:lastRenderedPageBreak/>
        <w:t>by developing larger primary blades that can withstand intense wave action. Stipe circumference is also larger at these sites in order for kelp to remain buoyant and more flexible. Another possible reason for the larger morphologies in this location is to maximise the uptake of nutrients which comes with the intense upwelling. Therefore, fronds become longer, the primary blades become wider and the thalli in general are sturdier.</w:t>
      </w:r>
    </w:p>
    <w:p w:rsidR="00C969C7" w:rsidRDefault="00905922">
      <w:pPr>
        <w:pStyle w:val="BodyText"/>
      </w:pPr>
      <w:r>
        <w:t xml:space="preserve">Frond mass was explained by the standard deviation of the annual wave direction. This is another technique of </w:t>
      </w:r>
      <w:r>
        <w:rPr>
          <w:i/>
        </w:rPr>
        <w:t>E. maxima</w:t>
      </w:r>
      <w:r>
        <w:t xml:space="preserve"> to become sturdier and prevent dislodgement or breakage. When wave direction changes from the south easterly, to a more northerly direction, the sites along the west coast feels the full effects. The cape point headland shelters false bay in the same way that the west coast sites are sheltered from the summer south easterly.</w:t>
      </w:r>
    </w:p>
    <w:p w:rsidR="00C969C7" w:rsidRDefault="00905922">
      <w:pPr>
        <w:pStyle w:val="BodyText"/>
      </w:pPr>
      <w:r>
        <w:t>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Muller et al</w:t>
      </w:r>
      <w:r w:rsidR="00F42BF0">
        <w:t>.,</w:t>
      </w:r>
      <w:r>
        <w:t xml:space="preserve"> 2009, Merzouk 2011). Kelps have an impact on community structure (Steneck et al</w:t>
      </w:r>
      <w:r w:rsidR="00F42BF0">
        <w:t>.,</w:t>
      </w:r>
      <w:r>
        <w:t xml:space="preserve"> 2002), so the impacts of global warming and climate change will have a cascading effect throughout temperate marine ecosystems (Wernberg et al</w:t>
      </w:r>
      <w:r w:rsidR="00F42BF0">
        <w:t>.,</w:t>
      </w:r>
      <w:r>
        <w:t xml:space="preserve"> 2010). Consequences include possible loss of fragmentation of kelp habitats, causing a loss in biodiversity within kelp beds and its surrounds (Wernberg et al</w:t>
      </w:r>
      <w:r w:rsidR="00F42BF0">
        <w:t>.,</w:t>
      </w:r>
      <w:r>
        <w:t xml:space="preserve"> 2010).</w:t>
      </w:r>
    </w:p>
    <w:p w:rsidR="00C969C7" w:rsidRDefault="00905922">
      <w:pPr>
        <w:pStyle w:val="Heading2"/>
      </w:pPr>
      <w:bookmarkStart w:id="15" w:name="conclusions"/>
      <w:bookmarkEnd w:id="15"/>
      <w:r>
        <w:t>Conclusions</w:t>
      </w:r>
    </w:p>
    <w:p w:rsidR="00F42BF0" w:rsidRPr="00F42BF0" w:rsidRDefault="00F42BF0" w:rsidP="00F42BF0">
      <w:pPr>
        <w:pStyle w:val="BodyText"/>
      </w:pPr>
    </w:p>
    <w:p w:rsidR="00C969C7" w:rsidRDefault="00905922">
      <w:pPr>
        <w:pStyle w:val="FirstParagraph"/>
      </w:pPr>
      <w:r>
        <w:t xml:space="preserve">The results of the RDA showed no temperature parameters to be influential in the morphology of shallow water </w:t>
      </w:r>
      <w:r w:rsidRPr="00F42BF0">
        <w:rPr>
          <w:i/>
        </w:rPr>
        <w:t>E. maxima</w:t>
      </w:r>
      <w:r>
        <w:t>. The wave exposure parameters with the most influence were the parameters around the mean of annual wave direction, annual wave height, and annual wave period. Annual 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rsidR="00C969C7" w:rsidRDefault="00905922">
      <w:pPr>
        <w:pStyle w:val="BodyText"/>
      </w:pPr>
      <w:r>
        <w:t xml:space="preserve">Limitations of this study include a poor representation of </w:t>
      </w:r>
      <w:r w:rsidRPr="00EB1DC1">
        <w:rPr>
          <w:i/>
        </w:rPr>
        <w:t xml:space="preserve">Ecklonia maxima’s </w:t>
      </w:r>
      <w:r>
        <w:t>geographic distribution. More sites needed to be sampled, up to and including its eastern and western boundaries, De Hoop and St Helena Bay respectively. For depth comparison analysis, more sites needed to be compared at 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rsidR="00C969C7" w:rsidRDefault="00905922">
      <w:pPr>
        <w:pStyle w:val="BodyText"/>
      </w:pPr>
      <w:r>
        <w:t xml:space="preserve">Wave direction, wave height and wave period are the most important wave exposure parameters in the morphological variation of </w:t>
      </w:r>
      <w:r w:rsidRPr="00EB1DC1">
        <w:rPr>
          <w:i/>
        </w:rPr>
        <w:t>Ecklonia maxima</w:t>
      </w:r>
      <w:r>
        <w:t xml:space="preserve"> around the south west coast of South Africa.</w:t>
      </w:r>
    </w:p>
    <w:p w:rsidR="00C969C7" w:rsidRDefault="00905922">
      <w:pPr>
        <w:pStyle w:val="Heading2"/>
      </w:pPr>
      <w:bookmarkStart w:id="16" w:name="acknowledgements"/>
      <w:bookmarkEnd w:id="16"/>
      <w:r>
        <w:t>Acknowledgements</w:t>
      </w:r>
    </w:p>
    <w:p w:rsidR="006A5040" w:rsidRPr="006A5040" w:rsidRDefault="006A5040" w:rsidP="006A5040">
      <w:pPr>
        <w:pStyle w:val="BodyText"/>
      </w:pPr>
    </w:p>
    <w:p w:rsidR="009B082D" w:rsidRPr="009B082D" w:rsidRDefault="00905922">
      <w:pPr>
        <w:pStyle w:val="Heading2"/>
        <w:rPr>
          <w:b w:val="0"/>
        </w:rPr>
      </w:pPr>
      <w:r w:rsidRPr="009B082D">
        <w:rPr>
          <w:b w:val="0"/>
        </w:rPr>
        <w:lastRenderedPageBreak/>
        <w:t>Firstly I would like to thank my supervisor, Prof. AJ Smit, for guiding me through this year, and for sharing his extensive knowledge of kelp and love for R with me. To Ross Coppin, my co-supervisor, I 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Landsberg and Amieroh Abrahams, you ladies have made this honours journey so much more bearable and a lot of fun, especially when we were seeing geom_flames. Thank you to my family and friends, for their unfailing love and support, and words of encouragement. Thank you to the Department of Biodiversity and Conservation Biology at the University of the Western Cape; especially the honours class of 2018, it has been a privilege being surrounded by such enthusiastic biologists. Finally, I would like to thank the NRF for providing me with funding to complete this project.</w:t>
      </w:r>
      <w:bookmarkStart w:id="17" w:name="references"/>
      <w:bookmarkEnd w:id="17"/>
    </w:p>
    <w:p w:rsidR="00C969C7" w:rsidRPr="009B082D" w:rsidRDefault="00905922">
      <w:pPr>
        <w:pStyle w:val="Heading2"/>
        <w:rPr>
          <w:rFonts w:cs="Times New Roman"/>
          <w:szCs w:val="24"/>
        </w:rPr>
      </w:pPr>
      <w:r w:rsidRPr="009B082D">
        <w:rPr>
          <w:rFonts w:cs="Times New Roman"/>
          <w:szCs w:val="24"/>
        </w:rPr>
        <w:t>References</w:t>
      </w:r>
    </w:p>
    <w:p w:rsidR="003B0167" w:rsidRPr="00A76FDB" w:rsidRDefault="003B0167" w:rsidP="003B0167">
      <w:pPr>
        <w:pStyle w:val="BodyText"/>
        <w:rPr>
          <w:rFonts w:cs="Times New Roman"/>
          <w:szCs w:val="22"/>
        </w:rPr>
      </w:pPr>
    </w:p>
    <w:p w:rsidR="00220C8C" w:rsidRPr="00594CCB" w:rsidRDefault="00220C8C" w:rsidP="00220C8C">
      <w:pPr>
        <w:rPr>
          <w:rFonts w:ascii="Arial" w:hAnsi="Arial" w:cs="Arial"/>
        </w:rPr>
      </w:pPr>
      <w:r w:rsidRPr="00594CCB">
        <w:rPr>
          <w:rFonts w:ascii="Arial" w:hAnsi="Arial" w:cs="Arial"/>
        </w:rPr>
        <w:t xml:space="preserve">Adey, W.H., Steneck, R.S., 2001. Thermogeography over time creates biogeographic regions: a temperature/space/time-integrated model and an abundance-weighted test for benthic marine algae. </w:t>
      </w:r>
      <w:r w:rsidRPr="000B0CC2">
        <w:rPr>
          <w:rFonts w:ascii="Arial" w:hAnsi="Arial" w:cs="Arial"/>
          <w:i/>
        </w:rPr>
        <w:t>J. Phycol.</w:t>
      </w:r>
      <w:r w:rsidRPr="00594CCB">
        <w:rPr>
          <w:rFonts w:ascii="Arial" w:hAnsi="Arial" w:cs="Arial"/>
        </w:rPr>
        <w:t xml:space="preserve"> 37, 677–698.</w:t>
      </w:r>
    </w:p>
    <w:p w:rsidR="00220C8C" w:rsidRPr="00594CCB" w:rsidRDefault="00220C8C" w:rsidP="00220C8C">
      <w:pPr>
        <w:autoSpaceDE w:val="0"/>
        <w:autoSpaceDN w:val="0"/>
        <w:adjustRightInd w:val="0"/>
        <w:spacing w:after="0"/>
        <w:rPr>
          <w:rFonts w:ascii="Arial" w:hAnsi="Arial" w:cs="Arial"/>
        </w:rPr>
      </w:pPr>
      <w:r w:rsidRPr="00594CCB">
        <w:rPr>
          <w:rFonts w:ascii="Arial" w:hAnsi="Arial" w:cs="Arial"/>
        </w:rPr>
        <w:t xml:space="preserve">Anderson, R. J. et al. 1997. Holdfasts of adult kelp </w:t>
      </w:r>
      <w:r w:rsidRPr="000B0CC2">
        <w:rPr>
          <w:rFonts w:ascii="Arial" w:hAnsi="Arial" w:cs="Arial"/>
          <w:i/>
        </w:rPr>
        <w:t>Ecklonia maxima</w:t>
      </w:r>
      <w:r w:rsidRPr="00594CCB">
        <w:rPr>
          <w:rFonts w:ascii="Arial" w:hAnsi="Arial" w:cs="Arial"/>
        </w:rPr>
        <w:t xml:space="preserve"> provide refuges from grazing for recruitment of juvenile kelps. - </w:t>
      </w:r>
      <w:r w:rsidRPr="000B0CC2">
        <w:rPr>
          <w:rFonts w:ascii="Arial" w:hAnsi="Arial" w:cs="Arial"/>
          <w:i/>
        </w:rPr>
        <w:t>Marine Ecology Progress</w:t>
      </w:r>
      <w:r w:rsidRPr="00594CCB">
        <w:rPr>
          <w:rFonts w:ascii="Arial" w:hAnsi="Arial" w:cs="Arial"/>
        </w:rPr>
        <w:t xml:space="preserve"> Series 159: 265–273.</w:t>
      </w:r>
    </w:p>
    <w:p w:rsidR="00220C8C" w:rsidRPr="00594CCB" w:rsidRDefault="00220C8C" w:rsidP="00220C8C">
      <w:pPr>
        <w:autoSpaceDE w:val="0"/>
        <w:autoSpaceDN w:val="0"/>
        <w:adjustRightInd w:val="0"/>
        <w:spacing w:after="0"/>
        <w:rPr>
          <w:rFonts w:ascii="Arial" w:hAnsi="Arial" w:cs="Arial"/>
        </w:rPr>
      </w:pPr>
    </w:p>
    <w:p w:rsidR="00220C8C" w:rsidRPr="00594CCB" w:rsidRDefault="00220C8C" w:rsidP="00220C8C">
      <w:pPr>
        <w:rPr>
          <w:rFonts w:ascii="Arial" w:hAnsi="Arial" w:cs="Arial"/>
        </w:rPr>
      </w:pPr>
      <w:r w:rsidRPr="00594CCB">
        <w:rPr>
          <w:rFonts w:ascii="Arial" w:hAnsi="Arial" w:cs="Arial"/>
        </w:rPr>
        <w:t xml:space="preserve">Andrews, W. and Hutchings, L. 1980. Upwelling in the Southern Benguela Current. - </w:t>
      </w:r>
      <w:r w:rsidRPr="000B0CC2">
        <w:rPr>
          <w:rFonts w:ascii="Arial" w:hAnsi="Arial" w:cs="Arial"/>
          <w:i/>
        </w:rPr>
        <w:t>Progress in Oceanography</w:t>
      </w:r>
      <w:r w:rsidRPr="00594CCB">
        <w:rPr>
          <w:rFonts w:ascii="Arial" w:hAnsi="Arial" w:cs="Arial"/>
        </w:rPr>
        <w:t xml:space="preserve"> 9: 1–81</w:t>
      </w:r>
    </w:p>
    <w:p w:rsidR="00220C8C" w:rsidRPr="00594CCB" w:rsidRDefault="00220C8C" w:rsidP="00220C8C">
      <w:pPr>
        <w:rPr>
          <w:rFonts w:ascii="Arial" w:hAnsi="Arial" w:cs="Arial"/>
        </w:rPr>
      </w:pPr>
      <w:r w:rsidRPr="000B0CC2">
        <w:rPr>
          <w:rFonts w:ascii="Arial" w:hAnsi="Arial" w:cs="Arial"/>
        </w:rPr>
        <w:t xml:space="preserve">Beal, L. M., De Ruijter, W. P. M., Biastoch, A. &amp; Zahn, R. 2011. On the role of the Agulhas system in ocean circulation and climate. </w:t>
      </w:r>
      <w:r w:rsidRPr="000B0CC2">
        <w:rPr>
          <w:rFonts w:ascii="Arial" w:hAnsi="Arial" w:cs="Arial"/>
          <w:i/>
        </w:rPr>
        <w:t>Nature</w:t>
      </w:r>
      <w:r w:rsidRPr="000B0CC2">
        <w:rPr>
          <w:rFonts w:ascii="Arial" w:hAnsi="Arial" w:cs="Arial"/>
        </w:rPr>
        <w:t xml:space="preserve"> 472: 429-36.</w:t>
      </w:r>
    </w:p>
    <w:p w:rsidR="00220C8C" w:rsidRDefault="00220C8C" w:rsidP="00220C8C">
      <w:pPr>
        <w:autoSpaceDE w:val="0"/>
        <w:autoSpaceDN w:val="0"/>
        <w:adjustRightInd w:val="0"/>
        <w:spacing w:after="0"/>
        <w:rPr>
          <w:rFonts w:ascii="Arial" w:hAnsi="Arial" w:cs="Arial"/>
        </w:rPr>
      </w:pPr>
      <w:r w:rsidRPr="009112ED">
        <w:rPr>
          <w:rFonts w:ascii="Arial" w:hAnsi="Arial" w:cs="Arial"/>
        </w:rPr>
        <w:t xml:space="preserve">Blanchette, C. A., Miner, B. G. &amp; Gaines, S. D. 2002. Geographic variability in form, size and survival of Egregia menziesii around Point Conception, California. </w:t>
      </w:r>
      <w:r w:rsidRPr="000B0CC2">
        <w:rPr>
          <w:rFonts w:ascii="Arial" w:hAnsi="Arial" w:cs="Arial"/>
          <w:i/>
        </w:rPr>
        <w:t>Marine Ecology Progress Series</w:t>
      </w:r>
      <w:r w:rsidRPr="009112ED">
        <w:rPr>
          <w:rFonts w:ascii="Arial" w:hAnsi="Arial" w:cs="Arial"/>
        </w:rPr>
        <w:t>. 239: 69–82.</w:t>
      </w:r>
    </w:p>
    <w:p w:rsidR="00220C8C" w:rsidRDefault="00220C8C" w:rsidP="00220C8C">
      <w:pPr>
        <w:autoSpaceDE w:val="0"/>
        <w:autoSpaceDN w:val="0"/>
        <w:adjustRightInd w:val="0"/>
        <w:spacing w:after="0"/>
        <w:rPr>
          <w:rFonts w:ascii="Arial" w:hAnsi="Arial" w:cs="Arial"/>
          <w:color w:val="FF0000"/>
        </w:rPr>
      </w:pPr>
    </w:p>
    <w:p w:rsidR="00220C8C" w:rsidRPr="00594CCB" w:rsidRDefault="00220C8C" w:rsidP="00220C8C">
      <w:pPr>
        <w:autoSpaceDE w:val="0"/>
        <w:autoSpaceDN w:val="0"/>
        <w:adjustRightInd w:val="0"/>
        <w:spacing w:after="0"/>
        <w:rPr>
          <w:rFonts w:ascii="Arial" w:hAnsi="Arial" w:cs="Arial"/>
        </w:rPr>
      </w:pPr>
      <w:r w:rsidRPr="00594CCB">
        <w:rPr>
          <w:rFonts w:ascii="Arial" w:hAnsi="Arial" w:cs="Arial"/>
        </w:rPr>
        <w:t>Bolton, J. J. and Levitt, G. 1985. Light and temperature requirements for growth and reproduction in</w:t>
      </w:r>
      <w:r>
        <w:rPr>
          <w:rFonts w:ascii="Arial" w:hAnsi="Arial" w:cs="Arial"/>
        </w:rPr>
        <w:t xml:space="preserve"> </w:t>
      </w:r>
      <w:r w:rsidRPr="00594CCB">
        <w:rPr>
          <w:rFonts w:ascii="Arial" w:hAnsi="Arial" w:cs="Arial"/>
        </w:rPr>
        <w:t xml:space="preserve">gametophytes </w:t>
      </w:r>
      <w:r w:rsidRPr="000B0CC2">
        <w:rPr>
          <w:rFonts w:ascii="Arial" w:hAnsi="Arial" w:cs="Arial"/>
          <w:i/>
        </w:rPr>
        <w:t>of Ecklonia maxima (Alariaceae: Laminariales</w:t>
      </w:r>
      <w:r w:rsidRPr="00594CCB">
        <w:rPr>
          <w:rFonts w:ascii="Arial" w:hAnsi="Arial" w:cs="Arial"/>
        </w:rPr>
        <w:t xml:space="preserve">). - </w:t>
      </w:r>
      <w:r w:rsidRPr="000B0CC2">
        <w:rPr>
          <w:rFonts w:ascii="Arial" w:hAnsi="Arial" w:cs="Arial"/>
          <w:i/>
        </w:rPr>
        <w:t>Marine Biology</w:t>
      </w:r>
      <w:r w:rsidRPr="00594CCB">
        <w:rPr>
          <w:rFonts w:ascii="Arial" w:hAnsi="Arial" w:cs="Arial"/>
        </w:rPr>
        <w:t xml:space="preserve"> 87: 131–135.</w:t>
      </w:r>
    </w:p>
    <w:p w:rsidR="00220C8C" w:rsidRPr="00594CCB" w:rsidRDefault="00220C8C" w:rsidP="00220C8C">
      <w:pPr>
        <w:rPr>
          <w:rFonts w:ascii="Arial" w:hAnsi="Arial" w:cs="Arial"/>
        </w:rPr>
      </w:pPr>
    </w:p>
    <w:p w:rsidR="00220C8C" w:rsidRDefault="00220C8C" w:rsidP="00220C8C">
      <w:pPr>
        <w:rPr>
          <w:rFonts w:ascii="Arial" w:hAnsi="Arial" w:cs="Arial"/>
        </w:rPr>
      </w:pPr>
      <w:r w:rsidRPr="00594CCB">
        <w:rPr>
          <w:rFonts w:ascii="Arial" w:hAnsi="Arial" w:cs="Arial"/>
        </w:rPr>
        <w:t xml:space="preserve">Bolton, J. &amp; Anderson, R. 1987. Temperature tolerances of two southern African </w:t>
      </w:r>
      <w:r w:rsidRPr="000B0CC2">
        <w:rPr>
          <w:rFonts w:ascii="Arial" w:hAnsi="Arial" w:cs="Arial"/>
          <w:i/>
        </w:rPr>
        <w:t>Ecklonia</w:t>
      </w:r>
      <w:r w:rsidRPr="00594CCB">
        <w:rPr>
          <w:rFonts w:ascii="Arial" w:hAnsi="Arial" w:cs="Arial"/>
        </w:rPr>
        <w:t xml:space="preserve"> species (</w:t>
      </w:r>
      <w:r w:rsidRPr="000B0CC2">
        <w:rPr>
          <w:rFonts w:ascii="Arial" w:hAnsi="Arial" w:cs="Arial"/>
          <w:i/>
        </w:rPr>
        <w:t>Alariaceae: Laminariales</w:t>
      </w:r>
      <w:r w:rsidRPr="00594CCB">
        <w:rPr>
          <w:rFonts w:ascii="Arial" w:hAnsi="Arial" w:cs="Arial"/>
        </w:rPr>
        <w:t xml:space="preserve">) and of hybrids between them. </w:t>
      </w:r>
      <w:r w:rsidRPr="000B0CC2">
        <w:rPr>
          <w:rFonts w:ascii="Arial" w:hAnsi="Arial" w:cs="Arial"/>
          <w:i/>
        </w:rPr>
        <w:t>Mar. Biol.</w:t>
      </w:r>
      <w:r w:rsidRPr="00594CCB">
        <w:rPr>
          <w:rFonts w:ascii="Arial" w:hAnsi="Arial" w:cs="Arial"/>
        </w:rPr>
        <w:t xml:space="preserve"> 96:293-7</w:t>
      </w:r>
    </w:p>
    <w:p w:rsidR="00220C8C" w:rsidRPr="00594CCB" w:rsidRDefault="00220C8C" w:rsidP="00220C8C">
      <w:pPr>
        <w:rPr>
          <w:rFonts w:ascii="Arial" w:hAnsi="Arial" w:cs="Arial"/>
        </w:rPr>
      </w:pPr>
      <w:r w:rsidRPr="006157CB">
        <w:rPr>
          <w:rFonts w:ascii="Arial" w:hAnsi="Arial" w:cs="Arial"/>
        </w:rPr>
        <w:t xml:space="preserve"> </w:t>
      </w:r>
      <w:r w:rsidRPr="000B0CC2">
        <w:rPr>
          <w:rFonts w:ascii="Arial" w:hAnsi="Arial" w:cs="Arial"/>
        </w:rPr>
        <w:t>Booij, N., Holthuijsen, L., &amp; Ris, R. (2001). THE "SWAN" WAVE MODEL FOR SHALLOW WATER. </w:t>
      </w:r>
      <w:r w:rsidRPr="000B0CC2">
        <w:rPr>
          <w:rFonts w:ascii="Arial" w:hAnsi="Arial" w:cs="Arial"/>
          <w:i/>
          <w:iCs/>
        </w:rPr>
        <w:t>Coastal Engineering Proceedings, 1</w:t>
      </w:r>
      <w:r w:rsidRPr="000B0CC2">
        <w:rPr>
          <w:rFonts w:ascii="Arial" w:hAnsi="Arial" w:cs="Arial"/>
        </w:rPr>
        <w:t>(25). doi:</w:t>
      </w:r>
      <w:r w:rsidRPr="00220C8C">
        <w:rPr>
          <w:rFonts w:ascii="Arial" w:hAnsi="Arial" w:cs="Arial"/>
        </w:rPr>
        <w:t>https://doi.org/10.9753/icce.v25.%p</w:t>
      </w:r>
    </w:p>
    <w:p w:rsidR="00220C8C" w:rsidRPr="00594CCB" w:rsidRDefault="00220C8C" w:rsidP="00220C8C">
      <w:pPr>
        <w:widowControl w:val="0"/>
        <w:autoSpaceDE w:val="0"/>
        <w:autoSpaceDN w:val="0"/>
        <w:adjustRightInd w:val="0"/>
        <w:ind w:left="480" w:hanging="480"/>
        <w:rPr>
          <w:rFonts w:ascii="Arial" w:hAnsi="Arial" w:cs="Arial"/>
          <w:noProof/>
        </w:rPr>
      </w:pPr>
      <w:r w:rsidRPr="00594CCB">
        <w:rPr>
          <w:rFonts w:ascii="Arial" w:hAnsi="Arial" w:cs="Arial"/>
          <w:noProof/>
        </w:rPr>
        <w:t xml:space="preserve">Bekkby, Trine, Eli Rinde, Lars Erikstad, and Vegar </w:t>
      </w:r>
      <w:r>
        <w:rPr>
          <w:rFonts w:ascii="Arial" w:hAnsi="Arial" w:cs="Arial"/>
          <w:noProof/>
        </w:rPr>
        <w:t xml:space="preserve">Bakkestuen. “Spatial Predictive </w:t>
      </w:r>
      <w:r w:rsidRPr="00594CCB">
        <w:rPr>
          <w:rFonts w:ascii="Arial" w:hAnsi="Arial" w:cs="Arial"/>
          <w:noProof/>
        </w:rPr>
        <w:t xml:space="preserve">Distribution Modelling of the Kelp Species </w:t>
      </w:r>
      <w:r w:rsidRPr="000B0CC2">
        <w:rPr>
          <w:rFonts w:ascii="Arial" w:hAnsi="Arial" w:cs="Arial"/>
          <w:i/>
          <w:noProof/>
        </w:rPr>
        <w:t>Laminaria Hyperborea</w:t>
      </w:r>
      <w:r w:rsidRPr="00594CCB">
        <w:rPr>
          <w:rFonts w:ascii="Arial" w:hAnsi="Arial" w:cs="Arial"/>
          <w:noProof/>
        </w:rPr>
        <w:t xml:space="preserve">.” </w:t>
      </w:r>
      <w:r w:rsidRPr="00594CCB">
        <w:rPr>
          <w:rFonts w:ascii="Arial" w:hAnsi="Arial" w:cs="Arial"/>
          <w:i/>
          <w:iCs/>
          <w:noProof/>
        </w:rPr>
        <w:t>ICES Journal of Marine Science</w:t>
      </w:r>
      <w:r w:rsidRPr="00594CCB">
        <w:rPr>
          <w:rFonts w:ascii="Arial" w:hAnsi="Arial" w:cs="Arial"/>
          <w:noProof/>
        </w:rPr>
        <w:t xml:space="preserve"> 66, no. 10 (2009): 2106–15. </w:t>
      </w:r>
      <w:r w:rsidRPr="00220C8C">
        <w:rPr>
          <w:rFonts w:ascii="Arial" w:hAnsi="Arial" w:cs="Arial"/>
          <w:noProof/>
        </w:rPr>
        <w:t>https://doi.org/10.1093/icesjms/fsp195</w:t>
      </w:r>
      <w:r w:rsidRPr="00594CCB">
        <w:rPr>
          <w:rFonts w:ascii="Arial" w:hAnsi="Arial" w:cs="Arial"/>
          <w:noProof/>
        </w:rPr>
        <w:t>.</w:t>
      </w:r>
    </w:p>
    <w:p w:rsidR="00220C8C" w:rsidRPr="00594CCB" w:rsidRDefault="00220C8C" w:rsidP="00220C8C">
      <w:pPr>
        <w:rPr>
          <w:rFonts w:ascii="Arial" w:hAnsi="Arial" w:cs="Arial"/>
        </w:rPr>
      </w:pPr>
      <w:r w:rsidRPr="00594CCB">
        <w:rPr>
          <w:rFonts w:ascii="Arial" w:hAnsi="Arial" w:cs="Arial"/>
        </w:rPr>
        <w:lastRenderedPageBreak/>
        <w:t>Bolton, J. J. 2010. The biogeography of kelps (</w:t>
      </w:r>
      <w:r w:rsidRPr="000B0CC2">
        <w:rPr>
          <w:rFonts w:ascii="Arial" w:hAnsi="Arial" w:cs="Arial"/>
          <w:i/>
        </w:rPr>
        <w:t>Laminariales, Phaeophyceae</w:t>
      </w:r>
      <w:r w:rsidRPr="00594CCB">
        <w:rPr>
          <w:rFonts w:ascii="Arial" w:hAnsi="Arial" w:cs="Arial"/>
        </w:rPr>
        <w:t xml:space="preserve">): A global analysis with new insights from recent advances in molecular phylogenetics. </w:t>
      </w:r>
      <w:r w:rsidRPr="000B0CC2">
        <w:rPr>
          <w:rFonts w:ascii="Arial" w:hAnsi="Arial" w:cs="Arial"/>
          <w:i/>
        </w:rPr>
        <w:t>Helgol. Mar. Res</w:t>
      </w:r>
      <w:r w:rsidRPr="00594CCB">
        <w:rPr>
          <w:rFonts w:ascii="Arial" w:hAnsi="Arial" w:cs="Arial"/>
        </w:rPr>
        <w:t>. 64:263-79.</w:t>
      </w:r>
    </w:p>
    <w:p w:rsidR="00220C8C" w:rsidRPr="00594CCB" w:rsidRDefault="00220C8C" w:rsidP="00220C8C">
      <w:pPr>
        <w:autoSpaceDE w:val="0"/>
        <w:autoSpaceDN w:val="0"/>
        <w:adjustRightInd w:val="0"/>
        <w:spacing w:after="0"/>
        <w:rPr>
          <w:rFonts w:ascii="Arial" w:hAnsi="Arial" w:cs="Arial"/>
        </w:rPr>
      </w:pPr>
      <w:r w:rsidRPr="00594CCB">
        <w:rPr>
          <w:rFonts w:ascii="Arial" w:hAnsi="Arial" w:cs="Arial"/>
        </w:rPr>
        <w:t xml:space="preserve">Bolton, J., Anderson, R., Smit, A. &amp; Rothman, M. 2012. South African kelp moving eastwards: The discovery </w:t>
      </w:r>
      <w:r w:rsidRPr="000B0CC2">
        <w:rPr>
          <w:rFonts w:ascii="Arial" w:hAnsi="Arial" w:cs="Arial"/>
          <w:i/>
        </w:rPr>
        <w:t>of Ecklonia maxima (Osbeck) Papenfuss</w:t>
      </w:r>
      <w:r w:rsidRPr="00594CCB">
        <w:rPr>
          <w:rFonts w:ascii="Arial" w:hAnsi="Arial" w:cs="Arial"/>
        </w:rPr>
        <w:t xml:space="preserve"> at De Hoop Nature Reserve on the south coast of South Africa</w:t>
      </w:r>
      <w:r w:rsidRPr="000B0CC2">
        <w:rPr>
          <w:rFonts w:ascii="Arial" w:hAnsi="Arial" w:cs="Arial"/>
          <w:i/>
        </w:rPr>
        <w:t>. Afr. J. Mar. Sci</w:t>
      </w:r>
      <w:r w:rsidRPr="00594CCB">
        <w:rPr>
          <w:rFonts w:ascii="Arial" w:hAnsi="Arial" w:cs="Arial"/>
        </w:rPr>
        <w:t>. 34:147-51.</w:t>
      </w:r>
    </w:p>
    <w:p w:rsidR="00220C8C" w:rsidRPr="00594CCB" w:rsidRDefault="00220C8C" w:rsidP="00220C8C">
      <w:pPr>
        <w:autoSpaceDE w:val="0"/>
        <w:autoSpaceDN w:val="0"/>
        <w:adjustRightInd w:val="0"/>
        <w:spacing w:after="0"/>
        <w:rPr>
          <w:rFonts w:ascii="Arial" w:hAnsi="Arial" w:cs="Arial"/>
          <w:color w:val="FF0000"/>
        </w:rPr>
      </w:pPr>
    </w:p>
    <w:p w:rsidR="00220C8C" w:rsidRDefault="00220C8C" w:rsidP="00220C8C">
      <w:r w:rsidRPr="00456221">
        <w:rPr>
          <w:rFonts w:ascii="Arial" w:hAnsi="Arial" w:cs="Arial"/>
        </w:rPr>
        <w:t xml:space="preserve">Boyer, D., J. Cole, and C. Bartholomae, 2000: Southwestern Africa: Northern Benguela Current region. </w:t>
      </w:r>
      <w:r w:rsidRPr="000B0CC2">
        <w:rPr>
          <w:rFonts w:ascii="Arial" w:hAnsi="Arial" w:cs="Arial"/>
          <w:i/>
        </w:rPr>
        <w:t>Mar. Pollut. Bull</w:t>
      </w:r>
      <w:r w:rsidRPr="00456221">
        <w:rPr>
          <w:rFonts w:ascii="Arial" w:hAnsi="Arial" w:cs="Arial"/>
        </w:rPr>
        <w:t>., 41, 123– 140, doi:10.1016/S0025-326X(00)00106-5</w:t>
      </w:r>
      <w:r>
        <w:t>.</w:t>
      </w:r>
    </w:p>
    <w:p w:rsidR="00220C8C" w:rsidRPr="009112ED" w:rsidRDefault="00220C8C" w:rsidP="00220C8C">
      <w:pPr>
        <w:rPr>
          <w:rFonts w:ascii="Arial" w:hAnsi="Arial" w:cs="Arial"/>
        </w:rPr>
      </w:pPr>
      <w:r w:rsidRPr="009112ED">
        <w:rPr>
          <w:rFonts w:ascii="Arial" w:hAnsi="Arial" w:cs="Arial"/>
        </w:rPr>
        <w:t>Cheshire, A.C., Hallam, N.D., 1988. Morphology of the southern Bull-Kelp (</w:t>
      </w:r>
      <w:r w:rsidRPr="000B0CC2">
        <w:rPr>
          <w:rFonts w:ascii="Arial" w:hAnsi="Arial" w:cs="Arial"/>
          <w:i/>
        </w:rPr>
        <w:t>Durvillaea potatorum, Durvilleales, Phaeophyta</w:t>
      </w:r>
      <w:r w:rsidRPr="009112ED">
        <w:rPr>
          <w:rFonts w:ascii="Arial" w:hAnsi="Arial" w:cs="Arial"/>
        </w:rPr>
        <w:t xml:space="preserve">) from King Island (Bass Strait Australia). </w:t>
      </w:r>
      <w:r w:rsidRPr="000B0CC2">
        <w:rPr>
          <w:rFonts w:ascii="Arial" w:hAnsi="Arial" w:cs="Arial"/>
          <w:i/>
        </w:rPr>
        <w:t>Bot. Mar</w:t>
      </w:r>
      <w:r w:rsidRPr="009112ED">
        <w:rPr>
          <w:rFonts w:ascii="Arial" w:hAnsi="Arial" w:cs="Arial"/>
        </w:rPr>
        <w:t>. 31, 139–148</w:t>
      </w:r>
    </w:p>
    <w:p w:rsidR="00220C8C" w:rsidRPr="009112ED" w:rsidRDefault="00220C8C" w:rsidP="00220C8C">
      <w:pPr>
        <w:rPr>
          <w:rFonts w:ascii="Arial" w:hAnsi="Arial" w:cs="Arial"/>
        </w:rPr>
      </w:pPr>
      <w:r w:rsidRPr="009112ED">
        <w:rPr>
          <w:rFonts w:ascii="Arial" w:hAnsi="Arial" w:cs="Arial"/>
        </w:rPr>
        <w:t xml:space="preserve">Cousens, R., 1982. The effect of exposure to wave action on the morphology and pigmentation </w:t>
      </w:r>
      <w:r w:rsidRPr="000B0CC2">
        <w:rPr>
          <w:rFonts w:ascii="Arial" w:hAnsi="Arial" w:cs="Arial"/>
          <w:i/>
        </w:rPr>
        <w:t>of Ascophyllum nodosum</w:t>
      </w:r>
      <w:r w:rsidRPr="009112ED">
        <w:rPr>
          <w:rFonts w:ascii="Arial" w:hAnsi="Arial" w:cs="Arial"/>
        </w:rPr>
        <w:t xml:space="preserve"> (L.) Le Jolis in South-Eastern Canada. </w:t>
      </w:r>
      <w:r w:rsidRPr="000B0CC2">
        <w:rPr>
          <w:rFonts w:ascii="Arial" w:hAnsi="Arial" w:cs="Arial"/>
          <w:i/>
        </w:rPr>
        <w:t>Bot. Mar</w:t>
      </w:r>
      <w:r w:rsidRPr="009112ED">
        <w:rPr>
          <w:rFonts w:ascii="Arial" w:hAnsi="Arial" w:cs="Arial"/>
        </w:rPr>
        <w:t>. 25, 191–195</w:t>
      </w:r>
    </w:p>
    <w:p w:rsidR="00220C8C" w:rsidRDefault="00220C8C" w:rsidP="00220C8C">
      <w:pPr>
        <w:rPr>
          <w:rFonts w:ascii="Arial" w:hAnsi="Arial" w:cs="Arial"/>
        </w:rPr>
      </w:pPr>
      <w:r w:rsidRPr="00594CCB">
        <w:rPr>
          <w:rFonts w:ascii="Arial" w:hAnsi="Arial" w:cs="Arial"/>
        </w:rPr>
        <w:t xml:space="preserve">De Clerck, O., Bolton, J., Anderson, R., Coppejans, E., Bolton, J. &amp; Anderson, R. 2005b. Guide to the Seaweeds of KwaZulu-Natal, </w:t>
      </w:r>
      <w:r w:rsidRPr="000B0CC2">
        <w:rPr>
          <w:rFonts w:ascii="Arial" w:hAnsi="Arial" w:cs="Arial"/>
          <w:i/>
        </w:rPr>
        <w:t>Scripta Botanica Belgica</w:t>
      </w:r>
      <w:r w:rsidRPr="00594CCB">
        <w:rPr>
          <w:rFonts w:ascii="Arial" w:hAnsi="Arial" w:cs="Arial"/>
        </w:rPr>
        <w:t>, 294 pp.</w:t>
      </w:r>
    </w:p>
    <w:p w:rsidR="00220C8C" w:rsidRPr="00A5526C" w:rsidRDefault="00220C8C" w:rsidP="00220C8C">
      <w:pPr>
        <w:rPr>
          <w:rFonts w:ascii="Arial" w:hAnsi="Arial" w:cs="Arial"/>
        </w:rPr>
      </w:pPr>
      <w:r w:rsidRPr="00A5526C">
        <w:rPr>
          <w:rFonts w:ascii="Arial" w:hAnsi="Arial" w:cs="Arial"/>
        </w:rPr>
        <w:t>DENNY, M. W. (1988). Biology and the Mechanics of the Wave-swept Environment. Princeton, NJ: Princeton University Press.</w:t>
      </w:r>
    </w:p>
    <w:p w:rsidR="00220C8C" w:rsidRDefault="00220C8C" w:rsidP="00220C8C">
      <w:pPr>
        <w:rPr>
          <w:rFonts w:ascii="Arial" w:hAnsi="Arial" w:cs="Arial"/>
        </w:rPr>
      </w:pPr>
      <w:r w:rsidRPr="00A5526C">
        <w:rPr>
          <w:rFonts w:ascii="Arial" w:hAnsi="Arial" w:cs="Arial"/>
        </w:rPr>
        <w:t>Dudgeon SR, Johnson AS (1992) Thick vs. thin: thallus mor- phology and tissue mechanics influence differential drag and dislodgement of two co-dominant seaweeds. J Exp Mar Biol Ecol 165:23–43</w:t>
      </w:r>
    </w:p>
    <w:p w:rsidR="00220C8C" w:rsidRPr="00594CCB" w:rsidRDefault="00220C8C" w:rsidP="00220C8C">
      <w:pPr>
        <w:rPr>
          <w:rFonts w:ascii="Arial" w:hAnsi="Arial" w:cs="Arial"/>
        </w:rPr>
      </w:pPr>
      <w:r w:rsidRPr="009B6E73">
        <w:rPr>
          <w:rFonts w:ascii="Arial" w:hAnsi="Arial" w:cs="Arial"/>
        </w:rPr>
        <w:t>Field JG, Griffiths CL, Griffiths RJ, Jarman N, Zoutendyk P, Velimirov B, Bowes A. 1980. Variation in structure and biomass of kelp communities along the South-west Cape coast. Transactions of the Royal Society of South Africa 44: 145–203</w:t>
      </w:r>
    </w:p>
    <w:p w:rsidR="00220C8C" w:rsidRPr="00594CCB" w:rsidRDefault="00220C8C" w:rsidP="00220C8C">
      <w:pPr>
        <w:rPr>
          <w:rFonts w:ascii="Arial" w:hAnsi="Arial" w:cs="Arial"/>
        </w:rPr>
      </w:pPr>
      <w:r w:rsidRPr="00594CCB">
        <w:rPr>
          <w:rFonts w:ascii="Arial" w:hAnsi="Arial" w:cs="Arial"/>
        </w:rPr>
        <w:t xml:space="preserve">Fredriksen, S., 2003. Food web studies in a Norwegian kelp forest based on stable isotope (delta C-13 and delta N-15) analysis. </w:t>
      </w:r>
      <w:r w:rsidRPr="000B0CC2">
        <w:rPr>
          <w:rFonts w:ascii="Arial" w:hAnsi="Arial" w:cs="Arial"/>
          <w:i/>
        </w:rPr>
        <w:t>Mar. Ecol. Prog. Ser</w:t>
      </w:r>
      <w:r w:rsidRPr="00594CCB">
        <w:rPr>
          <w:rFonts w:ascii="Arial" w:hAnsi="Arial" w:cs="Arial"/>
        </w:rPr>
        <w:t>. 260, 71–81.</w:t>
      </w:r>
    </w:p>
    <w:p w:rsidR="00220C8C" w:rsidRPr="00594CCB" w:rsidRDefault="00220C8C" w:rsidP="00220C8C">
      <w:pPr>
        <w:rPr>
          <w:rFonts w:ascii="Arial" w:hAnsi="Arial" w:cs="Arial"/>
        </w:rPr>
      </w:pPr>
      <w:r w:rsidRPr="00594CCB">
        <w:rPr>
          <w:rFonts w:ascii="Arial" w:hAnsi="Arial" w:cs="Arial"/>
        </w:rPr>
        <w:t xml:space="preserve">Friedland, M. T. &amp; Denny, M. W. 1995. Surviving hydrodynamic forces in a wave-swept environment: Consequences of morphology in the feather boa kelp, </w:t>
      </w:r>
      <w:r w:rsidRPr="000B0CC2">
        <w:rPr>
          <w:rFonts w:ascii="Arial" w:hAnsi="Arial" w:cs="Arial"/>
          <w:i/>
        </w:rPr>
        <w:t>Egregia menziesii (Turner). J. Exp. Mar. Biol. Ecol</w:t>
      </w:r>
      <w:r w:rsidRPr="00594CCB">
        <w:rPr>
          <w:rFonts w:ascii="Arial" w:hAnsi="Arial" w:cs="Arial"/>
        </w:rPr>
        <w:t>. 190:109-33.</w:t>
      </w:r>
    </w:p>
    <w:p w:rsidR="00220C8C" w:rsidRDefault="00220C8C" w:rsidP="00220C8C">
      <w:pPr>
        <w:rPr>
          <w:rFonts w:ascii="Arial" w:hAnsi="Arial" w:cs="Arial"/>
        </w:rPr>
      </w:pPr>
      <w:r w:rsidRPr="00881484">
        <w:rPr>
          <w:rFonts w:ascii="Arial" w:hAnsi="Arial" w:cs="Arial"/>
        </w:rPr>
        <w:t>Gerard, V.A., Mann, K.H., 1979. Growth and production of</w:t>
      </w:r>
      <w:r>
        <w:rPr>
          <w:rFonts w:ascii="Arial" w:hAnsi="Arial" w:cs="Arial"/>
        </w:rPr>
        <w:t xml:space="preserve"> </w:t>
      </w:r>
      <w:r w:rsidRPr="000B0CC2">
        <w:rPr>
          <w:rFonts w:ascii="Arial" w:hAnsi="Arial" w:cs="Arial"/>
          <w:i/>
        </w:rPr>
        <w:t>Laminaria longicruris (Phaeophyta)</w:t>
      </w:r>
      <w:r w:rsidRPr="00881484">
        <w:rPr>
          <w:rFonts w:ascii="Arial" w:hAnsi="Arial" w:cs="Arial"/>
        </w:rPr>
        <w:t xml:space="preserve"> populations exposed to different intensities of</w:t>
      </w:r>
      <w:r>
        <w:rPr>
          <w:rFonts w:ascii="Arial" w:hAnsi="Arial" w:cs="Arial"/>
        </w:rPr>
        <w:t xml:space="preserve"> </w:t>
      </w:r>
      <w:r w:rsidRPr="00881484">
        <w:rPr>
          <w:rFonts w:ascii="Arial" w:hAnsi="Arial" w:cs="Arial"/>
        </w:rPr>
        <w:t xml:space="preserve">water movement. </w:t>
      </w:r>
      <w:r w:rsidRPr="000B0CC2">
        <w:rPr>
          <w:rFonts w:ascii="Arial" w:hAnsi="Arial" w:cs="Arial"/>
          <w:i/>
        </w:rPr>
        <w:t>J. Phycol</w:t>
      </w:r>
      <w:r w:rsidRPr="00881484">
        <w:rPr>
          <w:rFonts w:ascii="Arial" w:hAnsi="Arial" w:cs="Arial"/>
        </w:rPr>
        <w:t>. 15, 33–41.</w:t>
      </w:r>
    </w:p>
    <w:p w:rsidR="00220C8C" w:rsidRDefault="00220C8C" w:rsidP="00220C8C">
      <w:pPr>
        <w:rPr>
          <w:rFonts w:ascii="Arial" w:hAnsi="Arial" w:cs="Arial"/>
        </w:rPr>
      </w:pPr>
      <w:r w:rsidRPr="00373978">
        <w:rPr>
          <w:rFonts w:ascii="Arial" w:hAnsi="Arial" w:cs="Arial"/>
        </w:rPr>
        <w:t>Gerard, V.A., 1987. Hydrodynamic streamlining of Laminaria saccharina Lamour in response to mechanical stress. J. Exp. Mar. Biol. Ecol. 107, 237–244.</w:t>
      </w:r>
    </w:p>
    <w:p w:rsidR="00220C8C" w:rsidRPr="00A5526C" w:rsidRDefault="00220C8C" w:rsidP="00220C8C">
      <w:pPr>
        <w:rPr>
          <w:rFonts w:ascii="Times New Roman" w:hAnsi="Times New Roman" w:cs="Times New Roman"/>
          <w:color w:val="000000"/>
          <w:shd w:val="clear" w:color="auto" w:fill="FFFFFF"/>
        </w:rPr>
      </w:pPr>
      <w:r>
        <w:rPr>
          <w:rFonts w:ascii="Arial" w:hAnsi="Arial" w:cs="Arial"/>
          <w:color w:val="000000"/>
          <w:sz w:val="22"/>
          <w:szCs w:val="22"/>
          <w:shd w:val="clear" w:color="auto" w:fill="FFFFFF"/>
        </w:rPr>
        <w:t>Gaylord, B., &amp; Denny, M. (1987). Flow and flexibility. </w:t>
      </w:r>
      <w:r>
        <w:rPr>
          <w:rFonts w:ascii="Arial" w:hAnsi="Arial" w:cs="Arial"/>
          <w:i/>
          <w:iCs/>
          <w:color w:val="000000"/>
          <w:sz w:val="22"/>
          <w:szCs w:val="22"/>
          <w:shd w:val="clear" w:color="auto" w:fill="FFFFFF"/>
        </w:rPr>
        <w:t>Journal Of Experimental Biology</w:t>
      </w:r>
      <w:r>
        <w:rPr>
          <w:rFonts w:ascii="Arial" w:hAnsi="Arial" w:cs="Arial"/>
          <w:color w:val="000000"/>
          <w:sz w:val="22"/>
          <w:szCs w:val="22"/>
          <w:shd w:val="clear" w:color="auto" w:fill="FFFFFF"/>
        </w:rPr>
        <w:t>, </w:t>
      </w:r>
      <w:r>
        <w:rPr>
          <w:rFonts w:ascii="Arial" w:hAnsi="Arial" w:cs="Arial"/>
          <w:i/>
          <w:iCs/>
          <w:color w:val="000000"/>
          <w:sz w:val="22"/>
          <w:szCs w:val="22"/>
          <w:shd w:val="clear" w:color="auto" w:fill="FFFFFF"/>
        </w:rPr>
        <w:t>200</w:t>
      </w:r>
      <w:r>
        <w:rPr>
          <w:rFonts w:ascii="Arial" w:hAnsi="Arial" w:cs="Arial"/>
          <w:color w:val="000000"/>
          <w:sz w:val="22"/>
          <w:szCs w:val="22"/>
          <w:shd w:val="clear" w:color="auto" w:fill="FFFFFF"/>
        </w:rPr>
        <w:t>, 3141-3164.</w:t>
      </w:r>
    </w:p>
    <w:p w:rsidR="00220C8C" w:rsidRPr="00A5526C" w:rsidRDefault="00220C8C" w:rsidP="00220C8C">
      <w:pPr>
        <w:rPr>
          <w:rFonts w:ascii="Times New Roman" w:hAnsi="Times New Roman" w:cs="Times New Roman"/>
        </w:rPr>
      </w:pPr>
      <w:r w:rsidRPr="00A5526C">
        <w:rPr>
          <w:rFonts w:ascii="Times New Roman" w:hAnsi="Times New Roman" w:cs="Times New Roman"/>
        </w:rPr>
        <w:t>Gaylord B, Rosman JH, Reed DC, Koseff JR and others (2007) Spatial patterns of flow and their modification within and around a giant kelp forest. Limnol Oceanogr 52: 1838–1852</w:t>
      </w:r>
    </w:p>
    <w:p w:rsidR="00220C8C" w:rsidRPr="00594CCB" w:rsidRDefault="00220C8C" w:rsidP="00220C8C">
      <w:pPr>
        <w:rPr>
          <w:rFonts w:ascii="Arial" w:hAnsi="Arial" w:cs="Arial"/>
        </w:rPr>
      </w:pPr>
      <w:r w:rsidRPr="00594CCB">
        <w:rPr>
          <w:rFonts w:ascii="Arial" w:hAnsi="Arial" w:cs="Arial"/>
        </w:rPr>
        <w:lastRenderedPageBreak/>
        <w:t>Griffiths, C., Mead, A. &amp; Zietsman, L. 2011. Human activities as drivers of change on South African rocky shores. Observations on Environmental Change in South Africa</w:t>
      </w:r>
      <w:r w:rsidRPr="000B0CC2">
        <w:rPr>
          <w:rFonts w:ascii="Arial" w:hAnsi="Arial" w:cs="Arial"/>
          <w:i/>
        </w:rPr>
        <w:t>, Sun Media, Stellenbosch, South Africa</w:t>
      </w:r>
      <w:r w:rsidRPr="00594CCB">
        <w:rPr>
          <w:rFonts w:ascii="Arial" w:hAnsi="Arial" w:cs="Arial"/>
        </w:rPr>
        <w:t>:</w:t>
      </w:r>
      <w:r>
        <w:rPr>
          <w:rFonts w:ascii="Arial" w:hAnsi="Arial" w:cs="Arial"/>
        </w:rPr>
        <w:t xml:space="preserve"> </w:t>
      </w:r>
      <w:r w:rsidRPr="00594CCB">
        <w:rPr>
          <w:rFonts w:ascii="Arial" w:hAnsi="Arial" w:cs="Arial"/>
        </w:rPr>
        <w:t>242-6.</w:t>
      </w:r>
    </w:p>
    <w:p w:rsidR="00220C8C" w:rsidRDefault="00220C8C" w:rsidP="00220C8C">
      <w:pPr>
        <w:widowControl w:val="0"/>
        <w:autoSpaceDE w:val="0"/>
        <w:autoSpaceDN w:val="0"/>
        <w:adjustRightInd w:val="0"/>
        <w:ind w:left="480" w:hanging="480"/>
        <w:rPr>
          <w:rFonts w:ascii="Arial" w:hAnsi="Arial" w:cs="Arial"/>
          <w:noProof/>
        </w:rPr>
      </w:pPr>
      <w:r w:rsidRPr="000B0CC2">
        <w:rPr>
          <w:rFonts w:ascii="Arial" w:hAnsi="Arial" w:cs="Arial"/>
          <w:noProof/>
        </w:rPr>
        <w:t xml:space="preserve">Joanna Gyory, Arthur J. Mariano, Edward H. Ryan. "The Benguela Current." Ocean Surface Currents. (). </w:t>
      </w:r>
      <w:r w:rsidRPr="00A5526C">
        <w:rPr>
          <w:rFonts w:ascii="Arial" w:hAnsi="Arial" w:cs="Arial"/>
          <w:noProof/>
        </w:rPr>
        <w:t>https://oceancurrents.rsmas.miami.edu/atlantic/benguela.html</w:t>
      </w:r>
      <w:r w:rsidRPr="000B0CC2">
        <w:rPr>
          <w:rFonts w:ascii="Arial" w:hAnsi="Arial" w:cs="Arial"/>
          <w:noProof/>
        </w:rPr>
        <w:t>.</w:t>
      </w:r>
    </w:p>
    <w:p w:rsidR="00220C8C" w:rsidRPr="00A5526C" w:rsidRDefault="00220C8C" w:rsidP="00220C8C">
      <w:pPr>
        <w:widowControl w:val="0"/>
        <w:autoSpaceDE w:val="0"/>
        <w:autoSpaceDN w:val="0"/>
        <w:adjustRightInd w:val="0"/>
        <w:ind w:left="480" w:hanging="480"/>
        <w:rPr>
          <w:rFonts w:ascii="Arial" w:hAnsi="Arial" w:cs="Arial"/>
          <w:noProof/>
        </w:rPr>
      </w:pPr>
      <w:r w:rsidRPr="00A5526C">
        <w:rPr>
          <w:rFonts w:ascii="Arial" w:hAnsi="Arial" w:cs="Arial"/>
          <w:noProof/>
        </w:rPr>
        <w:t>Holbrook, N.M., Denny, M.W., Koehl, M.A.R., 1991. Intertidal trees consequences of aggregation on the mechanical and photosynthetic properties of sea palms Postelsia palmaeformis Ruprecht. J. Exp. Mar. Biol. Ecol. 146, 39–68</w:t>
      </w:r>
    </w:p>
    <w:p w:rsidR="00220C8C" w:rsidRPr="00594CCB" w:rsidRDefault="00220C8C" w:rsidP="00220C8C">
      <w:pPr>
        <w:widowControl w:val="0"/>
        <w:autoSpaceDE w:val="0"/>
        <w:autoSpaceDN w:val="0"/>
        <w:adjustRightInd w:val="0"/>
        <w:ind w:left="480" w:hanging="480"/>
        <w:rPr>
          <w:rFonts w:ascii="Arial" w:hAnsi="Arial" w:cs="Arial"/>
          <w:noProof/>
        </w:rPr>
      </w:pPr>
      <w:r w:rsidRPr="00A5526C">
        <w:rPr>
          <w:rFonts w:ascii="Arial" w:hAnsi="Arial" w:cs="Arial"/>
          <w:noProof/>
        </w:rPr>
        <w:t>Hymanson, Z.P., Reed, D.C., Foster, M.S., Carter, J.W., 1990. The validity of using morphological characteristics as predictors of age in the kelp Pterygophora californica Laminariales Phaeophyta. Mar. Ecol. Prog. Ser. 59, 295–304</w:t>
      </w:r>
    </w:p>
    <w:p w:rsidR="00220C8C" w:rsidRPr="009112ED" w:rsidRDefault="00220C8C" w:rsidP="00220C8C">
      <w:pPr>
        <w:rPr>
          <w:rFonts w:ascii="Arial" w:hAnsi="Arial" w:cs="Arial"/>
        </w:rPr>
      </w:pPr>
      <w:r w:rsidRPr="009112ED">
        <w:rPr>
          <w:rFonts w:ascii="Arial" w:hAnsi="Arial" w:cs="Arial"/>
        </w:rPr>
        <w:t xml:space="preserve">Hurd, C.L., 2000. Water motion, marine macroalgal physiology, and production. </w:t>
      </w:r>
      <w:r w:rsidRPr="000B0CC2">
        <w:rPr>
          <w:rFonts w:ascii="Arial" w:hAnsi="Arial" w:cs="Arial"/>
          <w:i/>
        </w:rPr>
        <w:t>J. Phycol</w:t>
      </w:r>
      <w:r w:rsidRPr="009112ED">
        <w:rPr>
          <w:rFonts w:ascii="Arial" w:hAnsi="Arial" w:cs="Arial"/>
        </w:rPr>
        <w:t>. 36, 453–472.</w:t>
      </w:r>
    </w:p>
    <w:p w:rsidR="00220C8C" w:rsidRDefault="00220C8C" w:rsidP="00220C8C">
      <w:pPr>
        <w:rPr>
          <w:rFonts w:ascii="Arial" w:hAnsi="Arial" w:cs="Arial"/>
          <w:shd w:val="clear" w:color="auto" w:fill="FFFFFF"/>
        </w:rPr>
      </w:pPr>
      <w:r w:rsidRPr="00594CCB">
        <w:rPr>
          <w:rFonts w:ascii="Arial" w:hAnsi="Arial" w:cs="Arial"/>
          <w:shd w:val="clear" w:color="auto" w:fill="FFFFFF"/>
        </w:rPr>
        <w:t>Jackelman, J. J. &amp; Bolton, J. J. 1990. Form variation and productivity of an intertidal foliose Gigartina species (</w:t>
      </w:r>
      <w:r w:rsidRPr="000B0CC2">
        <w:rPr>
          <w:rFonts w:ascii="Arial" w:hAnsi="Arial" w:cs="Arial"/>
          <w:i/>
          <w:shd w:val="clear" w:color="auto" w:fill="FFFFFF"/>
        </w:rPr>
        <w:t>rhodophyta</w:t>
      </w:r>
      <w:r w:rsidRPr="00594CCB">
        <w:rPr>
          <w:rFonts w:ascii="Arial" w:hAnsi="Arial" w:cs="Arial"/>
          <w:shd w:val="clear" w:color="auto" w:fill="FFFFFF"/>
        </w:rPr>
        <w:t xml:space="preserve">) in relation to wave exposure. </w:t>
      </w:r>
      <w:r w:rsidRPr="000B0CC2">
        <w:rPr>
          <w:rFonts w:ascii="Arial" w:hAnsi="Arial" w:cs="Arial"/>
          <w:i/>
          <w:shd w:val="clear" w:color="auto" w:fill="FFFFFF"/>
        </w:rPr>
        <w:t xml:space="preserve">Hydrobiologia </w:t>
      </w:r>
      <w:r w:rsidRPr="00594CCB">
        <w:rPr>
          <w:rFonts w:ascii="Arial" w:hAnsi="Arial" w:cs="Arial"/>
          <w:shd w:val="clear" w:color="auto" w:fill="FFFFFF"/>
        </w:rPr>
        <w:t>204:57-64.</w:t>
      </w:r>
    </w:p>
    <w:p w:rsidR="00220C8C" w:rsidRPr="00594CCB" w:rsidRDefault="00220C8C" w:rsidP="00220C8C">
      <w:pPr>
        <w:rPr>
          <w:rFonts w:ascii="Arial" w:hAnsi="Arial" w:cs="Arial"/>
          <w:shd w:val="clear" w:color="auto" w:fill="FFFFFF"/>
        </w:rPr>
      </w:pPr>
      <w:r w:rsidRPr="00A5526C">
        <w:rPr>
          <w:rFonts w:ascii="Arial" w:hAnsi="Arial" w:cs="Arial"/>
          <w:shd w:val="clear" w:color="auto" w:fill="FFFFFF"/>
        </w:rPr>
        <w:t>Jackson GA (1997) Currents in the high drag environments of a coastal kelp stand off California. Cont Shelf Res 17: 1913–1928</w:t>
      </w:r>
    </w:p>
    <w:p w:rsidR="00220C8C" w:rsidRPr="00594CCB" w:rsidRDefault="00220C8C" w:rsidP="00220C8C">
      <w:pPr>
        <w:rPr>
          <w:rFonts w:ascii="Arial" w:hAnsi="Arial" w:cs="Arial"/>
        </w:rPr>
      </w:pPr>
      <w:r w:rsidRPr="00594CCB">
        <w:rPr>
          <w:rFonts w:ascii="Arial" w:hAnsi="Arial" w:cs="Arial"/>
        </w:rPr>
        <w:t xml:space="preserve">Johnson, A. and Koehl, M. A. R. 1994. Maintenance of dynamic strain similarity and environmental stress factor in different flow habitats: thallus allometry and material properties of a giant kelp. - </w:t>
      </w:r>
      <w:r w:rsidRPr="000B0CC2">
        <w:rPr>
          <w:rFonts w:ascii="Arial" w:hAnsi="Arial" w:cs="Arial"/>
          <w:i/>
        </w:rPr>
        <w:t>Experimental Marine Biology</w:t>
      </w:r>
      <w:r w:rsidRPr="00594CCB">
        <w:rPr>
          <w:rFonts w:ascii="Arial" w:hAnsi="Arial" w:cs="Arial"/>
        </w:rPr>
        <w:t xml:space="preserve"> 195: 381–410.</w:t>
      </w:r>
    </w:p>
    <w:p w:rsidR="00220C8C" w:rsidRPr="00594CCB" w:rsidRDefault="00220C8C" w:rsidP="00220C8C">
      <w:pPr>
        <w:rPr>
          <w:rFonts w:ascii="Arial" w:hAnsi="Arial" w:cs="Arial"/>
        </w:rPr>
      </w:pPr>
      <w:r w:rsidRPr="00594CCB">
        <w:rPr>
          <w:rFonts w:ascii="Arial" w:hAnsi="Arial" w:cs="Arial"/>
        </w:rPr>
        <w:t xml:space="preserve">Kain, J. 1979. A view of the genus </w:t>
      </w:r>
      <w:r w:rsidRPr="000B0CC2">
        <w:rPr>
          <w:rFonts w:ascii="Arial" w:hAnsi="Arial" w:cs="Arial"/>
          <w:i/>
        </w:rPr>
        <w:t>Laminaria</w:t>
      </w:r>
      <w:r w:rsidRPr="00594CCB">
        <w:rPr>
          <w:rFonts w:ascii="Arial" w:hAnsi="Arial" w:cs="Arial"/>
        </w:rPr>
        <w:t xml:space="preserve">. </w:t>
      </w:r>
      <w:r w:rsidRPr="000B0CC2">
        <w:rPr>
          <w:rFonts w:ascii="Arial" w:hAnsi="Arial" w:cs="Arial"/>
          <w:i/>
        </w:rPr>
        <w:t>Oceanogr. Mar. Biol. Annu. Rev</w:t>
      </w:r>
      <w:r w:rsidRPr="00594CCB">
        <w:rPr>
          <w:rFonts w:ascii="Arial" w:hAnsi="Arial" w:cs="Arial"/>
        </w:rPr>
        <w:t>. 17:101-61</w:t>
      </w:r>
    </w:p>
    <w:p w:rsidR="00220C8C" w:rsidRPr="009112ED" w:rsidRDefault="00220C8C" w:rsidP="00220C8C">
      <w:pPr>
        <w:rPr>
          <w:rFonts w:ascii="Arial" w:hAnsi="Arial" w:cs="Arial"/>
        </w:rPr>
      </w:pPr>
      <w:r w:rsidRPr="009112ED">
        <w:rPr>
          <w:rFonts w:ascii="Arial" w:hAnsi="Arial" w:cs="Arial"/>
        </w:rPr>
        <w:t xml:space="preserve">Kalvas, A., Kautsky, L., 1993. Geographical varation in Fucus vesiculosus morphology in the Baltic and North Seas. </w:t>
      </w:r>
      <w:r w:rsidRPr="000B0CC2">
        <w:rPr>
          <w:rFonts w:ascii="Arial" w:hAnsi="Arial" w:cs="Arial"/>
          <w:i/>
        </w:rPr>
        <w:t>Eur. J. Phycol</w:t>
      </w:r>
      <w:r w:rsidRPr="009112ED">
        <w:rPr>
          <w:rFonts w:ascii="Arial" w:hAnsi="Arial" w:cs="Arial"/>
        </w:rPr>
        <w:t>. 28, 85–91.</w:t>
      </w:r>
    </w:p>
    <w:p w:rsidR="00220C8C" w:rsidRPr="00594CCB" w:rsidRDefault="00220C8C" w:rsidP="00220C8C">
      <w:pPr>
        <w:rPr>
          <w:rFonts w:ascii="Arial" w:hAnsi="Arial" w:cs="Arial"/>
        </w:rPr>
      </w:pPr>
      <w:r w:rsidRPr="00594CCB">
        <w:rPr>
          <w:rFonts w:ascii="Arial" w:hAnsi="Arial" w:cs="Arial"/>
        </w:rPr>
        <w:t xml:space="preserve">Kawamata, S. 2001. Adaptive mechanical tolerance and dislodgement velocity of the kelp laminaria japonica in wave-induced water motion. - </w:t>
      </w:r>
      <w:r w:rsidRPr="000B0CC2">
        <w:rPr>
          <w:rFonts w:ascii="Arial" w:hAnsi="Arial" w:cs="Arial"/>
          <w:i/>
        </w:rPr>
        <w:t>Marine Ecology Progress Series</w:t>
      </w:r>
      <w:r w:rsidRPr="00594CCB">
        <w:rPr>
          <w:rFonts w:ascii="Arial" w:hAnsi="Arial" w:cs="Arial"/>
        </w:rPr>
        <w:t xml:space="preserve"> 211: 89–104.</w:t>
      </w:r>
    </w:p>
    <w:p w:rsidR="00220C8C" w:rsidRPr="009112ED" w:rsidRDefault="00220C8C" w:rsidP="00220C8C">
      <w:pPr>
        <w:rPr>
          <w:rFonts w:ascii="Arial" w:hAnsi="Arial" w:cs="Arial"/>
        </w:rPr>
      </w:pPr>
      <w:r w:rsidRPr="009112ED">
        <w:rPr>
          <w:rFonts w:ascii="Arial" w:hAnsi="Arial" w:cs="Arial"/>
        </w:rPr>
        <w:t xml:space="preserve">Klinger, T., DeWreede, R.E., 1988. Stipe rings, age and size in populations of </w:t>
      </w:r>
      <w:r w:rsidRPr="000B0CC2">
        <w:rPr>
          <w:rFonts w:ascii="Arial" w:hAnsi="Arial" w:cs="Arial"/>
          <w:i/>
        </w:rPr>
        <w:t>Laminaria setchellii Silva (Laminariales, Phaeophyta</w:t>
      </w:r>
      <w:r w:rsidRPr="009112ED">
        <w:rPr>
          <w:rFonts w:ascii="Arial" w:hAnsi="Arial" w:cs="Arial"/>
        </w:rPr>
        <w:t xml:space="preserve">) in British Columbia, Canada. </w:t>
      </w:r>
      <w:r w:rsidRPr="000B0CC2">
        <w:rPr>
          <w:rFonts w:ascii="Arial" w:hAnsi="Arial" w:cs="Arial"/>
          <w:i/>
        </w:rPr>
        <w:t>Phycologia</w:t>
      </w:r>
      <w:r w:rsidRPr="009112ED">
        <w:rPr>
          <w:rFonts w:ascii="Arial" w:hAnsi="Arial" w:cs="Arial"/>
        </w:rPr>
        <w:t xml:space="preserve"> 27, 234–240</w:t>
      </w:r>
    </w:p>
    <w:p w:rsidR="00220C8C" w:rsidRDefault="00220C8C" w:rsidP="00220C8C">
      <w:pPr>
        <w:rPr>
          <w:rFonts w:ascii="Arial" w:hAnsi="Arial" w:cs="Arial"/>
        </w:rPr>
      </w:pPr>
      <w:r w:rsidRPr="00594CCB">
        <w:rPr>
          <w:rFonts w:ascii="Arial" w:hAnsi="Arial" w:cs="Arial"/>
        </w:rPr>
        <w:t xml:space="preserve">Koehl, M. 1986. Seaweeds in moving water: Form and mechanical function. In Givnish, T. J. [Eds.] On the Economy of Plant Form and Function. </w:t>
      </w:r>
      <w:r w:rsidRPr="000B0CC2">
        <w:rPr>
          <w:rFonts w:ascii="Arial" w:hAnsi="Arial" w:cs="Arial"/>
          <w:i/>
        </w:rPr>
        <w:t>Cambridge Univ. Press, Cambridge</w:t>
      </w:r>
      <w:r w:rsidRPr="00594CCB">
        <w:rPr>
          <w:rFonts w:ascii="Arial" w:hAnsi="Arial" w:cs="Arial"/>
        </w:rPr>
        <w:t>, pp. 603-34</w:t>
      </w:r>
    </w:p>
    <w:p w:rsidR="00220C8C" w:rsidRPr="00594CCB" w:rsidRDefault="00220C8C" w:rsidP="00220C8C">
      <w:pPr>
        <w:rPr>
          <w:rFonts w:ascii="Arial" w:hAnsi="Arial" w:cs="Arial"/>
        </w:rPr>
      </w:pPr>
      <w:r w:rsidRPr="00A5526C">
        <w:rPr>
          <w:rFonts w:ascii="Arial" w:hAnsi="Arial" w:cs="Arial"/>
        </w:rPr>
        <w:t>KOEHL, M. A. R., AND R. S. ALBERTE. 1988. Flow, flapping and photosynthesis of Nereocystis luetkeana: A functional com- parison of undulate and flat blade morphologies. Mar. Biol. 99: 435–444.</w:t>
      </w:r>
    </w:p>
    <w:p w:rsidR="00220C8C" w:rsidRDefault="00220C8C" w:rsidP="00220C8C">
      <w:pPr>
        <w:rPr>
          <w:rFonts w:ascii="Arial" w:hAnsi="Arial" w:cs="Arial"/>
        </w:rPr>
      </w:pPr>
      <w:r w:rsidRPr="00594CCB">
        <w:rPr>
          <w:rFonts w:ascii="Arial" w:hAnsi="Arial" w:cs="Arial"/>
        </w:rPr>
        <w:t xml:space="preserve">Krumhansl, K. and Scheibling, R. 2012. Production and fate of kelp detritus. - </w:t>
      </w:r>
      <w:r w:rsidRPr="000B0CC2">
        <w:rPr>
          <w:rFonts w:ascii="Arial" w:hAnsi="Arial" w:cs="Arial"/>
          <w:i/>
        </w:rPr>
        <w:t>Marine Ecology Progress Series</w:t>
      </w:r>
      <w:r w:rsidRPr="00594CCB">
        <w:rPr>
          <w:rFonts w:ascii="Arial" w:hAnsi="Arial" w:cs="Arial"/>
        </w:rPr>
        <w:t xml:space="preserve"> 467: 281–302.</w:t>
      </w:r>
    </w:p>
    <w:p w:rsidR="00220C8C" w:rsidRDefault="00220C8C" w:rsidP="00220C8C">
      <w:pPr>
        <w:rPr>
          <w:rFonts w:ascii="Arial" w:hAnsi="Arial" w:cs="Arial"/>
          <w:color w:val="000000"/>
          <w:sz w:val="23"/>
          <w:szCs w:val="23"/>
          <w:shd w:val="clear" w:color="auto" w:fill="FFFFFF"/>
        </w:rPr>
      </w:pPr>
      <w:r>
        <w:rPr>
          <w:rFonts w:ascii="Arial" w:hAnsi="Arial" w:cs="Arial"/>
          <w:color w:val="000000"/>
          <w:sz w:val="23"/>
          <w:szCs w:val="23"/>
          <w:shd w:val="clear" w:color="auto" w:fill="FFFFFF"/>
        </w:rPr>
        <w:lastRenderedPageBreak/>
        <w:t>Levy, S. (2014). </w:t>
      </w:r>
      <w:r w:rsidRPr="005F5D62">
        <w:rPr>
          <w:rFonts w:ascii="Arial" w:hAnsi="Arial" w:cs="Arial"/>
          <w:iCs/>
          <w:color w:val="000000"/>
          <w:sz w:val="23"/>
          <w:szCs w:val="23"/>
          <w:shd w:val="clear" w:color="auto" w:fill="FFFFFF"/>
        </w:rPr>
        <w:t>How reliable is morphological species delimination in kelp? A study of two closely related South African</w:t>
      </w:r>
      <w:r>
        <w:rPr>
          <w:rFonts w:ascii="Arial" w:hAnsi="Arial" w:cs="Arial"/>
          <w:i/>
          <w:iCs/>
          <w:color w:val="000000"/>
          <w:sz w:val="23"/>
          <w:szCs w:val="23"/>
          <w:shd w:val="clear" w:color="auto" w:fill="FFFFFF"/>
        </w:rPr>
        <w:t xml:space="preserve"> Ecklonia </w:t>
      </w:r>
      <w:r w:rsidRPr="005F5D62">
        <w:rPr>
          <w:rFonts w:ascii="Arial" w:hAnsi="Arial" w:cs="Arial"/>
          <w:iCs/>
          <w:color w:val="000000"/>
          <w:sz w:val="23"/>
          <w:szCs w:val="23"/>
          <w:shd w:val="clear" w:color="auto" w:fill="FFFFFF"/>
        </w:rPr>
        <w:t>specie</w:t>
      </w:r>
      <w:r>
        <w:rPr>
          <w:rFonts w:ascii="Arial" w:hAnsi="Arial" w:cs="Arial"/>
          <w:i/>
          <w:iCs/>
          <w:color w:val="000000"/>
          <w:sz w:val="23"/>
          <w:szCs w:val="23"/>
          <w:shd w:val="clear" w:color="auto" w:fill="FFFFFF"/>
        </w:rPr>
        <w:t>s.</w:t>
      </w:r>
      <w:r>
        <w:rPr>
          <w:rFonts w:ascii="Arial" w:hAnsi="Arial" w:cs="Arial"/>
          <w:color w:val="000000"/>
          <w:sz w:val="23"/>
          <w:szCs w:val="23"/>
          <w:shd w:val="clear" w:color="auto" w:fill="FFFFFF"/>
        </w:rPr>
        <w:t> (Honours). University of Cape Town.</w:t>
      </w:r>
    </w:p>
    <w:p w:rsidR="00220C8C" w:rsidRPr="005F5D62" w:rsidRDefault="00220C8C" w:rsidP="00220C8C">
      <w:r w:rsidRPr="009B6E73">
        <w:t>Lüning, K. &amp; Neushul, M. 1978. Light and temperature demands for growth and reproduction of Laminarian gametophytes in southern and central California. Mar. Biol. 45:297-309.</w:t>
      </w:r>
    </w:p>
    <w:p w:rsidR="00220C8C" w:rsidRPr="00881484" w:rsidRDefault="00220C8C" w:rsidP="00220C8C">
      <w:pPr>
        <w:rPr>
          <w:rFonts w:ascii="Arial" w:hAnsi="Arial" w:cs="Arial"/>
        </w:rPr>
      </w:pPr>
      <w:r w:rsidRPr="00881484">
        <w:rPr>
          <w:rFonts w:ascii="Arial" w:hAnsi="Arial" w:cs="Arial"/>
        </w:rPr>
        <w:t xml:space="preserve">Luning, K., 1984. Temperature tolerance and biogeography of seaweeds — the marine algal flora of Helgoland (North Sea) as an example. </w:t>
      </w:r>
      <w:r w:rsidRPr="000B0CC2">
        <w:rPr>
          <w:rFonts w:ascii="Arial" w:hAnsi="Arial" w:cs="Arial"/>
          <w:i/>
        </w:rPr>
        <w:t>Helgol. Meer</w:t>
      </w:r>
      <w:r w:rsidRPr="00881484">
        <w:rPr>
          <w:rFonts w:ascii="Arial" w:hAnsi="Arial" w:cs="Arial"/>
        </w:rPr>
        <w:t>. 38, 305–317.</w:t>
      </w:r>
    </w:p>
    <w:p w:rsidR="00220C8C" w:rsidRPr="00594CCB" w:rsidRDefault="00220C8C" w:rsidP="00220C8C">
      <w:pPr>
        <w:rPr>
          <w:rFonts w:ascii="Arial" w:hAnsi="Arial" w:cs="Arial"/>
        </w:rPr>
      </w:pPr>
      <w:r w:rsidRPr="00594CCB">
        <w:rPr>
          <w:rFonts w:ascii="Arial" w:hAnsi="Arial" w:cs="Arial"/>
        </w:rPr>
        <w:t xml:space="preserve">Lüning, K. 1990. Seaweeds, Their environment, Biogeography and ecophysiology. </w:t>
      </w:r>
      <w:r w:rsidRPr="000B0CC2">
        <w:rPr>
          <w:rFonts w:ascii="Arial" w:hAnsi="Arial" w:cs="Arial"/>
          <w:i/>
        </w:rPr>
        <w:t>Wiley, New York</w:t>
      </w:r>
      <w:r w:rsidRPr="00594CCB">
        <w:rPr>
          <w:rFonts w:ascii="Arial" w:hAnsi="Arial" w:cs="Arial"/>
        </w:rPr>
        <w:t>, 527 pp.</w:t>
      </w:r>
    </w:p>
    <w:p w:rsidR="00220C8C" w:rsidRPr="00594CCB" w:rsidRDefault="00220C8C" w:rsidP="00220C8C">
      <w:pPr>
        <w:tabs>
          <w:tab w:val="left" w:pos="1758"/>
        </w:tabs>
        <w:rPr>
          <w:rFonts w:ascii="Arial" w:hAnsi="Arial" w:cs="Arial"/>
        </w:rPr>
      </w:pPr>
      <w:r w:rsidRPr="00594CCB">
        <w:rPr>
          <w:rFonts w:ascii="Arial" w:hAnsi="Arial" w:cs="Arial"/>
        </w:rPr>
        <w:t xml:space="preserve">Mann, K. 1973. Seaweeds: their productivity and strategy for growth. - </w:t>
      </w:r>
      <w:r w:rsidRPr="000B0CC2">
        <w:rPr>
          <w:rFonts w:ascii="Arial" w:hAnsi="Arial" w:cs="Arial"/>
          <w:i/>
        </w:rPr>
        <w:t>Science</w:t>
      </w:r>
      <w:r w:rsidRPr="00594CCB">
        <w:rPr>
          <w:rFonts w:ascii="Arial" w:hAnsi="Arial" w:cs="Arial"/>
        </w:rPr>
        <w:t xml:space="preserve"> 182: 975–981.</w:t>
      </w:r>
    </w:p>
    <w:p w:rsidR="00220C8C" w:rsidRPr="00456221" w:rsidRDefault="00220C8C" w:rsidP="00220C8C">
      <w:pPr>
        <w:rPr>
          <w:rFonts w:ascii="Arial" w:hAnsi="Arial" w:cs="Arial"/>
        </w:rPr>
      </w:pPr>
      <w:r w:rsidRPr="009112ED">
        <w:rPr>
          <w:rFonts w:ascii="Arial" w:hAnsi="Arial" w:cs="Arial"/>
        </w:rPr>
        <w:t xml:space="preserve">McQuaid, C.D., Branch, G.M. 1984. Influence of sea temperature, substratum and wave exposure on rocky intertidal communities: an analysis of faunal and floral biomass. </w:t>
      </w:r>
      <w:r w:rsidRPr="000B0CC2">
        <w:rPr>
          <w:rFonts w:ascii="Arial" w:hAnsi="Arial" w:cs="Arial"/>
          <w:i/>
        </w:rPr>
        <w:t>Marine Ecology Progress Series.</w:t>
      </w:r>
      <w:r w:rsidRPr="009112ED">
        <w:rPr>
          <w:rFonts w:ascii="Arial" w:hAnsi="Arial" w:cs="Arial"/>
        </w:rPr>
        <w:t xml:space="preserve"> 19: 145-151</w:t>
      </w:r>
    </w:p>
    <w:p w:rsidR="00220C8C" w:rsidRPr="00456221" w:rsidRDefault="00220C8C" w:rsidP="00220C8C">
      <w:pPr>
        <w:rPr>
          <w:rFonts w:ascii="Arial" w:hAnsi="Arial" w:cs="Arial"/>
        </w:rPr>
      </w:pPr>
      <w:r w:rsidRPr="00456221">
        <w:rPr>
          <w:rFonts w:ascii="Arial" w:hAnsi="Arial" w:cs="Arial"/>
        </w:rPr>
        <w:t xml:space="preserve">Merzouk, A., Johnson, L. 2011. Kelp distribution in the northwest Atlantic Ocean under a changing climate. </w:t>
      </w:r>
      <w:r w:rsidRPr="000B0CC2">
        <w:rPr>
          <w:rFonts w:ascii="Arial" w:hAnsi="Arial" w:cs="Arial"/>
          <w:i/>
        </w:rPr>
        <w:t>Journal of Experimental Marine Biology and Ecology.</w:t>
      </w:r>
      <w:r w:rsidRPr="00456221">
        <w:rPr>
          <w:rFonts w:ascii="Arial" w:hAnsi="Arial" w:cs="Arial"/>
        </w:rPr>
        <w:t xml:space="preserve"> 400(1-2): 90-98</w:t>
      </w:r>
    </w:p>
    <w:p w:rsidR="00220C8C" w:rsidRPr="00594CCB" w:rsidRDefault="00220C8C" w:rsidP="00220C8C">
      <w:pPr>
        <w:rPr>
          <w:rFonts w:ascii="Arial" w:hAnsi="Arial" w:cs="Arial"/>
        </w:rPr>
      </w:pPr>
      <w:r w:rsidRPr="00594CCB">
        <w:rPr>
          <w:rFonts w:ascii="Arial" w:hAnsi="Arial" w:cs="Arial"/>
        </w:rPr>
        <w:t xml:space="preserve">Molloy, F. &amp; Bolton, J. 1996. The effects of wave exposure and depth on the morphology of inshore populations of the Namibian kelp, </w:t>
      </w:r>
      <w:r w:rsidRPr="000B0CC2">
        <w:rPr>
          <w:rFonts w:ascii="Arial" w:hAnsi="Arial" w:cs="Arial"/>
          <w:i/>
        </w:rPr>
        <w:t>Laminaria schinzii Foslie. Bot. Mar</w:t>
      </w:r>
      <w:r w:rsidRPr="00594CCB">
        <w:rPr>
          <w:rFonts w:ascii="Arial" w:hAnsi="Arial" w:cs="Arial"/>
        </w:rPr>
        <w:t>. 39:525-32</w:t>
      </w:r>
    </w:p>
    <w:p w:rsidR="00220C8C" w:rsidRPr="00594CCB" w:rsidRDefault="00220C8C" w:rsidP="00220C8C">
      <w:pPr>
        <w:rPr>
          <w:rFonts w:ascii="Arial" w:hAnsi="Arial" w:cs="Arial"/>
        </w:rPr>
      </w:pPr>
      <w:r w:rsidRPr="00594CCB">
        <w:rPr>
          <w:rFonts w:ascii="Arial" w:hAnsi="Arial" w:cs="Arial"/>
        </w:rPr>
        <w:t xml:space="preserve">Papenfuss, G. F. 1942. Studies of South African Phaeophyceae: </w:t>
      </w:r>
      <w:r w:rsidRPr="000B0CC2">
        <w:rPr>
          <w:rFonts w:ascii="Arial" w:hAnsi="Arial" w:cs="Arial"/>
          <w:i/>
        </w:rPr>
        <w:t>Ecklonia maxima, Laminaria pallida, and Macrocystis pyrifera. Amer. J. Bot</w:t>
      </w:r>
      <w:r w:rsidRPr="00594CCB">
        <w:rPr>
          <w:rFonts w:ascii="Arial" w:hAnsi="Arial" w:cs="Arial"/>
        </w:rPr>
        <w:t>. 29:15-24.</w:t>
      </w:r>
    </w:p>
    <w:p w:rsidR="00220C8C" w:rsidRPr="00594CCB" w:rsidRDefault="00220C8C" w:rsidP="00220C8C">
      <w:pPr>
        <w:rPr>
          <w:rFonts w:ascii="Arial" w:hAnsi="Arial" w:cs="Arial"/>
        </w:rPr>
      </w:pPr>
      <w:r w:rsidRPr="00594CCB">
        <w:rPr>
          <w:rFonts w:ascii="Arial" w:hAnsi="Arial" w:cs="Arial"/>
        </w:rPr>
        <w:t xml:space="preserve">Partridge, T. C., Scott, L. &amp; Schneider, R. R. 2004. Between Agulhas and Benguela: responses of southern African climates of the Late Pleistocene to current fluxes, orbital precession and the extent of the circum-Antarctic vortex. In Battarbee, R. W. [Ed] Past Climate Variability through Europe and Africa, </w:t>
      </w:r>
      <w:r w:rsidRPr="000B0CC2">
        <w:rPr>
          <w:rFonts w:ascii="Arial" w:hAnsi="Arial" w:cs="Arial"/>
          <w:i/>
        </w:rPr>
        <w:t>Springer, Netherlands</w:t>
      </w:r>
      <w:r w:rsidRPr="00594CCB">
        <w:rPr>
          <w:rFonts w:ascii="Arial" w:hAnsi="Arial" w:cs="Arial"/>
        </w:rPr>
        <w:t>, pp. 45-68</w:t>
      </w:r>
    </w:p>
    <w:p w:rsidR="00220C8C" w:rsidRPr="00594CCB" w:rsidRDefault="00220C8C" w:rsidP="00220C8C">
      <w:pPr>
        <w:autoSpaceDE w:val="0"/>
        <w:autoSpaceDN w:val="0"/>
        <w:adjustRightInd w:val="0"/>
        <w:spacing w:after="0"/>
        <w:rPr>
          <w:rFonts w:ascii="Arial" w:hAnsi="Arial" w:cs="Arial"/>
        </w:rPr>
      </w:pPr>
      <w:r w:rsidRPr="00594CCB">
        <w:rPr>
          <w:rFonts w:ascii="Arial" w:hAnsi="Arial" w:cs="Arial"/>
        </w:rPr>
        <w:t>Probyn, T. and McQuaid, C. D. 1985. In-situ measurements of nitrogenous nutrient uptake by kelp (</w:t>
      </w:r>
      <w:r w:rsidRPr="000B0CC2">
        <w:rPr>
          <w:rFonts w:ascii="Arial" w:hAnsi="Arial" w:cs="Arial"/>
          <w:i/>
        </w:rPr>
        <w:t>Ecklonia maxima</w:t>
      </w:r>
      <w:r w:rsidRPr="00594CCB">
        <w:rPr>
          <w:rFonts w:ascii="Arial" w:hAnsi="Arial" w:cs="Arial"/>
        </w:rPr>
        <w:t xml:space="preserve">) and phytoplankton in a nitrate-rich upwelling environment. - </w:t>
      </w:r>
      <w:r w:rsidRPr="000B0CC2">
        <w:rPr>
          <w:rFonts w:ascii="Arial" w:hAnsi="Arial" w:cs="Arial"/>
          <w:i/>
        </w:rPr>
        <w:t>Marine Biology</w:t>
      </w:r>
      <w:r w:rsidRPr="00594CCB">
        <w:rPr>
          <w:rFonts w:ascii="Arial" w:hAnsi="Arial" w:cs="Arial"/>
        </w:rPr>
        <w:t xml:space="preserve"> 88: 149–154.</w:t>
      </w:r>
    </w:p>
    <w:p w:rsidR="00220C8C" w:rsidRPr="00594CCB" w:rsidRDefault="00220C8C" w:rsidP="00220C8C">
      <w:pPr>
        <w:autoSpaceDE w:val="0"/>
        <w:autoSpaceDN w:val="0"/>
        <w:adjustRightInd w:val="0"/>
        <w:spacing w:after="0"/>
        <w:rPr>
          <w:rFonts w:ascii="Arial" w:hAnsi="Arial" w:cs="Arial"/>
        </w:rPr>
      </w:pPr>
    </w:p>
    <w:p w:rsidR="00220C8C" w:rsidRPr="00594CCB" w:rsidRDefault="00220C8C" w:rsidP="00220C8C">
      <w:pPr>
        <w:rPr>
          <w:rFonts w:ascii="Arial" w:hAnsi="Arial" w:cs="Arial"/>
        </w:rPr>
      </w:pPr>
      <w:r w:rsidRPr="00594CCB">
        <w:rPr>
          <w:rFonts w:ascii="Arial" w:hAnsi="Arial" w:cs="Arial"/>
        </w:rPr>
        <w:t>R Core Team (2018). R: A language and environment for statistical computing. R Foundation for Statistical Computing, Vienna, Austria. URL https://www.R-project.org/.</w:t>
      </w:r>
    </w:p>
    <w:p w:rsidR="00220C8C" w:rsidRPr="009112ED" w:rsidRDefault="00220C8C" w:rsidP="00220C8C">
      <w:pPr>
        <w:rPr>
          <w:rFonts w:ascii="Arial" w:hAnsi="Arial" w:cs="Arial"/>
        </w:rPr>
      </w:pPr>
      <w:r w:rsidRPr="009112ED">
        <w:rPr>
          <w:rFonts w:ascii="Arial" w:hAnsi="Arial" w:cs="Arial"/>
        </w:rPr>
        <w:t xml:space="preserve">Ralph, P.J., Morrison, D.A., Addison, A., 1998. A quantitative study of the patterns of morphological variation within </w:t>
      </w:r>
      <w:r w:rsidRPr="000B0CC2">
        <w:rPr>
          <w:rFonts w:ascii="Arial" w:hAnsi="Arial" w:cs="Arial"/>
          <w:i/>
        </w:rPr>
        <w:t>Hormosira banksii (Turner) Decaisne (Fucales: Phaeophyta)</w:t>
      </w:r>
      <w:r w:rsidRPr="009112ED">
        <w:rPr>
          <w:rFonts w:ascii="Arial" w:hAnsi="Arial" w:cs="Arial"/>
        </w:rPr>
        <w:t xml:space="preserve"> in south-eastern Australia. </w:t>
      </w:r>
      <w:r w:rsidRPr="000B0CC2">
        <w:rPr>
          <w:rFonts w:ascii="Arial" w:hAnsi="Arial" w:cs="Arial"/>
          <w:i/>
        </w:rPr>
        <w:t>J. Exp. Mar. Biol. Ecol</w:t>
      </w:r>
      <w:r w:rsidRPr="009112ED">
        <w:rPr>
          <w:rFonts w:ascii="Arial" w:hAnsi="Arial" w:cs="Arial"/>
        </w:rPr>
        <w:t>. 225, 285–300</w:t>
      </w:r>
    </w:p>
    <w:p w:rsidR="00220C8C" w:rsidRPr="00594CCB" w:rsidRDefault="00220C8C" w:rsidP="00220C8C">
      <w:pPr>
        <w:rPr>
          <w:rFonts w:ascii="Arial" w:hAnsi="Arial" w:cs="Arial"/>
          <w:shd w:val="clear" w:color="auto" w:fill="FFFFFF"/>
        </w:rPr>
      </w:pPr>
      <w:r w:rsidRPr="00594CCB">
        <w:rPr>
          <w:rFonts w:ascii="Arial" w:hAnsi="Arial" w:cs="Arial"/>
          <w:shd w:val="clear" w:color="auto" w:fill="FFFFFF"/>
        </w:rPr>
        <w:t xml:space="preserve">Roberson, L. M. &amp; Coyer, J. A. 2004. Variation in blade morphology of the kelp </w:t>
      </w:r>
      <w:r w:rsidRPr="000B0CC2">
        <w:rPr>
          <w:rFonts w:ascii="Arial" w:hAnsi="Arial" w:cs="Arial"/>
          <w:i/>
          <w:shd w:val="clear" w:color="auto" w:fill="FFFFFF"/>
        </w:rPr>
        <w:t>Eisenia arborea</w:t>
      </w:r>
      <w:r w:rsidRPr="00594CCB">
        <w:rPr>
          <w:rFonts w:ascii="Arial" w:hAnsi="Arial" w:cs="Arial"/>
          <w:shd w:val="clear" w:color="auto" w:fill="FFFFFF"/>
        </w:rPr>
        <w:t xml:space="preserve">: Incipient speciation due to local water motion? </w:t>
      </w:r>
      <w:r w:rsidRPr="000B0CC2">
        <w:rPr>
          <w:rFonts w:ascii="Arial" w:hAnsi="Arial" w:cs="Arial"/>
          <w:i/>
          <w:shd w:val="clear" w:color="auto" w:fill="FFFFFF"/>
        </w:rPr>
        <w:t>Mar. Ecol. Prog. Ser</w:t>
      </w:r>
      <w:r w:rsidRPr="00594CCB">
        <w:rPr>
          <w:rFonts w:ascii="Arial" w:hAnsi="Arial" w:cs="Arial"/>
          <w:shd w:val="clear" w:color="auto" w:fill="FFFFFF"/>
        </w:rPr>
        <w:t>. 282:115-28</w:t>
      </w:r>
    </w:p>
    <w:p w:rsidR="00220C8C" w:rsidRPr="00594CCB" w:rsidRDefault="00220C8C" w:rsidP="00220C8C">
      <w:pPr>
        <w:rPr>
          <w:rFonts w:ascii="Arial" w:hAnsi="Arial" w:cs="Arial"/>
        </w:rPr>
      </w:pPr>
      <w:r w:rsidRPr="00594CCB">
        <w:rPr>
          <w:rFonts w:ascii="Arial" w:hAnsi="Arial" w:cs="Arial"/>
        </w:rPr>
        <w:lastRenderedPageBreak/>
        <w:t xml:space="preserve">Rothman, M. D., Mattio, L., Wernberg, T., Anderson, R. J., Uwai, S., Mohring, M. B., &amp; Bolton, J. J. 2015. A molecular investigation of the </w:t>
      </w:r>
      <w:r w:rsidRPr="000B0CC2">
        <w:rPr>
          <w:rFonts w:ascii="Arial" w:hAnsi="Arial" w:cs="Arial"/>
          <w:i/>
        </w:rPr>
        <w:t>genus Ecklonia (Phaeophyceae, Laminariales)</w:t>
      </w:r>
      <w:r w:rsidRPr="00594CCB">
        <w:rPr>
          <w:rFonts w:ascii="Arial" w:hAnsi="Arial" w:cs="Arial"/>
        </w:rPr>
        <w:t xml:space="preserve"> with special focus on the Southern Hemisphere. </w:t>
      </w:r>
      <w:r w:rsidRPr="000B0CC2">
        <w:rPr>
          <w:rFonts w:ascii="Arial" w:hAnsi="Arial" w:cs="Arial"/>
          <w:i/>
        </w:rPr>
        <w:t>J. Phycol</w:t>
      </w:r>
      <w:r w:rsidRPr="00594CCB">
        <w:rPr>
          <w:rFonts w:ascii="Arial" w:hAnsi="Arial" w:cs="Arial"/>
        </w:rPr>
        <w:t>. 51(2): 236-46</w:t>
      </w:r>
    </w:p>
    <w:p w:rsidR="00220C8C" w:rsidRPr="00D91371" w:rsidRDefault="00220C8C" w:rsidP="00220C8C">
      <w:pPr>
        <w:rPr>
          <w:rFonts w:ascii="Arial" w:hAnsi="Arial" w:cs="Arial"/>
        </w:rPr>
      </w:pPr>
      <w:r w:rsidRPr="00594CCB">
        <w:rPr>
          <w:rFonts w:ascii="Arial" w:hAnsi="Arial" w:cs="Arial"/>
        </w:rPr>
        <w:t xml:space="preserve">Rouault, M. J., Mouche, A., Collard, F., Johannessen, J. A., &amp; Chapron, B. 2010. Mapping the Agulhas Current from space: An assessment of ASAR surface current velocities. </w:t>
      </w:r>
      <w:r w:rsidRPr="000B0CC2">
        <w:rPr>
          <w:rFonts w:ascii="Arial" w:hAnsi="Arial" w:cs="Arial"/>
          <w:i/>
        </w:rPr>
        <w:t>J. Geo. Res</w:t>
      </w:r>
      <w:r w:rsidRPr="00594CCB">
        <w:rPr>
          <w:rFonts w:ascii="Arial" w:hAnsi="Arial" w:cs="Arial"/>
        </w:rPr>
        <w:t>. 115(C10): 1-14.</w:t>
      </w:r>
    </w:p>
    <w:p w:rsidR="00220C8C" w:rsidRPr="00D91371" w:rsidRDefault="00220C8C" w:rsidP="00220C8C">
      <w:pPr>
        <w:rPr>
          <w:rFonts w:ascii="Arial" w:hAnsi="Arial" w:cs="Arial"/>
        </w:rPr>
      </w:pPr>
      <w:r w:rsidRPr="00D91371">
        <w:rPr>
          <w:rFonts w:ascii="Arial" w:hAnsi="Arial" w:cs="Arial"/>
        </w:rPr>
        <w:t>Rouault, M. J., and P. Penven (2011), New perspectives on Natal Pulses from satellite observations</w:t>
      </w:r>
      <w:r w:rsidRPr="000B0CC2">
        <w:rPr>
          <w:rFonts w:ascii="Arial" w:hAnsi="Arial" w:cs="Arial"/>
          <w:i/>
        </w:rPr>
        <w:t>, J. Geophys. Res</w:t>
      </w:r>
      <w:r w:rsidRPr="00D91371">
        <w:rPr>
          <w:rFonts w:ascii="Arial" w:hAnsi="Arial" w:cs="Arial"/>
        </w:rPr>
        <w:t>., 116, C07013, doi:10.1029/2010JC006866.</w:t>
      </w:r>
    </w:p>
    <w:p w:rsidR="00220C8C" w:rsidRPr="00881484" w:rsidRDefault="00220C8C" w:rsidP="00220C8C">
      <w:pPr>
        <w:rPr>
          <w:rFonts w:ascii="Arial" w:hAnsi="Arial" w:cs="Arial"/>
        </w:rPr>
      </w:pPr>
      <w:r w:rsidRPr="00881484">
        <w:rPr>
          <w:rFonts w:ascii="Arial" w:hAnsi="Arial" w:cs="Arial"/>
        </w:rPr>
        <w:t xml:space="preserve">Rysgaard, S., Nielsen, T.G., 2006. Carbon cycling in a high-arctic marine ecosystem — Young Sound, NE Greenland. </w:t>
      </w:r>
      <w:r w:rsidRPr="000B0CC2">
        <w:rPr>
          <w:rFonts w:ascii="Arial" w:hAnsi="Arial" w:cs="Arial"/>
          <w:i/>
        </w:rPr>
        <w:t>Prog. Oceanogr</w:t>
      </w:r>
      <w:r w:rsidRPr="00881484">
        <w:rPr>
          <w:rFonts w:ascii="Arial" w:hAnsi="Arial" w:cs="Arial"/>
        </w:rPr>
        <w:t>. 71, 426–445.</w:t>
      </w:r>
    </w:p>
    <w:p w:rsidR="00220C8C" w:rsidRPr="009112ED" w:rsidRDefault="00220C8C" w:rsidP="00220C8C">
      <w:pPr>
        <w:rPr>
          <w:rFonts w:ascii="Arial" w:hAnsi="Arial" w:cs="Arial"/>
          <w:shd w:val="clear" w:color="auto" w:fill="FFFFFF"/>
        </w:rPr>
      </w:pPr>
      <w:r w:rsidRPr="00594CCB">
        <w:rPr>
          <w:rFonts w:ascii="Arial" w:hAnsi="Arial" w:cs="Arial"/>
          <w:shd w:val="clear" w:color="auto" w:fill="FFFFFF"/>
        </w:rPr>
        <w:t xml:space="preserve">Schmitz, W. J. 1995. On the interbasin-scale thermohaline circulation. </w:t>
      </w:r>
      <w:r w:rsidRPr="000B0CC2">
        <w:rPr>
          <w:rFonts w:ascii="Arial" w:hAnsi="Arial" w:cs="Arial"/>
          <w:i/>
          <w:shd w:val="clear" w:color="auto" w:fill="FFFFFF"/>
        </w:rPr>
        <w:t>Rev. Geophy</w:t>
      </w:r>
      <w:r w:rsidRPr="00594CCB">
        <w:rPr>
          <w:rFonts w:ascii="Arial" w:hAnsi="Arial" w:cs="Arial"/>
          <w:shd w:val="clear" w:color="auto" w:fill="FFFFFF"/>
        </w:rPr>
        <w:t>. 33(2):151-73.</w:t>
      </w:r>
    </w:p>
    <w:p w:rsidR="00220C8C" w:rsidRPr="009112ED" w:rsidRDefault="00220C8C" w:rsidP="00220C8C">
      <w:pPr>
        <w:rPr>
          <w:rFonts w:ascii="Arial" w:hAnsi="Arial" w:cs="Arial"/>
        </w:rPr>
      </w:pPr>
      <w:r w:rsidRPr="009112ED">
        <w:rPr>
          <w:rFonts w:ascii="Arial" w:hAnsi="Arial" w:cs="Arial"/>
        </w:rPr>
        <w:t xml:space="preserve">Schumann, E. H. 1988. Physical oceanography off Natal. In Schumann, E. H. [Ed] Coastal Ocean Studies off Natal, South Africa, </w:t>
      </w:r>
      <w:r w:rsidRPr="000B0CC2">
        <w:rPr>
          <w:rFonts w:ascii="Arial" w:hAnsi="Arial" w:cs="Arial"/>
          <w:i/>
        </w:rPr>
        <w:t>Springer, Heidelberg</w:t>
      </w:r>
      <w:r w:rsidRPr="009112ED">
        <w:rPr>
          <w:rFonts w:ascii="Arial" w:hAnsi="Arial" w:cs="Arial"/>
        </w:rPr>
        <w:t>, pp. 101-30.</w:t>
      </w:r>
    </w:p>
    <w:p w:rsidR="00220C8C" w:rsidRPr="00594CCB" w:rsidRDefault="00220C8C" w:rsidP="00220C8C">
      <w:pPr>
        <w:rPr>
          <w:rFonts w:ascii="Arial" w:hAnsi="Arial" w:cs="Arial"/>
        </w:rPr>
      </w:pPr>
      <w:r w:rsidRPr="00594CCB">
        <w:rPr>
          <w:rFonts w:ascii="Arial" w:hAnsi="Arial" w:cs="Arial"/>
        </w:rPr>
        <w:t xml:space="preserve">Shannon, L. 1985. The Benguela ecosystem. I: Evolution of the Benguela physical features and processes. </w:t>
      </w:r>
      <w:r w:rsidRPr="000B0CC2">
        <w:rPr>
          <w:rFonts w:ascii="Arial" w:hAnsi="Arial" w:cs="Arial"/>
          <w:i/>
        </w:rPr>
        <w:t>Ocean. Mar. Biol</w:t>
      </w:r>
      <w:r w:rsidRPr="00594CCB">
        <w:rPr>
          <w:rFonts w:ascii="Arial" w:hAnsi="Arial" w:cs="Arial"/>
        </w:rPr>
        <w:t>. 23:105-82.</w:t>
      </w:r>
    </w:p>
    <w:p w:rsidR="00220C8C" w:rsidRPr="00594CCB" w:rsidRDefault="00220C8C" w:rsidP="00220C8C">
      <w:pPr>
        <w:rPr>
          <w:rFonts w:ascii="Arial" w:hAnsi="Arial" w:cs="Arial"/>
        </w:rPr>
      </w:pPr>
      <w:r w:rsidRPr="00594CCB">
        <w:rPr>
          <w:rFonts w:ascii="Arial" w:hAnsi="Arial" w:cs="Arial"/>
        </w:rPr>
        <w:t xml:space="preserve"> Shannon, L. &amp; Pillar, S. C. 1986. The Benguela ecosystem part 3. Plankton. </w:t>
      </w:r>
      <w:r w:rsidRPr="000B0CC2">
        <w:rPr>
          <w:rFonts w:ascii="Arial" w:hAnsi="Arial" w:cs="Arial"/>
          <w:i/>
        </w:rPr>
        <w:t>Ocean. Mar. Biol. Ann. Rev</w:t>
      </w:r>
      <w:r w:rsidRPr="00594CCB">
        <w:rPr>
          <w:rFonts w:ascii="Arial" w:hAnsi="Arial" w:cs="Arial"/>
        </w:rPr>
        <w:t>. 24:65-170</w:t>
      </w:r>
    </w:p>
    <w:p w:rsidR="00220C8C" w:rsidRPr="00A5526C" w:rsidRDefault="00220C8C" w:rsidP="00220C8C">
      <w:pPr>
        <w:rPr>
          <w:rFonts w:ascii="Arial" w:hAnsi="Arial" w:cs="Arial"/>
        </w:rPr>
      </w:pPr>
      <w:r w:rsidRPr="00594CCB">
        <w:rPr>
          <w:rFonts w:ascii="Arial" w:hAnsi="Arial" w:cs="Arial"/>
        </w:rPr>
        <w:t xml:space="preserve">Shillington, F. A., Reason, C. J. C., Duncombe Rae C. M., Florenchie, P., &amp; Penven, P. 2006. Large scale physical variability of the Benguela Current large marine ecosystem (BCLME). In Shannon, V., Hempel, G., Malanotte-Rizzoli, P., Moloney, C., &amp; Woods, J. [Eds] Large Marine Ecosystems. </w:t>
      </w:r>
      <w:r w:rsidRPr="000B0CC2">
        <w:rPr>
          <w:rFonts w:ascii="Arial" w:hAnsi="Arial" w:cs="Arial"/>
          <w:i/>
        </w:rPr>
        <w:t>Elsevier, Netherlands</w:t>
      </w:r>
      <w:r w:rsidRPr="00594CCB">
        <w:rPr>
          <w:rFonts w:ascii="Arial" w:hAnsi="Arial" w:cs="Arial"/>
        </w:rPr>
        <w:t>, 14: 49-70</w:t>
      </w:r>
    </w:p>
    <w:p w:rsidR="00220C8C" w:rsidRPr="00594CCB" w:rsidRDefault="00220C8C" w:rsidP="00220C8C">
      <w:pPr>
        <w:rPr>
          <w:rFonts w:ascii="Arial" w:hAnsi="Arial" w:cs="Arial"/>
        </w:rPr>
      </w:pPr>
      <w:r w:rsidRPr="00A5526C">
        <w:rPr>
          <w:rFonts w:ascii="Arial" w:hAnsi="Arial" w:cs="Arial"/>
        </w:rPr>
        <w:t>Sjøtun, K., Fredriksen, S., 1995. Growth allocation in Laminaria hyperborea (Laminariales, Phaeophyceae) in relation to age and wave exposure. Mar. Ecol. Prog. Ser. 126, 213–222</w:t>
      </w:r>
    </w:p>
    <w:p w:rsidR="00220C8C" w:rsidRPr="00C565E3" w:rsidRDefault="00220C8C" w:rsidP="00220C8C">
      <w:pPr>
        <w:rPr>
          <w:rFonts w:ascii="Arial" w:hAnsi="Arial" w:cs="Arial"/>
          <w:shd w:val="clear" w:color="auto" w:fill="FFFFFF"/>
        </w:rPr>
      </w:pPr>
      <w:r w:rsidRPr="00C565E3">
        <w:rPr>
          <w:rFonts w:ascii="Arial" w:hAnsi="Arial" w:cs="Arial"/>
          <w:shd w:val="clear" w:color="auto" w:fill="FFFFFF"/>
        </w:rPr>
        <w:t>Skogen</w:t>
      </w:r>
      <w:r>
        <w:rPr>
          <w:rFonts w:ascii="Arial" w:hAnsi="Arial" w:cs="Arial"/>
          <w:shd w:val="clear" w:color="auto" w:fill="FFFFFF"/>
        </w:rPr>
        <w:t xml:space="preserve"> </w:t>
      </w:r>
      <w:r w:rsidRPr="00C565E3">
        <w:rPr>
          <w:rFonts w:ascii="Arial" w:hAnsi="Arial" w:cs="Arial"/>
          <w:shd w:val="clear" w:color="auto" w:fill="FFFFFF"/>
        </w:rPr>
        <w:t>M. D. (1999) A biophysical model applied to the Benguela upwelling system, </w:t>
      </w:r>
      <w:r w:rsidRPr="000B0CC2">
        <w:rPr>
          <w:rFonts w:ascii="Arial" w:hAnsi="Arial" w:cs="Arial"/>
          <w:i/>
          <w:shd w:val="clear" w:color="auto" w:fill="FFFFFF"/>
        </w:rPr>
        <w:t>South African Journal of Marine Science, </w:t>
      </w:r>
      <w:r w:rsidRPr="00C565E3">
        <w:rPr>
          <w:rFonts w:ascii="Arial" w:hAnsi="Arial" w:cs="Arial"/>
          <w:shd w:val="clear" w:color="auto" w:fill="FFFFFF"/>
        </w:rPr>
        <w:t>21:1, 235-249, DOI: </w:t>
      </w:r>
      <w:r w:rsidRPr="00220C8C">
        <w:rPr>
          <w:rFonts w:ascii="Arial" w:hAnsi="Arial" w:cs="Arial"/>
          <w:shd w:val="clear" w:color="auto" w:fill="FFFFFF"/>
        </w:rPr>
        <w:t>10.2989/025776199784126042</w:t>
      </w:r>
    </w:p>
    <w:p w:rsidR="00220C8C" w:rsidRPr="00594CCB" w:rsidRDefault="00220C8C" w:rsidP="00220C8C">
      <w:pPr>
        <w:rPr>
          <w:rFonts w:ascii="Arial" w:hAnsi="Arial" w:cs="Arial"/>
        </w:rPr>
      </w:pPr>
      <w:r w:rsidRPr="00594CCB">
        <w:rPr>
          <w:rFonts w:ascii="Arial" w:hAnsi="Arial" w:cs="Arial"/>
        </w:rPr>
        <w:t>Smit, A. J., Roberts, M., Anderson, R. J., Dufois, F., Dudley, S. F., Bornman, T. G., Olbers, J. &amp; Bolton, J. J. 2013. A coastal seawater temperature dataset for biogeographical studies: Large biases between in situ and remotely-sensed data sets around the coast of South Africa</w:t>
      </w:r>
      <w:r w:rsidRPr="000B0CC2">
        <w:rPr>
          <w:rFonts w:ascii="Arial" w:hAnsi="Arial" w:cs="Arial"/>
          <w:i/>
        </w:rPr>
        <w:t>. PloS One</w:t>
      </w:r>
      <w:r w:rsidRPr="00594CCB">
        <w:rPr>
          <w:rFonts w:ascii="Arial" w:hAnsi="Arial" w:cs="Arial"/>
        </w:rPr>
        <w:t xml:space="preserve"> 8:e81944.</w:t>
      </w:r>
    </w:p>
    <w:p w:rsidR="00220C8C" w:rsidRPr="00456221" w:rsidRDefault="00220C8C" w:rsidP="00220C8C">
      <w:pPr>
        <w:rPr>
          <w:rFonts w:ascii="Arial" w:hAnsi="Arial" w:cs="Arial"/>
        </w:rPr>
      </w:pPr>
      <w:r w:rsidRPr="00456221">
        <w:rPr>
          <w:rFonts w:ascii="Arial" w:hAnsi="Arial" w:cs="Arial"/>
        </w:rPr>
        <w:t xml:space="preserve">Smit, A. J., Bolton, J. J., Anderson, R. J. 2017. Seaweeds in Two Oceans: Beta-Diversity. </w:t>
      </w:r>
      <w:r w:rsidRPr="000B0CC2">
        <w:rPr>
          <w:rFonts w:ascii="Arial" w:hAnsi="Arial" w:cs="Arial"/>
          <w:i/>
        </w:rPr>
        <w:t>Frontiers in Marine Science</w:t>
      </w:r>
      <w:r w:rsidRPr="00456221">
        <w:rPr>
          <w:rFonts w:ascii="Arial" w:hAnsi="Arial" w:cs="Arial"/>
        </w:rPr>
        <w:t>. 4: 1-15</w:t>
      </w:r>
    </w:p>
    <w:p w:rsidR="00220C8C" w:rsidRPr="00594CCB" w:rsidRDefault="00220C8C" w:rsidP="00220C8C">
      <w:pPr>
        <w:rPr>
          <w:rFonts w:ascii="Arial" w:hAnsi="Arial" w:cs="Arial"/>
        </w:rPr>
      </w:pPr>
      <w:r w:rsidRPr="00594CCB">
        <w:rPr>
          <w:rFonts w:ascii="Arial" w:hAnsi="Arial" w:cs="Arial"/>
        </w:rPr>
        <w:t xml:space="preserve">Steneck, R. S. &amp; Johnson, C. R. 2013. Kelp forests: Dynamic patterns, processes, and feedbacks. In Bertness, M. D., Bruno, J. F., Silliman, B. R. &amp; Stachowicz, J. J. [Eds.] </w:t>
      </w:r>
      <w:r w:rsidRPr="000B0CC2">
        <w:rPr>
          <w:rFonts w:ascii="Arial" w:hAnsi="Arial" w:cs="Arial"/>
          <w:i/>
        </w:rPr>
        <w:t>Marine Community Ecology and Conservation</w:t>
      </w:r>
      <w:r w:rsidRPr="00594CCB">
        <w:rPr>
          <w:rFonts w:ascii="Arial" w:hAnsi="Arial" w:cs="Arial"/>
        </w:rPr>
        <w:t>. Sinauer Associates, Inc., Sunderland, USA. pp. 315-36.</w:t>
      </w:r>
    </w:p>
    <w:p w:rsidR="00220C8C" w:rsidRPr="00881484" w:rsidRDefault="00220C8C" w:rsidP="00220C8C">
      <w:pPr>
        <w:rPr>
          <w:rFonts w:ascii="Arial" w:hAnsi="Arial" w:cs="Arial"/>
        </w:rPr>
      </w:pPr>
      <w:r w:rsidRPr="00881484">
        <w:rPr>
          <w:rFonts w:ascii="Arial" w:hAnsi="Arial" w:cs="Arial"/>
        </w:rPr>
        <w:lastRenderedPageBreak/>
        <w:t xml:space="preserve">van den Hoek, C., Luning, K., 1988. Biogeography of marine benthic algae — preface. </w:t>
      </w:r>
      <w:r w:rsidRPr="000B0CC2">
        <w:rPr>
          <w:rFonts w:ascii="Arial" w:hAnsi="Arial" w:cs="Arial"/>
          <w:i/>
        </w:rPr>
        <w:t>Helgol. Meer</w:t>
      </w:r>
      <w:r w:rsidRPr="00881484">
        <w:rPr>
          <w:rFonts w:ascii="Arial" w:hAnsi="Arial" w:cs="Arial"/>
        </w:rPr>
        <w:t>. 42, 131–132.</w:t>
      </w:r>
    </w:p>
    <w:p w:rsidR="00220C8C" w:rsidRPr="00A5526C" w:rsidRDefault="00220C8C" w:rsidP="00220C8C">
      <w:pPr>
        <w:rPr>
          <w:rFonts w:ascii="Arial" w:hAnsi="Arial" w:cs="Arial"/>
          <w:i/>
        </w:rPr>
      </w:pPr>
      <w:r w:rsidRPr="00881484">
        <w:rPr>
          <w:rFonts w:ascii="Arial" w:hAnsi="Arial" w:cs="Arial"/>
        </w:rPr>
        <w:t>van den Hoek, C., Breeman, A.M., Stam, W.T., 1990. The geographic distribution of seaweed species in relation to temperature — present and past</w:t>
      </w:r>
      <w:r w:rsidRPr="000B0CC2">
        <w:rPr>
          <w:rFonts w:ascii="Arial" w:hAnsi="Arial" w:cs="Arial"/>
        </w:rPr>
        <w:t xml:space="preserve">. In: Beukema, J.J., Wolff, W.J., Brouns, J.J.W. (Eds.), </w:t>
      </w:r>
      <w:r w:rsidRPr="000B0CC2">
        <w:rPr>
          <w:rFonts w:ascii="Arial" w:hAnsi="Arial" w:cs="Arial"/>
          <w:i/>
        </w:rPr>
        <w:t>Expected Effects of Climatic Change on Marine Coastal</w:t>
      </w:r>
    </w:p>
    <w:p w:rsidR="00220C8C" w:rsidRPr="00A5526C" w:rsidRDefault="00220C8C" w:rsidP="00220C8C">
      <w:pPr>
        <w:rPr>
          <w:rFonts w:ascii="Arial" w:hAnsi="Arial" w:cs="Arial"/>
        </w:rPr>
      </w:pPr>
      <w:r w:rsidRPr="00A5526C">
        <w:rPr>
          <w:rFonts w:ascii="Arial" w:hAnsi="Arial" w:cs="Arial"/>
        </w:rPr>
        <w:t>Velimirov B, Field JG, Griffiths CL, Zoutendyk P. 1977. The ecology of kelp bed communities in the Benguela upwelling system. Helgoländer wiss. Meeresunters 30: 495–518</w:t>
      </w:r>
    </w:p>
    <w:p w:rsidR="00220C8C" w:rsidRPr="00594CCB" w:rsidRDefault="00220C8C" w:rsidP="00220C8C">
      <w:pPr>
        <w:rPr>
          <w:rFonts w:ascii="Arial" w:hAnsi="Arial" w:cs="Arial"/>
        </w:rPr>
      </w:pPr>
      <w:r w:rsidRPr="00594CCB">
        <w:rPr>
          <w:rFonts w:ascii="Arial" w:hAnsi="Arial" w:cs="Arial"/>
        </w:rPr>
        <w:t xml:space="preserve">Walker, N. D. 1990. Links between South African summer rainfall and temperature variability of the Agulhas and benguela current systems. </w:t>
      </w:r>
      <w:r w:rsidRPr="000B0CC2">
        <w:rPr>
          <w:rFonts w:ascii="Arial" w:hAnsi="Arial" w:cs="Arial"/>
          <w:i/>
        </w:rPr>
        <w:t>J. Geo. Res</w:t>
      </w:r>
      <w:r w:rsidRPr="00594CCB">
        <w:rPr>
          <w:rFonts w:ascii="Arial" w:hAnsi="Arial" w:cs="Arial"/>
        </w:rPr>
        <w:t>. 95(C3):3297-319</w:t>
      </w:r>
    </w:p>
    <w:p w:rsidR="00220C8C" w:rsidRPr="00594CCB" w:rsidRDefault="00220C8C" w:rsidP="00220C8C">
      <w:pPr>
        <w:rPr>
          <w:rFonts w:ascii="Arial" w:hAnsi="Arial" w:cs="Arial"/>
        </w:rPr>
      </w:pPr>
      <w:r w:rsidRPr="00594CCB">
        <w:rPr>
          <w:rFonts w:ascii="Arial" w:hAnsi="Arial" w:cs="Arial"/>
        </w:rPr>
        <w:t xml:space="preserve">Wernberg, T. &amp; Thomsen, M. S. 2005. The effect of wave exposure on the morphology of </w:t>
      </w:r>
      <w:r w:rsidRPr="000B0CC2">
        <w:rPr>
          <w:rFonts w:ascii="Arial" w:hAnsi="Arial" w:cs="Arial"/>
          <w:i/>
        </w:rPr>
        <w:t>Ecklonia radiata</w:t>
      </w:r>
      <w:r w:rsidRPr="00594CCB">
        <w:rPr>
          <w:rFonts w:ascii="Arial" w:hAnsi="Arial" w:cs="Arial"/>
        </w:rPr>
        <w:t xml:space="preserve">. </w:t>
      </w:r>
      <w:r w:rsidRPr="000B0CC2">
        <w:rPr>
          <w:rFonts w:ascii="Arial" w:hAnsi="Arial" w:cs="Arial"/>
          <w:i/>
        </w:rPr>
        <w:t>Aquat. Bot</w:t>
      </w:r>
      <w:r w:rsidRPr="00594CCB">
        <w:rPr>
          <w:rFonts w:ascii="Arial" w:hAnsi="Arial" w:cs="Arial"/>
        </w:rPr>
        <w:t>. 83:61-70.</w:t>
      </w:r>
    </w:p>
    <w:p w:rsidR="00220C8C" w:rsidRPr="00594CCB" w:rsidRDefault="00220C8C" w:rsidP="00220C8C">
      <w:pPr>
        <w:rPr>
          <w:rFonts w:ascii="Arial" w:hAnsi="Arial" w:cs="Arial"/>
        </w:rPr>
      </w:pPr>
      <w:r w:rsidRPr="00594CCB">
        <w:rPr>
          <w:rFonts w:ascii="Arial" w:hAnsi="Arial" w:cs="Arial"/>
        </w:rPr>
        <w:t xml:space="preserve">Wernberg, T. &amp; Goldberg, N. 2008. Short-term temporal dynamics of algal species in a subtidal kelp bed in relation to changes in environmental conditions and canopy biomass. </w:t>
      </w:r>
      <w:r w:rsidRPr="000B0CC2">
        <w:rPr>
          <w:rFonts w:ascii="Arial" w:hAnsi="Arial" w:cs="Arial"/>
          <w:i/>
        </w:rPr>
        <w:t>Estuar. Coast. Shelf Sci</w:t>
      </w:r>
      <w:r w:rsidRPr="00594CCB">
        <w:rPr>
          <w:rFonts w:ascii="Arial" w:hAnsi="Arial" w:cs="Arial"/>
        </w:rPr>
        <w:t>. 76:265-72.</w:t>
      </w:r>
    </w:p>
    <w:p w:rsidR="00220C8C" w:rsidRDefault="00220C8C" w:rsidP="00220C8C">
      <w:pPr>
        <w:rPr>
          <w:rFonts w:ascii="Arial" w:hAnsi="Arial" w:cs="Arial"/>
        </w:rPr>
      </w:pPr>
      <w:r w:rsidRPr="00594CCB">
        <w:rPr>
          <w:rFonts w:ascii="Arial" w:hAnsi="Arial" w:cs="Arial"/>
        </w:rPr>
        <w:t xml:space="preserve">Wernberg, T. &amp; Vanderklift, M. A. 2010. Contribution of temporal and spatial components to morphological variation in the kelp </w:t>
      </w:r>
      <w:r w:rsidRPr="000B0CC2">
        <w:rPr>
          <w:rFonts w:ascii="Arial" w:hAnsi="Arial" w:cs="Arial"/>
          <w:i/>
        </w:rPr>
        <w:t>Ecklonia (Laminariales). J. Phycol.</w:t>
      </w:r>
      <w:r w:rsidRPr="00594CCB">
        <w:rPr>
          <w:rFonts w:ascii="Arial" w:hAnsi="Arial" w:cs="Arial"/>
        </w:rPr>
        <w:t xml:space="preserve"> 46:153-61.</w:t>
      </w:r>
    </w:p>
    <w:p w:rsidR="00220C8C" w:rsidRDefault="00220C8C" w:rsidP="00220C8C">
      <w:pPr>
        <w:rPr>
          <w:rFonts w:ascii="Arial" w:hAnsi="Arial" w:cs="Arial"/>
        </w:rPr>
      </w:pPr>
      <w:r w:rsidRPr="00A5526C">
        <w:rPr>
          <w:rFonts w:ascii="Arial" w:hAnsi="Arial" w:cs="Arial"/>
        </w:rPr>
        <w:t>Westlake, D. F., 1967. Some effects of low-velocity currents on the metabolism of aquatic macrophytes. J. exp. Bot. 18, 187-205.</w:t>
      </w:r>
    </w:p>
    <w:p w:rsidR="00220C8C" w:rsidRPr="00594CCB" w:rsidRDefault="00220C8C" w:rsidP="00220C8C">
      <w:pPr>
        <w:rPr>
          <w:rFonts w:ascii="Arial" w:hAnsi="Arial" w:cs="Arial"/>
        </w:rPr>
      </w:pPr>
      <w:r w:rsidRPr="00A5526C">
        <w:rPr>
          <w:rFonts w:ascii="Arial" w:hAnsi="Arial" w:cs="Arial"/>
        </w:rPr>
        <w:t>Wheeler WN (1980) Effect of boundary layer transport on the fixation of carbon by the giant kelp Macrocystis pyrifera. Mar Biol 56:103–110</w:t>
      </w:r>
    </w:p>
    <w:p w:rsidR="00220C8C" w:rsidRDefault="00220C8C" w:rsidP="00220C8C">
      <w:pPr>
        <w:rPr>
          <w:rFonts w:ascii="Arial" w:hAnsi="Arial" w:cs="Arial"/>
        </w:rPr>
      </w:pPr>
      <w:r w:rsidRPr="000B0CC2">
        <w:rPr>
          <w:rFonts w:ascii="Arial" w:hAnsi="Arial" w:cs="Arial"/>
        </w:rPr>
        <w:t xml:space="preserve">Wheeler, W.N., 1988. Algal productivity and hydrodynamics—a synthesis. </w:t>
      </w:r>
      <w:r w:rsidRPr="000B0CC2">
        <w:rPr>
          <w:rFonts w:ascii="Arial" w:hAnsi="Arial" w:cs="Arial"/>
          <w:i/>
        </w:rPr>
        <w:t>Prog. Phycol</w:t>
      </w:r>
      <w:r w:rsidRPr="000B0CC2">
        <w:rPr>
          <w:rFonts w:ascii="Arial" w:hAnsi="Arial" w:cs="Arial"/>
        </w:rPr>
        <w:t xml:space="preserve">. </w:t>
      </w:r>
      <w:r w:rsidRPr="000B0CC2">
        <w:rPr>
          <w:rFonts w:ascii="Arial" w:hAnsi="Arial" w:cs="Arial"/>
          <w:i/>
        </w:rPr>
        <w:t>Res</w:t>
      </w:r>
      <w:r w:rsidRPr="000B0CC2">
        <w:rPr>
          <w:rFonts w:ascii="Arial" w:hAnsi="Arial" w:cs="Arial"/>
        </w:rPr>
        <w:t>. 6, 23–58.</w:t>
      </w:r>
    </w:p>
    <w:p w:rsidR="00A76FDB" w:rsidRPr="003B0167" w:rsidRDefault="00A76FDB" w:rsidP="003B0167">
      <w:pPr>
        <w:pStyle w:val="BodyText"/>
      </w:pPr>
    </w:p>
    <w:sectPr w:rsidR="00A76FDB" w:rsidRPr="003B0167" w:rsidSect="007D486E">
      <w:pgSz w:w="11901" w:h="16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3" w:author="JESSE" w:date="2018-11-18T13:51:00Z" w:initials="J">
    <w:p w:rsidR="003F476C" w:rsidRDefault="003F476C">
      <w:pPr>
        <w:pStyle w:val="CommentText"/>
      </w:pPr>
      <w:r>
        <w:rPr>
          <w:rStyle w:val="CommentReference"/>
        </w:rPr>
        <w:annotationRef/>
      </w:r>
      <w:r>
        <w:t>The VIF results were displaying NA values, but I will try again  and include it in the final.</w:t>
      </w:r>
    </w:p>
  </w:comment>
  <w:comment w:id="12" w:author="AJ Smit" w:date="2018-11-18T08:13:00Z" w:initials="AS">
    <w:p w:rsidR="001942FC" w:rsidRDefault="001942FC">
      <w:pPr>
        <w:pStyle w:val="CommentText"/>
      </w:pPr>
      <w:r>
        <w:rPr>
          <w:rStyle w:val="CommentReference"/>
        </w:rPr>
        <w:annotationRef/>
      </w:r>
      <w:r>
        <w:t>Many of these are collinear. Why not do a VIF, and plot only the remaining non-colinear ones that have a significant correlation with the morpho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A0AEA" w15:done="0"/>
  <w15:commentEx w15:paraId="42716EBA" w15:done="0"/>
  <w15:commentEx w15:paraId="346B63BB" w15:done="0"/>
  <w15:commentEx w15:paraId="34153FAA" w15:done="0"/>
  <w15:commentEx w15:paraId="77DE2061" w15:done="0"/>
  <w15:commentEx w15:paraId="4330385F" w15:done="0"/>
  <w15:commentEx w15:paraId="1E874049" w15:done="0"/>
  <w15:commentEx w15:paraId="4ADBA744" w15:done="0"/>
  <w15:commentEx w15:paraId="251722D4" w15:done="0"/>
  <w15:commentEx w15:paraId="0F5E9335" w15:done="0"/>
  <w15:commentEx w15:paraId="3C811F7B" w15:done="0"/>
  <w15:commentEx w15:paraId="10258AD4" w15:done="0"/>
  <w15:commentEx w15:paraId="75AB3EBF" w15:done="0"/>
  <w15:commentEx w15:paraId="6317F228" w15:done="0"/>
  <w15:commentEx w15:paraId="06DCCC6C" w15:done="0"/>
  <w15:commentEx w15:paraId="170ED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A0AEA" w16cid:durableId="1F9B96C0"/>
  <w16cid:commentId w16cid:paraId="42716EBA" w16cid:durableId="1F9B9814"/>
  <w16cid:commentId w16cid:paraId="346B63BB" w16cid:durableId="1F9B9F46"/>
  <w16cid:commentId w16cid:paraId="34153FAA" w16cid:durableId="1F9BA032"/>
  <w16cid:commentId w16cid:paraId="77DE2061" w16cid:durableId="1F9BA010"/>
  <w16cid:commentId w16cid:paraId="4330385F" w16cid:durableId="1F9BA050"/>
  <w16cid:commentId w16cid:paraId="1E874049" w16cid:durableId="1F9B9D0F"/>
  <w16cid:commentId w16cid:paraId="4ADBA744" w16cid:durableId="1F9B9CCA"/>
  <w16cid:commentId w16cid:paraId="251722D4" w16cid:durableId="1F9BA0A8"/>
  <w16cid:commentId w16cid:paraId="0F5E9335" w16cid:durableId="1F9BA330"/>
  <w16cid:commentId w16cid:paraId="3C811F7B" w16cid:durableId="1F9BA0D1"/>
  <w16cid:commentId w16cid:paraId="10258AD4" w16cid:durableId="1F9B9DBB"/>
  <w16cid:commentId w16cid:paraId="75AB3EBF" w16cid:durableId="1F9BA114"/>
  <w16cid:commentId w16cid:paraId="6317F228" w16cid:durableId="1F9BA125"/>
  <w16cid:commentId w16cid:paraId="06DCCC6C" w16cid:durableId="1F9BA11C"/>
  <w16cid:commentId w16cid:paraId="170ED703" w16cid:durableId="1F9BA13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47A7" w:rsidRDefault="007E47A7">
      <w:pPr>
        <w:spacing w:after="0"/>
      </w:pPr>
      <w:r>
        <w:separator/>
      </w:r>
    </w:p>
  </w:endnote>
  <w:endnote w:type="continuationSeparator" w:id="1">
    <w:p w:rsidR="007E47A7" w:rsidRDefault="007E47A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47A7" w:rsidRDefault="007E47A7">
      <w:r>
        <w:separator/>
      </w:r>
    </w:p>
  </w:footnote>
  <w:footnote w:type="continuationSeparator" w:id="1">
    <w:p w:rsidR="007E47A7" w:rsidRDefault="007E47A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Smit">
    <w15:presenceInfo w15:providerId="None" w15:userId="AJ Smit"/>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1942FC"/>
    <w:rsid w:val="00220C8C"/>
    <w:rsid w:val="00250FA2"/>
    <w:rsid w:val="002A593C"/>
    <w:rsid w:val="002B5F86"/>
    <w:rsid w:val="00304769"/>
    <w:rsid w:val="00397047"/>
    <w:rsid w:val="003B0167"/>
    <w:rsid w:val="003F476C"/>
    <w:rsid w:val="004E29B3"/>
    <w:rsid w:val="004E4E6A"/>
    <w:rsid w:val="004F644D"/>
    <w:rsid w:val="004F77EC"/>
    <w:rsid w:val="0054143F"/>
    <w:rsid w:val="00590D07"/>
    <w:rsid w:val="005C7678"/>
    <w:rsid w:val="006A5040"/>
    <w:rsid w:val="006E5C25"/>
    <w:rsid w:val="00784D58"/>
    <w:rsid w:val="007A7429"/>
    <w:rsid w:val="007C2115"/>
    <w:rsid w:val="007D486E"/>
    <w:rsid w:val="007E47A7"/>
    <w:rsid w:val="008453AE"/>
    <w:rsid w:val="008D6863"/>
    <w:rsid w:val="00905922"/>
    <w:rsid w:val="0097222B"/>
    <w:rsid w:val="009B082D"/>
    <w:rsid w:val="00A36E6E"/>
    <w:rsid w:val="00A76FDB"/>
    <w:rsid w:val="00A806F2"/>
    <w:rsid w:val="00AC025C"/>
    <w:rsid w:val="00B716B0"/>
    <w:rsid w:val="00B86B75"/>
    <w:rsid w:val="00BC48D5"/>
    <w:rsid w:val="00BD219B"/>
    <w:rsid w:val="00C36279"/>
    <w:rsid w:val="00C969C7"/>
    <w:rsid w:val="00DF6764"/>
    <w:rsid w:val="00E315A3"/>
    <w:rsid w:val="00E50427"/>
    <w:rsid w:val="00EB1DC1"/>
    <w:rsid w:val="00F42BF0"/>
    <w:rsid w:val="00F63C60"/>
    <w:rsid w:val="00F81526"/>
    <w:rsid w:val="00FC07A7"/>
  </w:rsids>
  <m:mathPr>
    <m:mathFont m:val="Cambria Math"/>
    <m:brkBin m:val="before"/>
    <m:brkBinSub m:val="--"/>
    <m:smallFrac/>
    <m:dispDe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E4E6A"/>
  </w:style>
  <w:style w:type="paragraph" w:styleId="Heading1">
    <w:name w:val="heading 1"/>
    <w:basedOn w:val="Normal"/>
    <w:next w:val="BodyText"/>
    <w:uiPriority w:val="9"/>
    <w:qFormat/>
    <w:rsid w:val="004E4E6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F77EC"/>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rsid w:val="004E4E6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E4E6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F77EC"/>
    <w:pPr>
      <w:spacing w:after="120"/>
    </w:pPr>
    <w:rPr>
      <w:rFonts w:ascii="Times New Roman" w:hAnsi="Times New Roman"/>
      <w:sz w:val="22"/>
    </w:rPr>
  </w:style>
  <w:style w:type="paragraph" w:customStyle="1" w:styleId="FirstParagraph">
    <w:name w:val="First Paragraph"/>
    <w:basedOn w:val="BodyText"/>
    <w:next w:val="BodyText"/>
    <w:qFormat/>
    <w:rsid w:val="004E4E6A"/>
  </w:style>
  <w:style w:type="paragraph" w:customStyle="1" w:styleId="Compact">
    <w:name w:val="Compact"/>
    <w:basedOn w:val="BodyText"/>
    <w:qFormat/>
    <w:rsid w:val="004E4E6A"/>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4E4E6A"/>
    <w:pPr>
      <w:spacing w:before="240"/>
      <w:jc w:val="center"/>
    </w:pPr>
    <w:rPr>
      <w:sz w:val="30"/>
      <w:szCs w:val="30"/>
    </w:rPr>
  </w:style>
  <w:style w:type="paragraph" w:customStyle="1" w:styleId="Author">
    <w:name w:val="Author"/>
    <w:next w:val="BodyText"/>
    <w:qFormat/>
    <w:rsid w:val="004E4E6A"/>
    <w:pPr>
      <w:keepNext/>
      <w:keepLines/>
      <w:jc w:val="center"/>
    </w:pPr>
  </w:style>
  <w:style w:type="paragraph" w:styleId="Date">
    <w:name w:val="Date"/>
    <w:next w:val="BodyText"/>
    <w:qFormat/>
    <w:rsid w:val="004E4E6A"/>
    <w:pPr>
      <w:keepNext/>
      <w:keepLines/>
      <w:jc w:val="center"/>
    </w:pPr>
  </w:style>
  <w:style w:type="paragraph" w:customStyle="1" w:styleId="Abstract">
    <w:name w:val="Abstract"/>
    <w:basedOn w:val="Normal"/>
    <w:next w:val="BodyText"/>
    <w:qFormat/>
    <w:rsid w:val="004E4E6A"/>
    <w:pPr>
      <w:keepNext/>
      <w:keepLines/>
      <w:spacing w:before="300" w:after="300"/>
    </w:pPr>
    <w:rPr>
      <w:sz w:val="20"/>
      <w:szCs w:val="20"/>
    </w:rPr>
  </w:style>
  <w:style w:type="paragraph" w:styleId="Bibliography">
    <w:name w:val="Bibliography"/>
    <w:basedOn w:val="Normal"/>
    <w:qFormat/>
    <w:rsid w:val="004E4E6A"/>
  </w:style>
  <w:style w:type="paragraph" w:styleId="BlockText">
    <w:name w:val="Block Text"/>
    <w:basedOn w:val="BodyText"/>
    <w:next w:val="BodyText"/>
    <w:uiPriority w:val="9"/>
    <w:unhideWhenUsed/>
    <w:qFormat/>
    <w:rsid w:val="004E4E6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E4E6A"/>
  </w:style>
  <w:style w:type="paragraph" w:customStyle="1" w:styleId="DefinitionTerm">
    <w:name w:val="Definition Term"/>
    <w:basedOn w:val="Normal"/>
    <w:next w:val="Definition"/>
    <w:rsid w:val="004E4E6A"/>
    <w:pPr>
      <w:keepNext/>
      <w:keepLines/>
      <w:spacing w:after="0"/>
    </w:pPr>
    <w:rPr>
      <w:b/>
    </w:rPr>
  </w:style>
  <w:style w:type="paragraph" w:customStyle="1" w:styleId="Definition">
    <w:name w:val="Definition"/>
    <w:basedOn w:val="Normal"/>
    <w:rsid w:val="004E4E6A"/>
  </w:style>
  <w:style w:type="paragraph" w:styleId="Caption">
    <w:name w:val="caption"/>
    <w:basedOn w:val="Normal"/>
    <w:link w:val="CaptionChar"/>
    <w:rsid w:val="004E4E6A"/>
    <w:pPr>
      <w:spacing w:after="120"/>
    </w:pPr>
    <w:rPr>
      <w:i/>
    </w:rPr>
  </w:style>
  <w:style w:type="paragraph" w:customStyle="1" w:styleId="TableCaption">
    <w:name w:val="Table Caption"/>
    <w:basedOn w:val="Caption"/>
    <w:rsid w:val="004E4E6A"/>
    <w:pPr>
      <w:keepNext/>
    </w:pPr>
  </w:style>
  <w:style w:type="paragraph" w:customStyle="1" w:styleId="ImageCaption">
    <w:name w:val="Image Caption"/>
    <w:basedOn w:val="Caption"/>
    <w:rsid w:val="004E4E6A"/>
  </w:style>
  <w:style w:type="paragraph" w:customStyle="1" w:styleId="Figure">
    <w:name w:val="Figure"/>
    <w:basedOn w:val="Normal"/>
    <w:rsid w:val="004E4E6A"/>
  </w:style>
  <w:style w:type="paragraph" w:customStyle="1" w:styleId="FigurewithCaption">
    <w:name w:val="Figure with Caption"/>
    <w:basedOn w:val="Figure"/>
    <w:rsid w:val="004E4E6A"/>
    <w:pPr>
      <w:keepNext/>
    </w:pPr>
  </w:style>
  <w:style w:type="character" w:customStyle="1" w:styleId="CaptionChar">
    <w:name w:val="Caption Char"/>
    <w:basedOn w:val="DefaultParagraphFont"/>
    <w:link w:val="Caption"/>
    <w:rsid w:val="004E4E6A"/>
  </w:style>
  <w:style w:type="character" w:customStyle="1" w:styleId="VerbatimChar">
    <w:name w:val="Verbatim Char"/>
    <w:basedOn w:val="CaptionChar"/>
    <w:link w:val="SourceCode"/>
    <w:rsid w:val="004E4E6A"/>
    <w:rPr>
      <w:rFonts w:ascii="Consolas" w:hAnsi="Consolas"/>
      <w:sz w:val="22"/>
    </w:rPr>
  </w:style>
  <w:style w:type="character" w:styleId="FootnoteReference">
    <w:name w:val="footnote reference"/>
    <w:basedOn w:val="CaptionChar"/>
    <w:rsid w:val="004E4E6A"/>
    <w:rPr>
      <w:vertAlign w:val="superscript"/>
    </w:rPr>
  </w:style>
  <w:style w:type="character" w:styleId="Hyperlink">
    <w:name w:val="Hyperlink"/>
    <w:basedOn w:val="CaptionChar"/>
    <w:rsid w:val="004E4E6A"/>
    <w:rPr>
      <w:color w:val="4F81BD" w:themeColor="accent1"/>
    </w:rPr>
  </w:style>
  <w:style w:type="paragraph" w:styleId="TOCHeading">
    <w:name w:val="TOC Heading"/>
    <w:basedOn w:val="Heading1"/>
    <w:next w:val="BodyText"/>
    <w:uiPriority w:val="39"/>
    <w:unhideWhenUsed/>
    <w:qFormat/>
    <w:rsid w:val="004E4E6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E4E6A"/>
    <w:pPr>
      <w:shd w:val="clear" w:color="auto" w:fill="303030"/>
      <w:wordWrap w:val="0"/>
    </w:pPr>
  </w:style>
  <w:style w:type="character" w:customStyle="1" w:styleId="KeywordTok">
    <w:name w:val="KeywordTok"/>
    <w:basedOn w:val="VerbatimChar"/>
    <w:rsid w:val="004E4E6A"/>
    <w:rPr>
      <w:rFonts w:ascii="Consolas" w:hAnsi="Consolas"/>
      <w:color w:val="F0DFAF"/>
      <w:sz w:val="22"/>
      <w:shd w:val="clear" w:color="auto" w:fill="303030"/>
    </w:rPr>
  </w:style>
  <w:style w:type="character" w:customStyle="1" w:styleId="DataTypeTok">
    <w:name w:val="DataTypeTok"/>
    <w:basedOn w:val="VerbatimChar"/>
    <w:rsid w:val="004E4E6A"/>
    <w:rPr>
      <w:rFonts w:ascii="Consolas" w:hAnsi="Consolas"/>
      <w:color w:val="DFDFBF"/>
      <w:sz w:val="22"/>
      <w:shd w:val="clear" w:color="auto" w:fill="303030"/>
    </w:rPr>
  </w:style>
  <w:style w:type="character" w:customStyle="1" w:styleId="DecValTok">
    <w:name w:val="DecValTok"/>
    <w:basedOn w:val="VerbatimChar"/>
    <w:rsid w:val="004E4E6A"/>
    <w:rPr>
      <w:rFonts w:ascii="Consolas" w:hAnsi="Consolas"/>
      <w:color w:val="DCDCCC"/>
      <w:sz w:val="22"/>
      <w:shd w:val="clear" w:color="auto" w:fill="303030"/>
    </w:rPr>
  </w:style>
  <w:style w:type="character" w:customStyle="1" w:styleId="BaseNTok">
    <w:name w:val="BaseNTok"/>
    <w:basedOn w:val="VerbatimChar"/>
    <w:rsid w:val="004E4E6A"/>
    <w:rPr>
      <w:rFonts w:ascii="Consolas" w:hAnsi="Consolas"/>
      <w:color w:val="DCA3A3"/>
      <w:sz w:val="22"/>
      <w:shd w:val="clear" w:color="auto" w:fill="303030"/>
    </w:rPr>
  </w:style>
  <w:style w:type="character" w:customStyle="1" w:styleId="FloatTok">
    <w:name w:val="FloatTok"/>
    <w:basedOn w:val="VerbatimChar"/>
    <w:rsid w:val="004E4E6A"/>
    <w:rPr>
      <w:rFonts w:ascii="Consolas" w:hAnsi="Consolas"/>
      <w:color w:val="C0BED1"/>
      <w:sz w:val="22"/>
      <w:shd w:val="clear" w:color="auto" w:fill="303030"/>
    </w:rPr>
  </w:style>
  <w:style w:type="character" w:customStyle="1" w:styleId="ConstantTok">
    <w:name w:val="ConstantTok"/>
    <w:basedOn w:val="VerbatimChar"/>
    <w:rsid w:val="004E4E6A"/>
    <w:rPr>
      <w:rFonts w:ascii="Consolas" w:hAnsi="Consolas"/>
      <w:b/>
      <w:color w:val="DCA3A3"/>
      <w:sz w:val="22"/>
      <w:shd w:val="clear" w:color="auto" w:fill="303030"/>
    </w:rPr>
  </w:style>
  <w:style w:type="character" w:customStyle="1" w:styleId="CharTok">
    <w:name w:val="CharTok"/>
    <w:basedOn w:val="VerbatimChar"/>
    <w:rsid w:val="004E4E6A"/>
    <w:rPr>
      <w:rFonts w:ascii="Consolas" w:hAnsi="Consolas"/>
      <w:color w:val="DCA3A3"/>
      <w:sz w:val="22"/>
      <w:shd w:val="clear" w:color="auto" w:fill="303030"/>
    </w:rPr>
  </w:style>
  <w:style w:type="character" w:customStyle="1" w:styleId="SpecialCharTok">
    <w:name w:val="SpecialCharTok"/>
    <w:basedOn w:val="VerbatimChar"/>
    <w:rsid w:val="004E4E6A"/>
    <w:rPr>
      <w:rFonts w:ascii="Consolas" w:hAnsi="Consolas"/>
      <w:color w:val="DCA3A3"/>
      <w:sz w:val="22"/>
      <w:shd w:val="clear" w:color="auto" w:fill="303030"/>
    </w:rPr>
  </w:style>
  <w:style w:type="character" w:customStyle="1" w:styleId="StringTok">
    <w:name w:val="StringTok"/>
    <w:basedOn w:val="VerbatimChar"/>
    <w:rsid w:val="004E4E6A"/>
    <w:rPr>
      <w:rFonts w:ascii="Consolas" w:hAnsi="Consolas"/>
      <w:color w:val="CC9393"/>
      <w:sz w:val="22"/>
      <w:shd w:val="clear" w:color="auto" w:fill="303030"/>
    </w:rPr>
  </w:style>
  <w:style w:type="character" w:customStyle="1" w:styleId="VerbatimStringTok">
    <w:name w:val="VerbatimStringTok"/>
    <w:basedOn w:val="VerbatimChar"/>
    <w:rsid w:val="004E4E6A"/>
    <w:rPr>
      <w:rFonts w:ascii="Consolas" w:hAnsi="Consolas"/>
      <w:color w:val="CC9393"/>
      <w:sz w:val="22"/>
      <w:shd w:val="clear" w:color="auto" w:fill="303030"/>
    </w:rPr>
  </w:style>
  <w:style w:type="character" w:customStyle="1" w:styleId="SpecialStringTok">
    <w:name w:val="SpecialStringTok"/>
    <w:basedOn w:val="VerbatimChar"/>
    <w:rsid w:val="004E4E6A"/>
    <w:rPr>
      <w:rFonts w:ascii="Consolas" w:hAnsi="Consolas"/>
      <w:color w:val="CC9393"/>
      <w:sz w:val="22"/>
      <w:shd w:val="clear" w:color="auto" w:fill="303030"/>
    </w:rPr>
  </w:style>
  <w:style w:type="character" w:customStyle="1" w:styleId="ImportTok">
    <w:name w:val="ImportTok"/>
    <w:basedOn w:val="VerbatimChar"/>
    <w:rsid w:val="004E4E6A"/>
    <w:rPr>
      <w:rFonts w:ascii="Consolas" w:hAnsi="Consolas"/>
      <w:color w:val="CCCCCC"/>
      <w:sz w:val="22"/>
      <w:shd w:val="clear" w:color="auto" w:fill="303030"/>
    </w:rPr>
  </w:style>
  <w:style w:type="character" w:customStyle="1" w:styleId="CommentTok">
    <w:name w:val="CommentTok"/>
    <w:basedOn w:val="VerbatimChar"/>
    <w:rsid w:val="004E4E6A"/>
    <w:rPr>
      <w:rFonts w:ascii="Consolas" w:hAnsi="Consolas"/>
      <w:color w:val="7F9F7F"/>
      <w:sz w:val="22"/>
      <w:shd w:val="clear" w:color="auto" w:fill="303030"/>
    </w:rPr>
  </w:style>
  <w:style w:type="character" w:customStyle="1" w:styleId="DocumentationTok">
    <w:name w:val="DocumentationTok"/>
    <w:basedOn w:val="VerbatimChar"/>
    <w:rsid w:val="004E4E6A"/>
    <w:rPr>
      <w:rFonts w:ascii="Consolas" w:hAnsi="Consolas"/>
      <w:color w:val="7F9F7F"/>
      <w:sz w:val="22"/>
      <w:shd w:val="clear" w:color="auto" w:fill="303030"/>
    </w:rPr>
  </w:style>
  <w:style w:type="character" w:customStyle="1" w:styleId="AnnotationTok">
    <w:name w:val="AnnotationTok"/>
    <w:basedOn w:val="VerbatimChar"/>
    <w:rsid w:val="004E4E6A"/>
    <w:rPr>
      <w:rFonts w:ascii="Consolas" w:hAnsi="Consolas"/>
      <w:b/>
      <w:color w:val="7F9F7F"/>
      <w:sz w:val="22"/>
      <w:shd w:val="clear" w:color="auto" w:fill="303030"/>
    </w:rPr>
  </w:style>
  <w:style w:type="character" w:customStyle="1" w:styleId="CommentVarTok">
    <w:name w:val="CommentVarTok"/>
    <w:basedOn w:val="VerbatimChar"/>
    <w:rsid w:val="004E4E6A"/>
    <w:rPr>
      <w:rFonts w:ascii="Consolas" w:hAnsi="Consolas"/>
      <w:b/>
      <w:color w:val="7F9F7F"/>
      <w:sz w:val="22"/>
      <w:shd w:val="clear" w:color="auto" w:fill="303030"/>
    </w:rPr>
  </w:style>
  <w:style w:type="character" w:customStyle="1" w:styleId="OtherTok">
    <w:name w:val="OtherTok"/>
    <w:basedOn w:val="VerbatimChar"/>
    <w:rsid w:val="004E4E6A"/>
    <w:rPr>
      <w:rFonts w:ascii="Consolas" w:hAnsi="Consolas"/>
      <w:color w:val="EFEF8F"/>
      <w:sz w:val="22"/>
      <w:shd w:val="clear" w:color="auto" w:fill="303030"/>
    </w:rPr>
  </w:style>
  <w:style w:type="character" w:customStyle="1" w:styleId="FunctionTok">
    <w:name w:val="FunctionTok"/>
    <w:basedOn w:val="VerbatimChar"/>
    <w:rsid w:val="004E4E6A"/>
    <w:rPr>
      <w:rFonts w:ascii="Consolas" w:hAnsi="Consolas"/>
      <w:color w:val="EFEF8F"/>
      <w:sz w:val="22"/>
      <w:shd w:val="clear" w:color="auto" w:fill="303030"/>
    </w:rPr>
  </w:style>
  <w:style w:type="character" w:customStyle="1" w:styleId="VariableTok">
    <w:name w:val="VariableTok"/>
    <w:basedOn w:val="VerbatimChar"/>
    <w:rsid w:val="004E4E6A"/>
    <w:rPr>
      <w:rFonts w:ascii="Consolas" w:hAnsi="Consolas"/>
      <w:color w:val="CCCCCC"/>
      <w:sz w:val="22"/>
      <w:shd w:val="clear" w:color="auto" w:fill="303030"/>
    </w:rPr>
  </w:style>
  <w:style w:type="character" w:customStyle="1" w:styleId="ControlFlowTok">
    <w:name w:val="ControlFlowTok"/>
    <w:basedOn w:val="VerbatimChar"/>
    <w:rsid w:val="004E4E6A"/>
    <w:rPr>
      <w:rFonts w:ascii="Consolas" w:hAnsi="Consolas"/>
      <w:color w:val="F0DFAF"/>
      <w:sz w:val="22"/>
      <w:shd w:val="clear" w:color="auto" w:fill="303030"/>
    </w:rPr>
  </w:style>
  <w:style w:type="character" w:customStyle="1" w:styleId="OperatorTok">
    <w:name w:val="OperatorTok"/>
    <w:basedOn w:val="VerbatimChar"/>
    <w:rsid w:val="004E4E6A"/>
    <w:rPr>
      <w:rFonts w:ascii="Consolas" w:hAnsi="Consolas"/>
      <w:color w:val="F0EFD0"/>
      <w:sz w:val="22"/>
      <w:shd w:val="clear" w:color="auto" w:fill="303030"/>
    </w:rPr>
  </w:style>
  <w:style w:type="character" w:customStyle="1" w:styleId="BuiltInTok">
    <w:name w:val="BuiltInTok"/>
    <w:basedOn w:val="VerbatimChar"/>
    <w:rsid w:val="004E4E6A"/>
    <w:rPr>
      <w:rFonts w:ascii="Consolas" w:hAnsi="Consolas"/>
      <w:color w:val="CCCCCC"/>
      <w:sz w:val="22"/>
      <w:shd w:val="clear" w:color="auto" w:fill="303030"/>
    </w:rPr>
  </w:style>
  <w:style w:type="character" w:customStyle="1" w:styleId="ExtensionTok">
    <w:name w:val="ExtensionTok"/>
    <w:basedOn w:val="VerbatimChar"/>
    <w:rsid w:val="004E4E6A"/>
    <w:rPr>
      <w:rFonts w:ascii="Consolas" w:hAnsi="Consolas"/>
      <w:color w:val="CCCCCC"/>
      <w:sz w:val="22"/>
      <w:shd w:val="clear" w:color="auto" w:fill="303030"/>
    </w:rPr>
  </w:style>
  <w:style w:type="character" w:customStyle="1" w:styleId="PreprocessorTok">
    <w:name w:val="PreprocessorTok"/>
    <w:basedOn w:val="VerbatimChar"/>
    <w:rsid w:val="004E4E6A"/>
    <w:rPr>
      <w:rFonts w:ascii="Consolas" w:hAnsi="Consolas"/>
      <w:b/>
      <w:color w:val="FFCFAF"/>
      <w:sz w:val="22"/>
      <w:shd w:val="clear" w:color="auto" w:fill="303030"/>
    </w:rPr>
  </w:style>
  <w:style w:type="character" w:customStyle="1" w:styleId="AttributeTok">
    <w:name w:val="AttributeTok"/>
    <w:basedOn w:val="VerbatimChar"/>
    <w:rsid w:val="004E4E6A"/>
    <w:rPr>
      <w:rFonts w:ascii="Consolas" w:hAnsi="Consolas"/>
      <w:color w:val="CCCCCC"/>
      <w:sz w:val="22"/>
      <w:shd w:val="clear" w:color="auto" w:fill="303030"/>
    </w:rPr>
  </w:style>
  <w:style w:type="character" w:customStyle="1" w:styleId="RegionMarkerTok">
    <w:name w:val="RegionMarkerTok"/>
    <w:basedOn w:val="VerbatimChar"/>
    <w:rsid w:val="004E4E6A"/>
    <w:rPr>
      <w:rFonts w:ascii="Consolas" w:hAnsi="Consolas"/>
      <w:color w:val="CCCCCC"/>
      <w:sz w:val="22"/>
      <w:shd w:val="clear" w:color="auto" w:fill="303030"/>
    </w:rPr>
  </w:style>
  <w:style w:type="character" w:customStyle="1" w:styleId="InformationTok">
    <w:name w:val="InformationTok"/>
    <w:basedOn w:val="VerbatimChar"/>
    <w:rsid w:val="004E4E6A"/>
    <w:rPr>
      <w:rFonts w:ascii="Consolas" w:hAnsi="Consolas"/>
      <w:b/>
      <w:color w:val="7F9F7F"/>
      <w:sz w:val="22"/>
      <w:shd w:val="clear" w:color="auto" w:fill="303030"/>
    </w:rPr>
  </w:style>
  <w:style w:type="character" w:customStyle="1" w:styleId="WarningTok">
    <w:name w:val="WarningTok"/>
    <w:basedOn w:val="VerbatimChar"/>
    <w:rsid w:val="004E4E6A"/>
    <w:rPr>
      <w:rFonts w:ascii="Consolas" w:hAnsi="Consolas"/>
      <w:b/>
      <w:color w:val="7F9F7F"/>
      <w:sz w:val="22"/>
      <w:shd w:val="clear" w:color="auto" w:fill="303030"/>
    </w:rPr>
  </w:style>
  <w:style w:type="character" w:customStyle="1" w:styleId="AlertTok">
    <w:name w:val="AlertTok"/>
    <w:basedOn w:val="VerbatimChar"/>
    <w:rsid w:val="004E4E6A"/>
    <w:rPr>
      <w:rFonts w:ascii="Consolas" w:hAnsi="Consolas"/>
      <w:color w:val="FFCFAF"/>
      <w:sz w:val="22"/>
      <w:shd w:val="clear" w:color="auto" w:fill="303030"/>
    </w:rPr>
  </w:style>
  <w:style w:type="character" w:customStyle="1" w:styleId="ErrorTok">
    <w:name w:val="ErrorTok"/>
    <w:basedOn w:val="VerbatimChar"/>
    <w:rsid w:val="004E4E6A"/>
    <w:rPr>
      <w:rFonts w:ascii="Consolas" w:hAnsi="Consolas"/>
      <w:color w:val="C3BF9F"/>
      <w:sz w:val="22"/>
      <w:shd w:val="clear" w:color="auto" w:fill="303030"/>
    </w:rPr>
  </w:style>
  <w:style w:type="character" w:customStyle="1" w:styleId="NormalTok">
    <w:name w:val="NormalTok"/>
    <w:basedOn w:val="VerbatimChar"/>
    <w:rsid w:val="004E4E6A"/>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s://robert-schlegel.shinyapps.io/SACTN/"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CF6D-21D1-456F-9145-8555A5640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084</Words>
  <Characters>4038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47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JESSE</cp:lastModifiedBy>
  <cp:revision>2</cp:revision>
  <dcterms:created xsi:type="dcterms:W3CDTF">2018-11-18T12:59:00Z</dcterms:created>
  <dcterms:modified xsi:type="dcterms:W3CDTF">2018-11-18T12:59:00Z</dcterms:modified>
</cp:coreProperties>
</file>